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B848C9" w:rsidP="6EFC4534" w:rsidRDefault="00B848C9" w14:paraId="4EDC68D8" w14:textId="16F1A456" w14:noSpellErr="1">
      <w:pPr>
        <w:rPr>
          <w:b w:val="1"/>
          <w:bCs w:val="1"/>
          <w:u w:val="single"/>
        </w:rPr>
      </w:pPr>
      <w:r w:rsidRPr="6EFC4534" w:rsidR="00B848C9">
        <w:rPr>
          <w:b w:val="1"/>
          <w:bCs w:val="1"/>
          <w:u w:val="single"/>
        </w:rPr>
        <w:t>Introduction</w:t>
      </w:r>
    </w:p>
    <w:p w:rsidR="00B848C9" w:rsidP="00AD75AC" w:rsidRDefault="00B848C9" w14:paraId="2EF1CEF9" w14:textId="5B84D98C">
      <w:pPr>
        <w:ind w:firstLine="720"/>
      </w:pPr>
      <w:r>
        <w:t>Our goal in this study was to utilize the publicly available CTA ridership data with detailed demographic information from the US Census Bureau to develop a robust model capable of accurately predicting CTA station usage. Additionally, our goal was to create a predictive tool that could be applied to the newly planned Red Line stations—103rd St, 111th St, 116th St, and 130th St. This model would not only enhance our understanding of current station usage but also provide valuable insights for future transit planning and infrastructure development as these new stations become operational.</w:t>
      </w:r>
    </w:p>
    <w:p w:rsidR="00ED772B" w:rsidP="6EFC4534" w:rsidRDefault="00156F97" w14:paraId="209EC718" w14:textId="57E95F17" w14:noSpellErr="1">
      <w:pPr>
        <w:rPr>
          <w:b w:val="1"/>
          <w:bCs w:val="1"/>
          <w:u w:val="single"/>
        </w:rPr>
      </w:pPr>
      <w:r w:rsidRPr="6EFC4534" w:rsidR="00156F97">
        <w:rPr>
          <w:b w:val="1"/>
          <w:bCs w:val="1"/>
          <w:u w:val="single"/>
        </w:rPr>
        <w:t xml:space="preserve">Data </w:t>
      </w:r>
      <w:r w:rsidRPr="6EFC4534" w:rsidR="00DB17AD">
        <w:rPr>
          <w:b w:val="1"/>
          <w:bCs w:val="1"/>
          <w:u w:val="single"/>
        </w:rPr>
        <w:t>Sources</w:t>
      </w:r>
    </w:p>
    <w:p w:rsidR="000521E9" w:rsidRDefault="00156F97" w14:paraId="7239E250" w14:textId="75847944">
      <w:r>
        <w:tab/>
      </w:r>
      <w:r>
        <w:t xml:space="preserve">To begin to develop a model that could predict CTA station usage based on demographic information we first had to combine </w:t>
      </w:r>
      <w:r w:rsidR="00637628">
        <w:t>the 4 datasets that were downloaded from the US Census Bureau’s data website</w:t>
      </w:r>
      <w:r w:rsidR="00695080">
        <w:t xml:space="preserve">. This data was downloaded in four separate datasets and then merged using R. The individual </w:t>
      </w:r>
      <w:r w:rsidR="000521E9">
        <w:t>data</w:t>
      </w:r>
      <w:r w:rsidR="00695080">
        <w:t xml:space="preserve">sets consisted of </w:t>
      </w:r>
      <w:r w:rsidR="000521E9">
        <w:t>o</w:t>
      </w:r>
      <w:r w:rsidR="00695080">
        <w:t>ccupation</w:t>
      </w:r>
      <w:r w:rsidR="000521E9">
        <w:t xml:space="preserve"> and commute</w:t>
      </w:r>
      <w:r w:rsidR="00695080">
        <w:t xml:space="preserve"> data, </w:t>
      </w:r>
      <w:r w:rsidR="000521E9">
        <w:t>h</w:t>
      </w:r>
      <w:r w:rsidR="00695080">
        <w:t xml:space="preserve">ousing data, </w:t>
      </w:r>
      <w:r w:rsidR="000521E9">
        <w:t>e</w:t>
      </w:r>
      <w:r w:rsidR="00695080">
        <w:t>ducation</w:t>
      </w:r>
      <w:r w:rsidR="000521E9">
        <w:t xml:space="preserve"> and income data, and age and gender data. Each row of these datasets was a census tract and they were joined using the Census tract code which was the index for each dataset. This gave us a data set of 99 attributes</w:t>
      </w:r>
      <w:r w:rsidR="000E22CB">
        <w:t>.</w:t>
      </w:r>
    </w:p>
    <w:p w:rsidR="00156F97" w:rsidP="00DB17AD" w:rsidRDefault="000521E9" w14:paraId="216DB444" w14:textId="50D8FE96">
      <w:pPr>
        <w:ind w:firstLine="720"/>
      </w:pPr>
      <w:r>
        <w:t xml:space="preserve">Additionally, </w:t>
      </w:r>
      <w:r w:rsidR="001B417F">
        <w:t>four</w:t>
      </w:r>
      <w:r>
        <w:t xml:space="preserve"> data sets were downloaded from the CTA database, Annual Ridership, Daily Boarding Totals</w:t>
      </w:r>
      <w:r w:rsidR="003056BA">
        <w:t>,</w:t>
      </w:r>
      <w:r>
        <w:t xml:space="preserve"> and L Station Entries</w:t>
      </w:r>
      <w:r w:rsidR="001B417F">
        <w:t xml:space="preserve"> and L station locations which contain</w:t>
      </w:r>
      <w:r w:rsidR="003056BA">
        <w:t>s</w:t>
      </w:r>
      <w:r w:rsidR="001B417F">
        <w:t xml:space="preserve"> the coordinates of the L stations</w:t>
      </w:r>
      <w:r>
        <w:t xml:space="preserve">. </w:t>
      </w:r>
      <w:r w:rsidR="003056BA">
        <w:t xml:space="preserve">The </w:t>
      </w:r>
      <w:r>
        <w:t>L Station entries</w:t>
      </w:r>
      <w:r w:rsidR="003056BA">
        <w:t xml:space="preserve"> dataset</w:t>
      </w:r>
      <w:r>
        <w:t xml:space="preserve"> will be the only one used for developing our models as it was the most detailed and contained the most information.</w:t>
      </w:r>
      <w:r w:rsidR="001B417F">
        <w:t xml:space="preserve"> The coordinates were used to match the stations to the correct census tract using the Tigris library in R. </w:t>
      </w:r>
    </w:p>
    <w:p w:rsidR="000521E9" w:rsidP="6EFC4534" w:rsidRDefault="000521E9" w14:paraId="758DAA1C" w14:textId="49482C8F" w14:noSpellErr="1">
      <w:pPr>
        <w:rPr>
          <w:b w:val="1"/>
          <w:bCs w:val="1"/>
          <w:u w:val="single"/>
        </w:rPr>
      </w:pPr>
      <w:r w:rsidRPr="6EFC4534" w:rsidR="000521E9">
        <w:rPr>
          <w:b w:val="1"/>
          <w:bCs w:val="1"/>
          <w:u w:val="single"/>
        </w:rPr>
        <w:t>Processing the Datasets</w:t>
      </w:r>
    </w:p>
    <w:p w:rsidR="000521E9" w:rsidP="008030BD" w:rsidRDefault="000521E9" w14:paraId="418E5163" w14:textId="2E8D7D96">
      <w:pPr>
        <w:ind w:firstLine="720"/>
      </w:pPr>
      <w:r>
        <w:t xml:space="preserve">The first challenge encountered </w:t>
      </w:r>
      <w:r w:rsidR="00806A02">
        <w:t xml:space="preserve">was merging the census data sets </w:t>
      </w:r>
      <w:r w:rsidR="003056BA">
        <w:t>with</w:t>
      </w:r>
      <w:r w:rsidR="00806A02">
        <w:t xml:space="preserve"> the CTA data and aggregating the station entries. The station entries dataset had 1,189,058 rows with columns for station </w:t>
      </w:r>
      <w:r w:rsidR="003056BA">
        <w:t>ID</w:t>
      </w:r>
      <w:r w:rsidR="00806A02">
        <w:t xml:space="preserve"> number, station name, the date, the type of day</w:t>
      </w:r>
      <w:r w:rsidR="003056BA">
        <w:t>,</w:t>
      </w:r>
      <w:r w:rsidR="00806A02">
        <w:t xml:space="preserve"> and the number of rides from that station. There are </w:t>
      </w:r>
      <w:r w:rsidR="000153CF">
        <w:t xml:space="preserve">three </w:t>
      </w:r>
      <w:r w:rsidR="008030BD">
        <w:t>types of</w:t>
      </w:r>
      <w:r w:rsidR="000153CF">
        <w:t xml:space="preserve"> days</w:t>
      </w:r>
      <w:r w:rsidR="00806A02">
        <w:t xml:space="preserve"> which are Weekdays, Saturdays</w:t>
      </w:r>
      <w:r w:rsidR="003056BA">
        <w:t>,</w:t>
      </w:r>
      <w:r w:rsidR="00806A02">
        <w:t xml:space="preserve"> and Sundays/Holidays. These are abbreviated W, A, and U </w:t>
      </w:r>
      <w:r w:rsidR="000153CF">
        <w:t xml:space="preserve">in the data set </w:t>
      </w:r>
      <w:r w:rsidR="00806A02">
        <w:t>(</w:t>
      </w:r>
      <w:r w:rsidRPr="00806A02" w:rsidR="00806A02">
        <w:t>W</w:t>
      </w:r>
      <w:r w:rsidR="00806A02">
        <w:t>=</w:t>
      </w:r>
      <w:r w:rsidRPr="00806A02" w:rsidR="00806A02">
        <w:t>Weekday, A=Saturday, U=Sunday/Holiday</w:t>
      </w:r>
      <w:r w:rsidR="00806A02">
        <w:t xml:space="preserve">). </w:t>
      </w:r>
      <w:r w:rsidR="008030BD">
        <w:t xml:space="preserve">The data was sorted and </w:t>
      </w:r>
      <w:r w:rsidR="000153CF">
        <w:t>aggregated</w:t>
      </w:r>
      <w:r w:rsidR="008030BD">
        <w:t xml:space="preserve"> so that</w:t>
      </w:r>
      <w:r w:rsidR="000153CF">
        <w:t xml:space="preserve"> the average daily riders for each station based on the year</w:t>
      </w:r>
      <w:r w:rsidR="008030BD">
        <w:t xml:space="preserve"> </w:t>
      </w:r>
      <w:r w:rsidR="003056BA">
        <w:t>was</w:t>
      </w:r>
      <w:r w:rsidR="008030BD">
        <w:t xml:space="preserve"> calculated and added to the dataset</w:t>
      </w:r>
      <w:r w:rsidR="000153CF">
        <w:t xml:space="preserve">. This created </w:t>
      </w:r>
      <w:r w:rsidR="008030BD">
        <w:t xml:space="preserve">12 new columns: A_2020, U_2020, W_2020, A_2021, U_2021, W_2021, A_2022, U_2022, W_2022, A_2023, U_2023, and W_2023. The 2020 – 2022 columns are used as historical data to build the model and our target variables will be the </w:t>
      </w:r>
      <w:r w:rsidR="00B848C9">
        <w:t>three</w:t>
      </w:r>
      <w:r w:rsidR="003056BA">
        <w:t xml:space="preserve"> </w:t>
      </w:r>
      <w:r w:rsidR="000E22CB">
        <w:t>types</w:t>
      </w:r>
      <w:r w:rsidR="003056BA">
        <w:t xml:space="preserve"> of days</w:t>
      </w:r>
      <w:r w:rsidR="000E22CB">
        <w:t xml:space="preserve"> in</w:t>
      </w:r>
      <w:r w:rsidR="008030BD">
        <w:t xml:space="preserve"> 2023. The cut</w:t>
      </w:r>
      <w:r w:rsidR="003056BA">
        <w:t>-</w:t>
      </w:r>
      <w:r w:rsidR="008030BD">
        <w:t xml:space="preserve">off of 2020 was chosen due to the large change in ridership in early 2020 due to the </w:t>
      </w:r>
      <w:r w:rsidR="003056BA">
        <w:t>COVID-</w:t>
      </w:r>
      <w:r w:rsidR="008030BD">
        <w:t xml:space="preserve">19 pandemic as shown in the Trend of Daily Total Rides Over Time graph in the exploratory analysis section. Additionally, four new stations were added to the dataset. These are the </w:t>
      </w:r>
      <w:r w:rsidRPr="008030BD" w:rsidR="008030BD">
        <w:t>103</w:t>
      </w:r>
      <w:r w:rsidRPr="008030BD" w:rsidR="008030BD">
        <w:rPr>
          <w:vertAlign w:val="superscript"/>
        </w:rPr>
        <w:t>rd</w:t>
      </w:r>
      <w:r w:rsidR="008030BD">
        <w:t xml:space="preserve"> S</w:t>
      </w:r>
      <w:r w:rsidRPr="008030BD" w:rsidR="008030BD">
        <w:t>t, 111</w:t>
      </w:r>
      <w:r w:rsidRPr="008030BD" w:rsidR="008030BD">
        <w:rPr>
          <w:vertAlign w:val="superscript"/>
        </w:rPr>
        <w:t>th</w:t>
      </w:r>
      <w:r w:rsidR="008030BD">
        <w:t xml:space="preserve"> S</w:t>
      </w:r>
      <w:r w:rsidRPr="008030BD" w:rsidR="008030BD">
        <w:t>t, 116</w:t>
      </w:r>
      <w:r w:rsidRPr="008030BD" w:rsidR="008030BD">
        <w:rPr>
          <w:vertAlign w:val="superscript"/>
        </w:rPr>
        <w:t>th</w:t>
      </w:r>
      <w:r w:rsidR="008030BD">
        <w:t xml:space="preserve"> S</w:t>
      </w:r>
      <w:r w:rsidRPr="008030BD" w:rsidR="008030BD">
        <w:t xml:space="preserve">t, </w:t>
      </w:r>
      <w:r w:rsidR="003056BA">
        <w:t xml:space="preserve">and </w:t>
      </w:r>
      <w:r w:rsidRPr="008030BD" w:rsidR="008030BD">
        <w:t>130</w:t>
      </w:r>
      <w:r w:rsidRPr="008030BD" w:rsidR="008030BD">
        <w:rPr>
          <w:vertAlign w:val="superscript"/>
        </w:rPr>
        <w:t>th</w:t>
      </w:r>
      <w:r w:rsidR="008030BD">
        <w:t xml:space="preserve"> S</w:t>
      </w:r>
      <w:r w:rsidRPr="008030BD" w:rsidR="008030BD">
        <w:t>t</w:t>
      </w:r>
      <w:r w:rsidR="008030BD">
        <w:t xml:space="preserve">. stations which are part of the CTA’s new Red Line </w:t>
      </w:r>
      <w:r w:rsidR="003056BA">
        <w:t>Extension</w:t>
      </w:r>
      <w:r w:rsidR="008030BD">
        <w:t xml:space="preserve"> Project. To get the census data for this, the station locations were mapped in </w:t>
      </w:r>
      <w:r w:rsidR="003056BA">
        <w:t>Google E</w:t>
      </w:r>
      <w:r w:rsidR="008030BD">
        <w:t xml:space="preserve">arth and the coordinates were used to match them to the correct census tracts using Tigris in R. </w:t>
      </w:r>
      <w:r w:rsidR="00DB17AD">
        <w:t xml:space="preserve">The past ridership data was estimated for these stations by taking the closest stations on the red line to them and averaging the ridership for them for each year and day type. </w:t>
      </w:r>
      <w:r w:rsidR="008030BD">
        <w:t xml:space="preserve">  </w:t>
      </w:r>
    </w:p>
    <w:p w:rsidR="00711E6D" w:rsidP="008030BD" w:rsidRDefault="008030BD" w14:paraId="1C87452A" w14:textId="522880EC">
      <w:r>
        <w:tab/>
      </w:r>
      <w:r>
        <w:t xml:space="preserve">These new columns were then joined to the merged CTA datasets to complete the dataset used to train the models. </w:t>
      </w:r>
      <w:r w:rsidR="00711E6D">
        <w:t xml:space="preserve">The following variable columns were removed as they contained mostly 0s across all census tracts in our dataset: </w:t>
      </w:r>
      <w:r w:rsidRPr="00711E6D" w:rsidR="00711E6D">
        <w:t>Workers</w:t>
      </w:r>
      <w:r w:rsidR="00711E6D">
        <w:t xml:space="preserve"> </w:t>
      </w:r>
      <w:r w:rsidRPr="00711E6D" w:rsidR="00711E6D">
        <w:t>in</w:t>
      </w:r>
      <w:r w:rsidR="00711E6D">
        <w:t xml:space="preserve"> </w:t>
      </w:r>
      <w:r w:rsidR="003056BA">
        <w:t>m</w:t>
      </w:r>
      <w:r w:rsidRPr="00711E6D" w:rsidR="00711E6D">
        <w:t>ilitary</w:t>
      </w:r>
      <w:r w:rsidR="00711E6D">
        <w:t xml:space="preserve"> </w:t>
      </w:r>
      <w:r w:rsidRPr="00711E6D" w:rsidR="00711E6D">
        <w:t>occupations</w:t>
      </w:r>
      <w:r w:rsidR="00711E6D">
        <w:t xml:space="preserve">, </w:t>
      </w:r>
      <w:r w:rsidRPr="00711E6D" w:rsidR="00711E6D">
        <w:t>Agriculture</w:t>
      </w:r>
      <w:r w:rsidR="00711E6D">
        <w:t xml:space="preserve"> </w:t>
      </w:r>
      <w:r w:rsidRPr="00711E6D" w:rsidR="00711E6D">
        <w:t>forestry</w:t>
      </w:r>
      <w:r w:rsidR="00711E6D">
        <w:t xml:space="preserve"> </w:t>
      </w:r>
      <w:r w:rsidRPr="00711E6D" w:rsidR="00711E6D">
        <w:t>fishing</w:t>
      </w:r>
      <w:r w:rsidR="00711E6D">
        <w:t xml:space="preserve"> </w:t>
      </w:r>
      <w:r w:rsidRPr="00711E6D" w:rsidR="00711E6D">
        <w:t>and</w:t>
      </w:r>
      <w:r w:rsidR="00711E6D">
        <w:t xml:space="preserve"> </w:t>
      </w:r>
      <w:r w:rsidRPr="00711E6D" w:rsidR="00711E6D">
        <w:t>hunting</w:t>
      </w:r>
      <w:r w:rsidR="00711E6D">
        <w:t xml:space="preserve"> </w:t>
      </w:r>
      <w:r w:rsidRPr="00711E6D" w:rsidR="00711E6D">
        <w:t>and</w:t>
      </w:r>
      <w:r w:rsidR="00711E6D">
        <w:t xml:space="preserve"> </w:t>
      </w:r>
      <w:r w:rsidRPr="00711E6D" w:rsidR="00711E6D">
        <w:t>mining</w:t>
      </w:r>
      <w:r w:rsidR="00711E6D">
        <w:t xml:space="preserve">, </w:t>
      </w:r>
      <w:r w:rsidRPr="00711E6D" w:rsidR="00711E6D">
        <w:t>Armed</w:t>
      </w:r>
      <w:r w:rsidR="00711E6D">
        <w:t xml:space="preserve"> </w:t>
      </w:r>
      <w:r w:rsidRPr="00711E6D" w:rsidR="00711E6D">
        <w:t>forces</w:t>
      </w:r>
      <w:r w:rsidR="00711E6D">
        <w:t xml:space="preserve">, </w:t>
      </w:r>
      <w:r w:rsidRPr="00711E6D" w:rsidR="00711E6D">
        <w:t>Unpaid</w:t>
      </w:r>
      <w:r w:rsidR="00711E6D">
        <w:t xml:space="preserve"> </w:t>
      </w:r>
      <w:r w:rsidRPr="00711E6D" w:rsidR="00711E6D">
        <w:t>family</w:t>
      </w:r>
      <w:r w:rsidR="00711E6D">
        <w:t xml:space="preserve"> </w:t>
      </w:r>
      <w:r w:rsidRPr="00711E6D" w:rsidR="00711E6D">
        <w:t>workers</w:t>
      </w:r>
      <w:r w:rsidR="00711E6D">
        <w:t xml:space="preserve">, </w:t>
      </w:r>
      <w:r w:rsidRPr="00711E6D" w:rsidR="00711E6D">
        <w:t>American</w:t>
      </w:r>
      <w:r w:rsidR="00711E6D">
        <w:t xml:space="preserve"> </w:t>
      </w:r>
      <w:r w:rsidRPr="00711E6D" w:rsidR="00711E6D">
        <w:t>Indian</w:t>
      </w:r>
      <w:r w:rsidR="00711E6D">
        <w:t xml:space="preserve"> </w:t>
      </w:r>
      <w:r w:rsidRPr="00711E6D" w:rsidR="00711E6D">
        <w:t>and</w:t>
      </w:r>
      <w:r w:rsidR="00711E6D">
        <w:t xml:space="preserve"> </w:t>
      </w:r>
      <w:r w:rsidRPr="00711E6D" w:rsidR="00711E6D">
        <w:t>Alaska</w:t>
      </w:r>
      <w:r w:rsidR="00711E6D">
        <w:t xml:space="preserve"> </w:t>
      </w:r>
      <w:r w:rsidRPr="00711E6D" w:rsidR="00711E6D">
        <w:t>Nativ</w:t>
      </w:r>
      <w:r w:rsidR="00711E6D">
        <w:t xml:space="preserve">e, and </w:t>
      </w:r>
      <w:r w:rsidRPr="00711E6D" w:rsidR="00711E6D">
        <w:t>Native</w:t>
      </w:r>
      <w:r w:rsidR="00711E6D">
        <w:t xml:space="preserve"> </w:t>
      </w:r>
      <w:r w:rsidRPr="00711E6D" w:rsidR="00711E6D">
        <w:t>Hawaiian</w:t>
      </w:r>
      <w:r w:rsidR="00711E6D">
        <w:t xml:space="preserve"> </w:t>
      </w:r>
      <w:r w:rsidRPr="00711E6D" w:rsidR="00711E6D">
        <w:t>and</w:t>
      </w:r>
      <w:r w:rsidR="00711E6D">
        <w:t xml:space="preserve"> </w:t>
      </w:r>
      <w:r w:rsidRPr="00711E6D" w:rsidR="00711E6D">
        <w:t>Other</w:t>
      </w:r>
      <w:r w:rsidR="00711E6D">
        <w:t xml:space="preserve"> </w:t>
      </w:r>
      <w:r w:rsidRPr="00711E6D" w:rsidR="00711E6D">
        <w:t>Pacific</w:t>
      </w:r>
      <w:r w:rsidR="00711E6D">
        <w:t xml:space="preserve"> </w:t>
      </w:r>
      <w:r w:rsidRPr="00711E6D" w:rsidR="00711E6D">
        <w:t>Islander</w:t>
      </w:r>
      <w:r w:rsidR="00711E6D">
        <w:t>.</w:t>
      </w:r>
      <w:r w:rsidR="00ED5AED">
        <w:t xml:space="preserve"> The final data set and all variables are shown in Appendix A. </w:t>
      </w:r>
    </w:p>
    <w:p w:rsidR="00ED5AED" w:rsidP="008030BD" w:rsidRDefault="00ED5AED" w14:paraId="13C4ACD2" w14:textId="77777777"/>
    <w:p w:rsidR="00ED5AED" w:rsidP="008030BD" w:rsidRDefault="00ED5AED" w14:paraId="1C6D6B5F" w14:textId="0AB1B78B">
      <w:r>
        <w:rPr>
          <w:noProof/>
        </w:rPr>
        <w:drawing>
          <wp:anchor distT="0" distB="0" distL="114300" distR="114300" simplePos="0" relativeHeight="251658240" behindDoc="0" locked="0" layoutInCell="1" allowOverlap="1" wp14:anchorId="46815F3D" wp14:editId="09039EEB">
            <wp:simplePos x="0" y="0"/>
            <wp:positionH relativeFrom="character">
              <wp:posOffset>2266950</wp:posOffset>
            </wp:positionH>
            <wp:positionV relativeFrom="paragraph">
              <wp:posOffset>133350</wp:posOffset>
            </wp:positionV>
            <wp:extent cx="3310448" cy="2043019"/>
            <wp:effectExtent l="0" t="0" r="8890" b="0"/>
            <wp:wrapSquare wrapText="bothSides"/>
            <wp:docPr id="1598221488" name="Picture 4"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3310448" cy="2043019"/>
                    </a:xfrm>
                    <a:prstGeom prst="rect">
                      <a:avLst/>
                    </a:prstGeom>
                    <a:noFill/>
                  </pic:spPr>
                </pic:pic>
              </a:graphicData>
            </a:graphic>
          </wp:anchor>
        </w:drawing>
      </w:r>
      <w:r w:rsidRPr="6EFC4534" w:rsidR="00DB17AD">
        <w:rPr>
          <w:b w:val="1"/>
          <w:bCs w:val="1"/>
          <w:u w:val="single"/>
        </w:rPr>
        <w:t xml:space="preserve">Model Development</w:t>
      </w:r>
      <w:r w:rsidRPr="006348A6" w:rsidR="00DB17AD">
        <w:rPr/>
        <w:t xml:space="preserve"> </w:t>
      </w:r>
      <w:r w:rsidRPr="006348A6" w:rsidR="31F4C5CC">
        <w:rPr/>
        <w:t xml:space="preserve">                             </w:t>
      </w:r>
      <w:r>
        <w:rPr>
          <w:noProof/>
        </w:rPr>
        <w:drawing>
          <wp:anchor distT="0" distB="0" distL="114300" distR="114300" simplePos="0" relativeHeight="251659264" behindDoc="0" locked="0" layoutInCell="1" allowOverlap="1" wp14:anchorId="7654D703" wp14:editId="77AE1DCD">
            <wp:simplePos x="0" y="0"/>
            <wp:positionH relativeFrom="character">
              <wp:posOffset>2402205</wp:posOffset>
            </wp:positionH>
            <wp:positionV relativeFrom="paragraph">
              <wp:posOffset>2402840</wp:posOffset>
            </wp:positionV>
            <wp:extent cx="3397247" cy="2096672"/>
            <wp:effectExtent l="0" t="0" r="3810" b="0"/>
            <wp:wrapSquare wrapText="bothSides"/>
            <wp:docPr id="1568493199" name="Picture 6"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3397247" cy="2096672"/>
                    </a:xfrm>
                    <a:prstGeom prst="rect">
                      <a:avLst/>
                    </a:prstGeom>
                    <a:noFill/>
                  </pic:spPr>
                </pic:pic>
              </a:graphicData>
            </a:graphic>
            <wp14:sizeRelH relativeFrom="margin">
              <wp14:pctWidth>0</wp14:pctWidth>
            </wp14:sizeRelH>
            <wp14:sizeRelV relativeFrom="margin">
              <wp14:pctHeight>0</wp14:pctHeight>
            </wp14:sizeRelV>
          </wp:anchor>
        </w:drawing>
      </w:r>
      <w:r w:rsidRPr="006348A6" w:rsidR="00DB17AD">
        <w:rPr/>
        <w:t xml:space="preserve">Several different models were tested using RMSE as the metric to compare the results. </w:t>
      </w:r>
      <w:r w:rsidRPr="006348A6" w:rsidR="006348A6">
        <w:rPr/>
        <w:t xml:space="preserve">The first model was done using only the census data (all historical ridership data was removed) with the target variable of A_2023 (Saturdays in 2023). This was done to see how accurately the census data alone could predict the ridership. </w:t>
      </w:r>
      <w:r w:rsidR="003056BA">
        <w:rPr/>
        <w:t>T</w:t>
      </w:r>
      <w:r w:rsidRPr="006348A6" w:rsidR="006348A6">
        <w:rPr/>
        <w:t>he data was scaled and then a linear regression model was applied</w:t>
      </w:r>
      <w:r w:rsidR="003056BA">
        <w:rPr/>
        <w:t>. This</w:t>
      </w:r>
      <w:r w:rsidRPr="006348A6" w:rsidR="006348A6">
        <w:rPr/>
        <w:t xml:space="preserve"> showed that this </w:t>
      </w:r>
      <w:r w:rsidR="003056BA">
        <w:rPr/>
        <w:t xml:space="preserve">model </w:t>
      </w:r>
      <w:r w:rsidRPr="006348A6" w:rsidR="006348A6">
        <w:rPr/>
        <w:t>was not an effective way of predicting ridership with an RMSE of 754.64</w:t>
      </w:r>
      <w:r w:rsidR="006348A6">
        <w:rPr/>
        <w:t>,</w:t>
      </w:r>
      <w:r w:rsidRPr="006348A6" w:rsidR="006348A6">
        <w:rPr/>
        <w:t xml:space="preserve"> a Multiple R-squared</w:t>
      </w:r>
      <w:r w:rsidR="006348A6">
        <w:rPr/>
        <w:t xml:space="preserve"> </w:t>
      </w:r>
      <w:proofErr w:type="gramStart"/>
      <w:r w:rsidR="006348A6">
        <w:rPr/>
        <w:t>of</w:t>
      </w:r>
      <w:r w:rsidRPr="006348A6" w:rsidR="006348A6">
        <w:rPr/>
        <w:t xml:space="preserve">  0.7654</w:t>
      </w:r>
      <w:proofErr w:type="gramEnd"/>
      <w:r w:rsidR="003056BA">
        <w:rPr/>
        <w:t>,</w:t>
      </w:r>
      <w:r w:rsidR="006348A6">
        <w:rPr/>
        <w:t xml:space="preserve"> and </w:t>
      </w:r>
      <w:r w:rsidR="003056BA">
        <w:rPr/>
        <w:t xml:space="preserve">an </w:t>
      </w:r>
      <w:r w:rsidRPr="006348A6" w:rsidR="006348A6">
        <w:rPr/>
        <w:t>Adjusted R-squared</w:t>
      </w:r>
      <w:r w:rsidR="006348A6">
        <w:rPr/>
        <w:t xml:space="preserve"> </w:t>
      </w:r>
      <w:r w:rsidR="006348A6">
        <w:rPr/>
        <w:t xml:space="preserve">of</w:t>
      </w:r>
      <w:r w:rsidRPr="006348A6" w:rsidR="006348A6">
        <w:rPr/>
        <w:t xml:space="preserve">  0.3772</w:t>
      </w:r>
      <w:r w:rsidR="006348A6">
        <w:rPr/>
        <w:t xml:space="preserve">.</w:t>
      </w:r>
      <w:r w:rsidR="006348A6">
        <w:rPr/>
        <w:t xml:space="preserve"> </w:t>
      </w:r>
      <w:r w:rsidR="0030046D">
        <w:rPr/>
        <w:t xml:space="preserve">This difference between the </w:t>
      </w:r>
      <w:r w:rsidRPr="006348A6" w:rsidR="0030046D">
        <w:rPr/>
        <w:t>R-squared</w:t>
      </w:r>
      <w:r w:rsidR="0030046D">
        <w:rPr/>
        <w:t xml:space="preserve"> and Adjusted R-squared implies overfitting or multicollinearity issues. </w:t>
      </w:r>
    </w:p>
    <w:p w:rsidRPr="00615D84" w:rsidR="006348A6" w:rsidP="00615D84" w:rsidRDefault="006348A6" w14:paraId="00DD5D12" w14:textId="3A67E61C">
      <w:r>
        <w:tab/>
      </w:r>
      <w:r w:rsidR="006348A6">
        <w:rPr/>
        <w:t xml:space="preserve">Given the </w:t>
      </w:r>
      <w:r w:rsidR="006348A6">
        <w:rPr/>
        <w:t>large number</w:t>
      </w:r>
      <w:r w:rsidR="006348A6">
        <w:rPr/>
        <w:t xml:space="preserve"> of variables</w:t>
      </w:r>
      <w:r w:rsidR="003056BA">
        <w:rPr/>
        <w:t>,</w:t>
      </w:r>
      <w:r w:rsidR="006348A6">
        <w:rPr/>
        <w:t xml:space="preserve"> PCA was applied to reduce the dimensions </w:t>
      </w:r>
      <w:r w:rsidR="0030046D">
        <w:rPr/>
        <w:t xml:space="preserve">and </w:t>
      </w:r>
      <w:r w:rsidR="003056BA">
        <w:rPr/>
        <w:t xml:space="preserve">to </w:t>
      </w:r>
      <w:r w:rsidR="0030046D">
        <w:rPr/>
        <w:t>handle the multicollinearity issues that were shown in the first model</w:t>
      </w:r>
      <w:r w:rsidR="006348A6">
        <w:rPr/>
        <w:t xml:space="preserve">. </w:t>
      </w:r>
      <w:r w:rsidR="000E22CB">
        <w:rPr/>
        <w:t xml:space="preserve">Two different versions of PCA were conducted. The first excluded </w:t>
      </w:r>
      <w:r w:rsidR="000E22CB">
        <w:rPr/>
        <w:t xml:space="preserve">the historical</w:t>
      </w:r>
      <w:r w:rsidR="000E22CB">
        <w:rPr/>
        <w:t xml:space="preserve"> ridership and the second included it. This was again done to see how accurately the census data alone could predict the ridership. </w:t>
      </w:r>
      <w:r w:rsidR="00472369">
        <w:rPr/>
        <w:t>The first PCA created 93 PCs and the first Scree Plot shows the first 30 which accounted for approximately 90% of the c</w:t>
      </w:r>
      <w:r w:rsidRPr="000E22CB" w:rsidR="00472369">
        <w:rPr/>
        <w:t xml:space="preserve">umulative </w:t>
      </w:r>
      <w:r w:rsidR="00472369">
        <w:rPr/>
        <w:t>v</w:t>
      </w:r>
      <w:r w:rsidRPr="000E22CB" w:rsidR="00472369">
        <w:rPr/>
        <w:t>ariance</w:t>
      </w:r>
      <w:r w:rsidR="00472369">
        <w:rPr/>
        <w:t xml:space="preserve">. </w:t>
      </w:r>
      <w:r w:rsidR="000E22CB">
        <w:rPr/>
        <w:t xml:space="preserve">The historical ridership data </w:t>
      </w:r>
      <w:r w:rsidR="006348A6">
        <w:rPr/>
        <w:t xml:space="preserve">created a total of </w:t>
      </w:r>
      <w:r w:rsidR="000E22CB">
        <w:rPr/>
        <w:t>10</w:t>
      </w:r>
      <w:r w:rsidR="006348A6">
        <w:rPr/>
        <w:t>2 PCs</w:t>
      </w:r>
      <w:r w:rsidR="0030046D">
        <w:rPr/>
        <w:t xml:space="preserve">.</w:t>
      </w:r>
      <w:r w:rsidR="0030046D">
        <w:rPr/>
        <w:t xml:space="preserve"> The </w:t>
      </w:r>
      <w:r w:rsidR="000E22CB">
        <w:rPr/>
        <w:t>Scree plot below shows the first 30 PCs which accounted for approximately 90% of the c</w:t>
      </w:r>
      <w:r w:rsidRPr="000E22CB" w:rsidR="000E22CB">
        <w:rPr/>
        <w:t xml:space="preserve">umulative </w:t>
      </w:r>
      <w:r w:rsidR="000E22CB">
        <w:rPr/>
        <w:t>v</w:t>
      </w:r>
      <w:r w:rsidRPr="000E22CB" w:rsidR="000E22CB">
        <w:rPr/>
        <w:t>ariance</w:t>
      </w:r>
      <w:r w:rsidR="000E22CB">
        <w:rPr/>
        <w:t xml:space="preserve">. </w:t>
      </w:r>
      <w:r w:rsidR="241A1DD4">
        <w:rPr/>
        <w:t>Models created using the PCs without historical data included performed poorly compared to the models with historic data, so the final models would include the PCs created with the historic ridership data.</w:t>
      </w:r>
      <w:r w:rsidRPr="00615D84" w:rsidR="00472369">
        <w:rPr/>
        <w:t xml:space="preserve"> </w:t>
      </w:r>
    </w:p>
    <w:p w:rsidR="00615D84" w:rsidP="00615D84" w:rsidRDefault="00472369" w14:paraId="5ABE7236" w14:textId="1A610B1F">
      <w:r w:rsidRPr="00615D84">
        <w:tab/>
      </w:r>
      <w:r w:rsidRPr="00615D84">
        <w:t xml:space="preserve">The PCs were used as the new data set and a training and testing split was created with .8 used for training and .2 used for testing. </w:t>
      </w:r>
      <w:r w:rsidRPr="00615D84" w:rsidR="00615D84">
        <w:t>10-fold cross</w:t>
      </w:r>
      <w:r w:rsidR="003056BA">
        <w:t>-</w:t>
      </w:r>
      <w:r w:rsidRPr="00615D84" w:rsidR="00615D84">
        <w:t>validation was also used for the creation of the model. The initial model was a linear regression model that used stepwise feature selection to select the best PCs to use. This method selected 91 PCs and returned a</w:t>
      </w:r>
      <w:r w:rsidR="003056BA">
        <w:t>n</w:t>
      </w:r>
      <w:r w:rsidRPr="00615D84" w:rsidR="00615D84">
        <w:t xml:space="preserve"> RMSE of 1616 when predicting the Saturday ridership in 2023 (Variable A_2023). Additionally, the Multiple R-squared and Adjusted R-squared were </w:t>
      </w:r>
      <w:r w:rsidRPr="00615D84" w:rsidR="00615D84">
        <w:t xml:space="preserve">both .99 implying overfitting of the model. To reduce the number of PCs used and reduce overfitting, a new model was trained that only used the most significant PCs. This created a new model using 67 PCs with </w:t>
      </w:r>
      <w:r w:rsidR="00615D84">
        <w:t xml:space="preserve">a </w:t>
      </w:r>
      <w:r w:rsidRPr="00615D84" w:rsidR="00615D84">
        <w:t>Multiple R-squared</w:t>
      </w:r>
      <w:r w:rsidR="00615D84">
        <w:t xml:space="preserve"> </w:t>
      </w:r>
      <w:r w:rsidR="006201BD">
        <w:t>of</w:t>
      </w:r>
      <w:r w:rsidRPr="00615D84" w:rsidR="006201BD">
        <w:t xml:space="preserve"> 0.925</w:t>
      </w:r>
      <w:r w:rsidR="00615D84">
        <w:t xml:space="preserve">, </w:t>
      </w:r>
      <w:r w:rsidRPr="00615D84" w:rsidR="00615D84">
        <w:t>Adjusted R-</w:t>
      </w:r>
      <w:r w:rsidRPr="00615D84" w:rsidR="006201BD">
        <w:t>squared</w:t>
      </w:r>
      <w:r w:rsidR="006201BD">
        <w:t xml:space="preserve"> of</w:t>
      </w:r>
      <w:r w:rsidRPr="00615D84" w:rsidR="006201BD">
        <w:t xml:space="preserve"> 0.8753</w:t>
      </w:r>
      <w:r w:rsidR="003056BA">
        <w:t>,</w:t>
      </w:r>
      <w:r w:rsidR="00615D84">
        <w:t xml:space="preserve"> and RMSE of 646.64 showing an improvement.</w:t>
      </w:r>
      <w:r w:rsidR="006201BD">
        <w:t xml:space="preserve"> Additionally, three SVM models were trained and tested using grid search to find the best parameters. These were a Linear SVM (RSME: 573), Polynomial SVM (RSME: 799)</w:t>
      </w:r>
      <w:r w:rsidR="003056BA">
        <w:t>,</w:t>
      </w:r>
      <w:r w:rsidR="006201BD">
        <w:t xml:space="preserve"> and RFB SVM (RSME 872).</w:t>
      </w:r>
      <w:r w:rsidR="0044332D">
        <w:t xml:space="preserve"> These SVM’s RMSE scores did not show a major improvement over the previous regression models. </w:t>
      </w:r>
    </w:p>
    <w:p w:rsidRPr="00615D84" w:rsidR="00615D84" w:rsidP="6EFC4534" w:rsidRDefault="00615D84" w14:paraId="6B711A19" w14:textId="3641F64C" w14:noSpellErr="1">
      <w:pPr>
        <w:rPr>
          <w:b w:val="1"/>
          <w:bCs w:val="1"/>
          <w:u w:val="single"/>
        </w:rPr>
      </w:pPr>
      <w:r w:rsidRPr="6EFC4534" w:rsidR="00615D84">
        <w:rPr>
          <w:b w:val="1"/>
          <w:bCs w:val="1"/>
          <w:u w:val="single"/>
        </w:rPr>
        <w:t xml:space="preserve">Elastic Net Models </w:t>
      </w:r>
    </w:p>
    <w:p w:rsidR="00472369" w:rsidP="008030BD" w:rsidRDefault="00AD75AC" w14:paraId="6E4F24F1" w14:textId="6B4B23EB" w14:noSpellErr="1">
      <w:r>
        <w:rPr>
          <w:noProof/>
        </w:rPr>
        <w:drawing>
          <wp:anchor distT="0" distB="0" distL="114300" distR="114300" simplePos="0" relativeHeight="251661312" behindDoc="0" locked="0" layoutInCell="1" allowOverlap="1" wp14:anchorId="130220CB" wp14:editId="50C34B4A">
            <wp:simplePos x="0" y="0"/>
            <wp:positionH relativeFrom="character">
              <wp:posOffset>3784600</wp:posOffset>
            </wp:positionH>
            <wp:positionV relativeFrom="paragraph">
              <wp:posOffset>2458085</wp:posOffset>
            </wp:positionV>
            <wp:extent cx="3846830" cy="2374900"/>
            <wp:effectExtent l="0" t="0" r="1270" b="6350"/>
            <wp:wrapSquare wrapText="bothSides"/>
            <wp:docPr id="1406089337" name="Picture 8"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3846830" cy="2374900"/>
                    </a:xfrm>
                    <a:prstGeom prst="rect">
                      <a:avLst/>
                    </a:prstGeom>
                    <a:noFill/>
                  </pic:spPr>
                </pic:pic>
              </a:graphicData>
            </a:graphic>
            <wp14:sizeRelH relativeFrom="margin">
              <wp14:pctWidth>0</wp14:pctWidth>
            </wp14:sizeRelH>
            <wp14:sizeRelV relativeFrom="margin">
              <wp14:pctHeight>0</wp14:pctHeight>
            </wp14:sizeRelV>
          </wp:anchor>
        </w:drawing>
      </w:r>
      <w:r w:rsidR="007B3179">
        <w:rPr>
          <w:noProof/>
        </w:rPr>
        <w:drawing>
          <wp:anchor distT="0" distB="0" distL="114300" distR="114300" simplePos="0" relativeHeight="251660288" behindDoc="0" locked="0" layoutInCell="1" allowOverlap="1" wp14:anchorId="7673D496" wp14:editId="3618CC04">
            <wp:simplePos x="0" y="0"/>
            <wp:positionH relativeFrom="character">
              <wp:posOffset>2863850</wp:posOffset>
            </wp:positionH>
            <wp:positionV relativeFrom="paragraph">
              <wp:posOffset>26035</wp:posOffset>
            </wp:positionV>
            <wp:extent cx="3765550" cy="2324100"/>
            <wp:effectExtent l="0" t="0" r="6350" b="0"/>
            <wp:wrapSquare wrapText="bothSides"/>
            <wp:docPr id="610669082" name="Picture 7"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3765550" cy="2324100"/>
                    </a:xfrm>
                    <a:prstGeom prst="rect">
                      <a:avLst/>
                    </a:prstGeom>
                    <a:noFill/>
                  </pic:spPr>
                </pic:pic>
              </a:graphicData>
            </a:graphic>
          </wp:anchor>
        </w:drawing>
      </w:r>
      <w:r w:rsidR="006201BD">
        <w:tab/>
      </w:r>
      <w:r w:rsidR="006201BD">
        <w:rPr/>
        <w:t xml:space="preserve">The Elastic Net Regression method was then applied to see if this could improve over the simplified model above. </w:t>
      </w:r>
      <w:r w:rsidR="009A6C2B">
        <w:rPr/>
        <w:t xml:space="preserve">To create this model a new testing and training split was </w:t>
      </w:r>
      <w:r w:rsidR="009A6C2B">
        <w:rPr/>
        <w:t xml:space="preserve">created</w:t>
      </w:r>
      <w:r w:rsidR="009A6C2B">
        <w:rPr/>
        <w:t xml:space="preserve"> and an Elastic Net model was trained using grid search to find the </w:t>
      </w:r>
      <w:r w:rsidR="009A6C2B">
        <w:rPr/>
        <w:t xml:space="preserve">optimum</w:t>
      </w:r>
      <w:r w:rsidR="009A6C2B">
        <w:rPr/>
        <w:t xml:space="preserve"> Lambda and Alpha parameters. </w:t>
      </w:r>
      <w:r w:rsidR="00C76735">
        <w:rPr/>
        <w:t xml:space="preserve">The grid search was done for Alpha between 0 (Ridge Regression) and 1 (Lasso Regression) and for a Lambda between 0 – 20. </w:t>
      </w:r>
      <w:r w:rsidR="007B3179">
        <w:rPr/>
        <w:t xml:space="preserve">The search was done in sequence of .01 to ensure the best parameters were found. </w:t>
      </w:r>
      <w:r w:rsidR="009A6C2B">
        <w:rPr/>
        <w:t xml:space="preserve">The A_2023 (Saturday ridership) variable was again used as the target variable. The </w:t>
      </w:r>
      <w:r w:rsidR="00C76735">
        <w:rPr/>
        <w:t>Alpha parameter chosen was</w:t>
      </w:r>
      <w:r w:rsidR="009A6C2B">
        <w:rPr/>
        <w:t xml:space="preserve"> .66 </w:t>
      </w:r>
      <w:r w:rsidR="00C76735">
        <w:rPr/>
        <w:t xml:space="preserve">showing that it is favoring Lasso Regression but is still using some Ridge Regression. The Lambda chosen was 7.83 showing </w:t>
      </w:r>
      <w:r w:rsidR="00C76735">
        <w:rPr/>
        <w:t xml:space="preserve">a high level</w:t>
      </w:r>
      <w:r w:rsidR="00C76735">
        <w:rPr/>
        <w:t xml:space="preserve"> of regularization to avoid overfitting. The RSME of 242.9 was the best RSME of all models so far. </w:t>
      </w:r>
    </w:p>
    <w:p w:rsidR="00BA3F94" w:rsidP="008030BD" w:rsidRDefault="00AD75AC" w14:paraId="34AE7D7E" w14:textId="65419EC0" w14:noSpellErr="1">
      <w:r>
        <w:rPr>
          <w:noProof/>
        </w:rPr>
        <w:drawing>
          <wp:anchor distT="0" distB="0" distL="114300" distR="114300" simplePos="0" relativeHeight="251662336" behindDoc="0" locked="0" layoutInCell="1" allowOverlap="1" wp14:anchorId="282EFDB2" wp14:editId="3167B956">
            <wp:simplePos x="0" y="0"/>
            <wp:positionH relativeFrom="character">
              <wp:posOffset>3022600</wp:posOffset>
            </wp:positionH>
            <wp:positionV relativeFrom="paragraph">
              <wp:posOffset>1247140</wp:posOffset>
            </wp:positionV>
            <wp:extent cx="3631565" cy="2241550"/>
            <wp:effectExtent l="0" t="0" r="6985" b="6350"/>
            <wp:wrapSquare wrapText="bothSides"/>
            <wp:docPr id="1965654127" name="Picture 9"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xmlns:a="http://schemas.openxmlformats.org/drawingml/2006/main">
                        <a:ext uri="{28A0092B-C50C-407E-A947-70E740481C1C}">
                          <a14:useLocalDpi xmlns:a14="http://schemas.microsoft.com/office/drawing/2010/main" val="0"/>
                        </a:ext>
                      </a:extLst>
                    </a:blip>
                    <a:srcRect/>
                    <a:stretch>
                      <a:fillRect/>
                    </a:stretch>
                  </pic:blipFill>
                  <pic:spPr bwMode="auto">
                    <a:xfrm rot="0" flipH="0" flipV="0">
                      <a:off x="0" y="0"/>
                      <a:ext cx="3631565" cy="2241550"/>
                    </a:xfrm>
                    <a:prstGeom prst="rect">
                      <a:avLst/>
                    </a:prstGeom>
                    <a:noFill/>
                  </pic:spPr>
                </pic:pic>
              </a:graphicData>
            </a:graphic>
            <wp14:sizeRelH relativeFrom="margin">
              <wp14:pctWidth>0</wp14:pctWidth>
            </wp14:sizeRelH>
            <wp14:sizeRelV relativeFrom="margin">
              <wp14:pctHeight>0</wp14:pctHeight>
            </wp14:sizeRelV>
          </wp:anchor>
        </w:drawing>
      </w:r>
      <w:r w:rsidRPr="00B848C9" w:rsidR="007B3179">
        <w:tab/>
      </w:r>
      <w:r w:rsidRPr="00B848C9" w:rsidR="007B3179">
        <w:rPr/>
        <w:t xml:space="preserve">Two </w:t>
      </w:r>
      <w:r w:rsidRPr="00B848C9" w:rsidR="007B3179">
        <w:rPr/>
        <w:t xml:space="preserve">additional</w:t>
      </w:r>
      <w:r w:rsidRPr="00B848C9" w:rsidR="007B3179">
        <w:rPr/>
        <w:t xml:space="preserve"> models were created using </w:t>
      </w:r>
      <w:r w:rsidR="003056BA">
        <w:rPr/>
        <w:t xml:space="preserve">an </w:t>
      </w:r>
      <w:r w:rsidRPr="00B848C9" w:rsidR="007B3179">
        <w:rPr/>
        <w:t>elastic net</w:t>
      </w:r>
      <w:r w:rsidR="003056BA">
        <w:rPr/>
        <w:t xml:space="preserve"> model</w:t>
      </w:r>
      <w:r w:rsidRPr="00B848C9" w:rsidR="007B3179">
        <w:rPr/>
        <w:t xml:space="preserve"> and grid search for the weekday (W_2023) and Sunday/holiday (U_2023) variables. These also returned RMSEs that were </w:t>
      </w:r>
      <w:r w:rsidRPr="00B848C9" w:rsidR="007B3179">
        <w:rPr/>
        <w:t xml:space="preserve">similar to</w:t>
      </w:r>
      <w:r w:rsidRPr="00B848C9" w:rsidR="007B3179">
        <w:rPr/>
        <w:t xml:space="preserve"> the first elastic net model</w:t>
      </w:r>
      <w:r w:rsidRPr="00B848C9" w:rsidR="00B848C9">
        <w:rPr/>
        <w:t xml:space="preserve"> with U_2023 having an RSME of 294 and an Alpha of .98 and Lambda of 1.04. W_2023 had an Alpha of .59 and </w:t>
      </w:r>
      <w:r w:rsidR="003056BA">
        <w:rPr/>
        <w:t xml:space="preserve">a </w:t>
      </w:r>
      <w:r w:rsidRPr="00B848C9" w:rsidR="00B848C9">
        <w:rPr/>
        <w:t>Lambda of 3.94.</w:t>
      </w:r>
      <w:r w:rsidR="00B848C9">
        <w:rPr/>
        <w:t xml:space="preserve"> Creating a separate model for each day type ensured that the differences in ridership between weekday</w:t>
      </w:r>
      <w:r w:rsidR="003056BA">
        <w:rPr/>
        <w:t>s</w:t>
      </w:r>
      <w:r w:rsidR="00B848C9">
        <w:rPr/>
        <w:t xml:space="preserve"> and weekend</w:t>
      </w:r>
      <w:r w:rsidR="003056BA">
        <w:rPr/>
        <w:t>s</w:t>
      </w:r>
      <w:r w:rsidR="00B848C9">
        <w:rPr/>
        <w:t>/holidays did not lead to underfitting of the model.</w:t>
      </w:r>
      <w:r w:rsidR="00AD75AC">
        <w:rPr/>
        <w:t xml:space="preserve"> </w:t>
      </w:r>
    </w:p>
    <w:p w:rsidR="00BA3F94" w:rsidP="6EFC4534" w:rsidRDefault="00BA3F94" w14:paraId="19AA36D5" w14:textId="0979A74C" w14:noSpellErr="1">
      <w:pPr>
        <w:rPr>
          <w:b w:val="1"/>
          <w:bCs w:val="1"/>
          <w:u w:val="single"/>
        </w:rPr>
      </w:pPr>
      <w:r w:rsidRPr="6EFC4534" w:rsidR="00BA3F94">
        <w:rPr>
          <w:b w:val="1"/>
          <w:bCs w:val="1"/>
          <w:u w:val="single"/>
        </w:rPr>
        <w:t xml:space="preserve">Conclusions </w:t>
      </w:r>
    </w:p>
    <w:p w:rsidR="00BA3F94" w:rsidP="008030BD" w:rsidRDefault="00BA3F94" w14:paraId="4D654AB6" w14:textId="545A5E5A">
      <w:r>
        <w:tab/>
      </w:r>
      <w:r>
        <w:t xml:space="preserve">The Elastic Net models proved to be the most effective at predicting the ridership for CTA stations. They outperformed the other models </w:t>
      </w:r>
      <w:r>
        <w:t xml:space="preserve">significantly with only the linear SVM </w:t>
      </w:r>
      <w:r w:rsidR="00ED5AED">
        <w:t>having a RMSE of under 600. This comparison shows the RMSE results of all models tested:</w:t>
      </w:r>
    </w:p>
    <w:tbl>
      <w:tblPr>
        <w:tblW w:w="7520" w:type="dxa"/>
        <w:tblBorders>
          <w:top w:val="single" w:color="000000" w:themeColor="text1" w:sz="12"/>
          <w:left w:val="single" w:color="000000" w:themeColor="text1" w:sz="12"/>
          <w:bottom w:val="single" w:color="000000" w:themeColor="text1" w:sz="12"/>
          <w:right w:val="single" w:color="000000" w:themeColor="text1" w:sz="12"/>
          <w:insideH w:val="single" w:color="000000" w:themeColor="text1" w:sz="12"/>
          <w:insideV w:val="single" w:color="000000" w:themeColor="text1" w:sz="12"/>
        </w:tblBorders>
        <w:tblLook w:val="04A0" w:firstRow="1" w:lastRow="0" w:firstColumn="1" w:lastColumn="0" w:noHBand="0" w:noVBand="1"/>
      </w:tblPr>
      <w:tblGrid>
        <w:gridCol w:w="6040"/>
        <w:gridCol w:w="1480"/>
      </w:tblGrid>
      <w:tr w:rsidRPr="00AD75AC" w:rsidR="00AD75AC" w:rsidTr="6EFC4534" w14:paraId="7D2308A5" w14:textId="77777777">
        <w:trPr>
          <w:trHeight w:val="290"/>
        </w:trPr>
        <w:tc>
          <w:tcPr>
            <w:tcW w:w="6040" w:type="dxa"/>
            <w:tcBorders/>
            <w:shd w:val="clear" w:color="auto" w:fill="auto"/>
            <w:noWrap/>
            <w:tcMar/>
            <w:vAlign w:val="bottom"/>
            <w:hideMark/>
          </w:tcPr>
          <w:p w:rsidRPr="00AD75AC" w:rsidR="00AD75AC" w:rsidP="00AD75AC" w:rsidRDefault="00AD75AC" w14:paraId="6D79C42F"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Model</w:t>
            </w:r>
          </w:p>
        </w:tc>
        <w:tc>
          <w:tcPr>
            <w:tcW w:w="1480" w:type="dxa"/>
            <w:tcBorders/>
            <w:shd w:val="clear" w:color="auto" w:fill="auto"/>
            <w:noWrap/>
            <w:tcMar/>
            <w:vAlign w:val="bottom"/>
            <w:hideMark/>
          </w:tcPr>
          <w:p w:rsidRPr="00AD75AC" w:rsidR="00AD75AC" w:rsidP="00AD75AC" w:rsidRDefault="00AD75AC" w14:paraId="73682367"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Test RMSE</w:t>
            </w:r>
          </w:p>
        </w:tc>
      </w:tr>
      <w:tr w:rsidRPr="00AD75AC" w:rsidR="00AD75AC" w:rsidTr="6EFC4534" w14:paraId="4E222D5C" w14:textId="77777777">
        <w:trPr>
          <w:trHeight w:val="290"/>
        </w:trPr>
        <w:tc>
          <w:tcPr>
            <w:tcW w:w="6040" w:type="dxa"/>
            <w:tcBorders/>
            <w:shd w:val="clear" w:color="auto" w:fill="auto"/>
            <w:noWrap/>
            <w:tcMar/>
            <w:vAlign w:val="bottom"/>
            <w:hideMark/>
          </w:tcPr>
          <w:p w:rsidRPr="00AD75AC" w:rsidR="00AD75AC" w:rsidP="00AD75AC" w:rsidRDefault="00AD75AC" w14:paraId="440FA73D"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Linear Reg. - Scaled Data</w:t>
            </w:r>
          </w:p>
        </w:tc>
        <w:tc>
          <w:tcPr>
            <w:tcW w:w="1480" w:type="dxa"/>
            <w:tcBorders/>
            <w:shd w:val="clear" w:color="auto" w:fill="auto"/>
            <w:noWrap/>
            <w:tcMar/>
            <w:vAlign w:val="bottom"/>
            <w:hideMark/>
          </w:tcPr>
          <w:p w:rsidRPr="00AD75AC" w:rsidR="00AD75AC" w:rsidP="00AD75AC" w:rsidRDefault="00AD75AC" w14:paraId="278FAE65"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754.6361</w:t>
            </w:r>
          </w:p>
        </w:tc>
      </w:tr>
      <w:tr w:rsidRPr="00AD75AC" w:rsidR="00AD75AC" w:rsidTr="6EFC4534" w14:paraId="36D8DA44" w14:textId="77777777">
        <w:trPr>
          <w:trHeight w:val="290"/>
        </w:trPr>
        <w:tc>
          <w:tcPr>
            <w:tcW w:w="6040" w:type="dxa"/>
            <w:tcBorders/>
            <w:shd w:val="clear" w:color="auto" w:fill="auto"/>
            <w:noWrap/>
            <w:tcMar/>
            <w:vAlign w:val="bottom"/>
            <w:hideMark/>
          </w:tcPr>
          <w:p w:rsidRPr="00AD75AC" w:rsidR="00AD75AC" w:rsidP="00AD75AC" w:rsidRDefault="00AD75AC" w14:paraId="10330601"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Linear Reg. - PCA w/o Historical data - All PCs</w:t>
            </w:r>
          </w:p>
        </w:tc>
        <w:tc>
          <w:tcPr>
            <w:tcW w:w="1480" w:type="dxa"/>
            <w:tcBorders/>
            <w:shd w:val="clear" w:color="auto" w:fill="auto"/>
            <w:noWrap/>
            <w:tcMar/>
            <w:vAlign w:val="bottom"/>
            <w:hideMark/>
          </w:tcPr>
          <w:p w:rsidRPr="00AD75AC" w:rsidR="00AD75AC" w:rsidP="00AD75AC" w:rsidRDefault="00AD75AC" w14:paraId="107A1734"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7294.794</w:t>
            </w:r>
          </w:p>
        </w:tc>
      </w:tr>
      <w:tr w:rsidRPr="00AD75AC" w:rsidR="00AD75AC" w:rsidTr="6EFC4534" w14:paraId="0A48ACDF" w14:textId="77777777">
        <w:trPr>
          <w:trHeight w:val="290"/>
        </w:trPr>
        <w:tc>
          <w:tcPr>
            <w:tcW w:w="6040" w:type="dxa"/>
            <w:tcBorders/>
            <w:shd w:val="clear" w:color="auto" w:fill="auto"/>
            <w:noWrap/>
            <w:tcMar/>
            <w:vAlign w:val="bottom"/>
            <w:hideMark/>
          </w:tcPr>
          <w:p w:rsidRPr="00AD75AC" w:rsidR="00AD75AC" w:rsidP="00AD75AC" w:rsidRDefault="00AD75AC" w14:paraId="383A3B45"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Linear Reg. - PCA w/o Historical data - Stepwise PC Selection</w:t>
            </w:r>
          </w:p>
        </w:tc>
        <w:tc>
          <w:tcPr>
            <w:tcW w:w="1480" w:type="dxa"/>
            <w:tcBorders/>
            <w:shd w:val="clear" w:color="auto" w:fill="auto"/>
            <w:noWrap/>
            <w:tcMar/>
            <w:vAlign w:val="bottom"/>
            <w:hideMark/>
          </w:tcPr>
          <w:p w:rsidRPr="00AD75AC" w:rsidR="00AD75AC" w:rsidP="00AD75AC" w:rsidRDefault="00AD75AC" w14:paraId="2D00945E"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6746.441</w:t>
            </w:r>
          </w:p>
        </w:tc>
      </w:tr>
      <w:tr w:rsidRPr="00AD75AC" w:rsidR="00AD75AC" w:rsidTr="6EFC4534" w14:paraId="526BA447" w14:textId="77777777">
        <w:trPr>
          <w:trHeight w:val="290"/>
        </w:trPr>
        <w:tc>
          <w:tcPr>
            <w:tcW w:w="6040" w:type="dxa"/>
            <w:tcBorders/>
            <w:shd w:val="clear" w:color="auto" w:fill="auto"/>
            <w:noWrap/>
            <w:tcMar/>
            <w:vAlign w:val="bottom"/>
            <w:hideMark/>
          </w:tcPr>
          <w:p w:rsidRPr="00AD75AC" w:rsidR="00AD75AC" w:rsidP="00AD75AC" w:rsidRDefault="00AD75AC" w14:paraId="211CAEDF"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Elastic Net - PCA w/o Historical data</w:t>
            </w:r>
          </w:p>
        </w:tc>
        <w:tc>
          <w:tcPr>
            <w:tcW w:w="1480" w:type="dxa"/>
            <w:tcBorders/>
            <w:shd w:val="clear" w:color="auto" w:fill="auto"/>
            <w:noWrap/>
            <w:tcMar/>
            <w:vAlign w:val="bottom"/>
            <w:hideMark/>
          </w:tcPr>
          <w:p w:rsidRPr="00AD75AC" w:rsidR="00AD75AC" w:rsidP="00AD75AC" w:rsidRDefault="00AD75AC" w14:paraId="646D5BE7"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1500.494</w:t>
            </w:r>
          </w:p>
        </w:tc>
      </w:tr>
      <w:tr w:rsidRPr="00AD75AC" w:rsidR="00AD75AC" w:rsidTr="6EFC4534" w14:paraId="30E7DD48" w14:textId="77777777">
        <w:trPr>
          <w:trHeight w:val="290"/>
        </w:trPr>
        <w:tc>
          <w:tcPr>
            <w:tcW w:w="6040" w:type="dxa"/>
            <w:tcBorders/>
            <w:shd w:val="clear" w:color="auto" w:fill="auto"/>
            <w:noWrap/>
            <w:tcMar/>
            <w:vAlign w:val="bottom"/>
            <w:hideMark/>
          </w:tcPr>
          <w:p w:rsidRPr="00AD75AC" w:rsidR="00AD75AC" w:rsidP="00AD75AC" w:rsidRDefault="00AD75AC" w14:paraId="068A1F33"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Linear Reg. - PCA Historical data - Stepwise PC Selection</w:t>
            </w:r>
          </w:p>
        </w:tc>
        <w:tc>
          <w:tcPr>
            <w:tcW w:w="1480" w:type="dxa"/>
            <w:tcBorders/>
            <w:shd w:val="clear" w:color="auto" w:fill="auto"/>
            <w:noWrap/>
            <w:tcMar/>
            <w:vAlign w:val="bottom"/>
            <w:hideMark/>
          </w:tcPr>
          <w:p w:rsidRPr="00AD75AC" w:rsidR="00AD75AC" w:rsidP="00AD75AC" w:rsidRDefault="00AD75AC" w14:paraId="7BDB8E1D"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1616.786</w:t>
            </w:r>
          </w:p>
        </w:tc>
      </w:tr>
      <w:tr w:rsidRPr="00AD75AC" w:rsidR="00AD75AC" w:rsidTr="6EFC4534" w14:paraId="7B1761D3" w14:textId="77777777">
        <w:trPr>
          <w:trHeight w:val="290"/>
        </w:trPr>
        <w:tc>
          <w:tcPr>
            <w:tcW w:w="6040" w:type="dxa"/>
            <w:tcBorders/>
            <w:shd w:val="clear" w:color="auto" w:fill="auto"/>
            <w:noWrap/>
            <w:tcMar/>
            <w:vAlign w:val="bottom"/>
            <w:hideMark/>
          </w:tcPr>
          <w:p w:rsidRPr="00AD75AC" w:rsidR="00AD75AC" w:rsidP="00AD75AC" w:rsidRDefault="00AD75AC" w14:paraId="4A20D89D"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Linear Reg. - PCA Historical data - PCs with significances &lt;= 0.001</w:t>
            </w:r>
          </w:p>
        </w:tc>
        <w:tc>
          <w:tcPr>
            <w:tcW w:w="1480" w:type="dxa"/>
            <w:tcBorders/>
            <w:shd w:val="clear" w:color="auto" w:fill="auto"/>
            <w:noWrap/>
            <w:tcMar/>
            <w:vAlign w:val="bottom"/>
            <w:hideMark/>
          </w:tcPr>
          <w:p w:rsidRPr="00AD75AC" w:rsidR="00AD75AC" w:rsidP="00AD75AC" w:rsidRDefault="00AD75AC" w14:paraId="6922E77C"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636.6444</w:t>
            </w:r>
          </w:p>
        </w:tc>
      </w:tr>
      <w:tr w:rsidRPr="00AD75AC" w:rsidR="00AD75AC" w:rsidTr="6EFC4534" w14:paraId="138D8A88" w14:textId="77777777">
        <w:trPr>
          <w:trHeight w:val="290"/>
        </w:trPr>
        <w:tc>
          <w:tcPr>
            <w:tcW w:w="6040" w:type="dxa"/>
            <w:tcBorders/>
            <w:shd w:val="clear" w:color="auto" w:fill="auto"/>
            <w:noWrap/>
            <w:tcMar/>
            <w:vAlign w:val="bottom"/>
            <w:hideMark/>
          </w:tcPr>
          <w:p w:rsidRPr="00AD75AC" w:rsidR="00AD75AC" w:rsidP="00AD75AC" w:rsidRDefault="00AD75AC" w14:paraId="4B10DD6E"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 xml:space="preserve">SVM - Linear </w:t>
            </w:r>
          </w:p>
        </w:tc>
        <w:tc>
          <w:tcPr>
            <w:tcW w:w="1480" w:type="dxa"/>
            <w:tcBorders/>
            <w:shd w:val="clear" w:color="auto" w:fill="auto"/>
            <w:noWrap/>
            <w:tcMar/>
            <w:vAlign w:val="bottom"/>
            <w:hideMark/>
          </w:tcPr>
          <w:p w:rsidRPr="00AD75AC" w:rsidR="00AD75AC" w:rsidP="00AD75AC" w:rsidRDefault="00AD75AC" w14:paraId="610B8F83"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573.8628</w:t>
            </w:r>
          </w:p>
        </w:tc>
      </w:tr>
      <w:tr w:rsidRPr="00AD75AC" w:rsidR="00AD75AC" w:rsidTr="6EFC4534" w14:paraId="37A9CFC9" w14:textId="77777777">
        <w:trPr>
          <w:trHeight w:val="290"/>
        </w:trPr>
        <w:tc>
          <w:tcPr>
            <w:tcW w:w="6040" w:type="dxa"/>
            <w:tcBorders/>
            <w:shd w:val="clear" w:color="auto" w:fill="auto"/>
            <w:noWrap/>
            <w:tcMar/>
            <w:vAlign w:val="bottom"/>
            <w:hideMark/>
          </w:tcPr>
          <w:p w:rsidRPr="00AD75AC" w:rsidR="00AD75AC" w:rsidP="00AD75AC" w:rsidRDefault="00AD75AC" w14:paraId="38083323"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SVM - Poly</w:t>
            </w:r>
          </w:p>
        </w:tc>
        <w:tc>
          <w:tcPr>
            <w:tcW w:w="1480" w:type="dxa"/>
            <w:tcBorders/>
            <w:shd w:val="clear" w:color="auto" w:fill="auto"/>
            <w:noWrap/>
            <w:tcMar/>
            <w:vAlign w:val="bottom"/>
            <w:hideMark/>
          </w:tcPr>
          <w:p w:rsidRPr="00AD75AC" w:rsidR="00AD75AC" w:rsidP="00AD75AC" w:rsidRDefault="00AD75AC" w14:paraId="2D9E943E"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798.9153</w:t>
            </w:r>
          </w:p>
        </w:tc>
      </w:tr>
      <w:tr w:rsidRPr="00AD75AC" w:rsidR="00AD75AC" w:rsidTr="6EFC4534" w14:paraId="50E7AAE9" w14:textId="77777777">
        <w:trPr>
          <w:trHeight w:val="290"/>
        </w:trPr>
        <w:tc>
          <w:tcPr>
            <w:tcW w:w="6040" w:type="dxa"/>
            <w:tcBorders/>
            <w:shd w:val="clear" w:color="auto" w:fill="auto"/>
            <w:noWrap/>
            <w:tcMar/>
            <w:vAlign w:val="bottom"/>
            <w:hideMark/>
          </w:tcPr>
          <w:p w:rsidRPr="00AD75AC" w:rsidR="00AD75AC" w:rsidP="00AD75AC" w:rsidRDefault="00AD75AC" w14:paraId="089533E1" w14:textId="77777777">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SVM - RBF</w:t>
            </w:r>
          </w:p>
        </w:tc>
        <w:tc>
          <w:tcPr>
            <w:tcW w:w="1480" w:type="dxa"/>
            <w:tcBorders/>
            <w:shd w:val="clear" w:color="auto" w:fill="auto"/>
            <w:noWrap/>
            <w:tcMar/>
            <w:vAlign w:val="bottom"/>
            <w:hideMark/>
          </w:tcPr>
          <w:p w:rsidRPr="00AD75AC" w:rsidR="00AD75AC" w:rsidP="00AD75AC" w:rsidRDefault="00AD75AC" w14:paraId="5EF3FAC1"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871.5119</w:t>
            </w:r>
          </w:p>
        </w:tc>
      </w:tr>
      <w:tr w:rsidRPr="00AD75AC" w:rsidR="00AD75AC" w:rsidTr="6EFC4534" w14:paraId="49F116AA" w14:textId="77777777">
        <w:trPr>
          <w:trHeight w:val="290"/>
        </w:trPr>
        <w:tc>
          <w:tcPr>
            <w:tcW w:w="6040" w:type="dxa"/>
            <w:tcBorders/>
            <w:shd w:val="clear" w:color="auto" w:fill="auto"/>
            <w:noWrap/>
            <w:tcMar/>
            <w:vAlign w:val="bottom"/>
            <w:hideMark/>
          </w:tcPr>
          <w:p w:rsidRPr="00AD75AC" w:rsidR="00AD75AC" w:rsidP="00AD75AC" w:rsidRDefault="00AD75AC" w14:paraId="62947C97" w14:textId="73D13F48">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Elastic Net with grid search for A_2023</w:t>
            </w:r>
            <w:r>
              <w:rPr>
                <w:rFonts w:ascii="Calibri" w:hAnsi="Calibri" w:eastAsia="Times New Roman" w:cs="Calibri"/>
                <w:color w:val="000000"/>
                <w:kern w:val="0"/>
                <w14:ligatures w14:val="none"/>
              </w:rPr>
              <w:t xml:space="preserve"> with historical data</w:t>
            </w:r>
          </w:p>
        </w:tc>
        <w:tc>
          <w:tcPr>
            <w:tcW w:w="1480" w:type="dxa"/>
            <w:tcBorders/>
            <w:shd w:val="clear" w:color="auto" w:fill="auto"/>
            <w:noWrap/>
            <w:tcMar/>
            <w:vAlign w:val="bottom"/>
            <w:hideMark/>
          </w:tcPr>
          <w:p w:rsidRPr="00AD75AC" w:rsidR="00AD75AC" w:rsidP="00AD75AC" w:rsidRDefault="00AD75AC" w14:paraId="757CA5C9"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242.8974</w:t>
            </w:r>
          </w:p>
        </w:tc>
      </w:tr>
      <w:tr w:rsidRPr="00AD75AC" w:rsidR="00AD75AC" w:rsidTr="6EFC4534" w14:paraId="3173700B" w14:textId="77777777">
        <w:trPr>
          <w:trHeight w:val="290"/>
        </w:trPr>
        <w:tc>
          <w:tcPr>
            <w:tcW w:w="6040" w:type="dxa"/>
            <w:tcBorders/>
            <w:shd w:val="clear" w:color="auto" w:fill="auto"/>
            <w:noWrap/>
            <w:tcMar/>
            <w:vAlign w:val="bottom"/>
            <w:hideMark/>
          </w:tcPr>
          <w:p w:rsidRPr="00AD75AC" w:rsidR="00AD75AC" w:rsidP="00AD75AC" w:rsidRDefault="00AD75AC" w14:paraId="40FF6155" w14:textId="7924F866">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Elastic Net with grid search for W_2023</w:t>
            </w:r>
            <w:r>
              <w:rPr>
                <w:rFonts w:ascii="Calibri" w:hAnsi="Calibri" w:eastAsia="Times New Roman" w:cs="Calibri"/>
                <w:color w:val="000000"/>
                <w:kern w:val="0"/>
                <w14:ligatures w14:val="none"/>
              </w:rPr>
              <w:t xml:space="preserve"> with historical data</w:t>
            </w:r>
          </w:p>
        </w:tc>
        <w:tc>
          <w:tcPr>
            <w:tcW w:w="1480" w:type="dxa"/>
            <w:tcBorders/>
            <w:shd w:val="clear" w:color="auto" w:fill="auto"/>
            <w:noWrap/>
            <w:tcMar/>
            <w:vAlign w:val="bottom"/>
            <w:hideMark/>
          </w:tcPr>
          <w:p w:rsidRPr="00AD75AC" w:rsidR="00AD75AC" w:rsidP="00AD75AC" w:rsidRDefault="00AD75AC" w14:paraId="2045D119"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313.7893</w:t>
            </w:r>
          </w:p>
        </w:tc>
      </w:tr>
      <w:tr w:rsidRPr="00AD75AC" w:rsidR="00AD75AC" w:rsidTr="6EFC4534" w14:paraId="3C87BE01" w14:textId="77777777">
        <w:trPr>
          <w:trHeight w:val="290"/>
        </w:trPr>
        <w:tc>
          <w:tcPr>
            <w:tcW w:w="6040" w:type="dxa"/>
            <w:tcBorders/>
            <w:shd w:val="clear" w:color="auto" w:fill="auto"/>
            <w:noWrap/>
            <w:tcMar/>
            <w:vAlign w:val="bottom"/>
            <w:hideMark/>
          </w:tcPr>
          <w:p w:rsidRPr="00AD75AC" w:rsidR="00AD75AC" w:rsidP="00AD75AC" w:rsidRDefault="00AD75AC" w14:paraId="349E262C" w14:textId="172CBFEB">
            <w:pPr>
              <w:spacing w:after="0" w:line="240" w:lineRule="auto"/>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Elastic Net with grid search for U_2023</w:t>
            </w:r>
            <w:r>
              <w:rPr>
                <w:rFonts w:ascii="Calibri" w:hAnsi="Calibri" w:eastAsia="Times New Roman" w:cs="Calibri"/>
                <w:color w:val="000000"/>
                <w:kern w:val="0"/>
                <w14:ligatures w14:val="none"/>
              </w:rPr>
              <w:t xml:space="preserve"> with historical data</w:t>
            </w:r>
          </w:p>
        </w:tc>
        <w:tc>
          <w:tcPr>
            <w:tcW w:w="1480" w:type="dxa"/>
            <w:tcBorders/>
            <w:shd w:val="clear" w:color="auto" w:fill="auto"/>
            <w:noWrap/>
            <w:tcMar/>
            <w:vAlign w:val="bottom"/>
            <w:hideMark/>
          </w:tcPr>
          <w:p w:rsidRPr="00AD75AC" w:rsidR="00AD75AC" w:rsidP="00AD75AC" w:rsidRDefault="00AD75AC" w14:paraId="322B2719" w14:textId="77777777">
            <w:pPr>
              <w:spacing w:after="0" w:line="240" w:lineRule="auto"/>
              <w:jc w:val="right"/>
              <w:rPr>
                <w:rFonts w:ascii="Calibri" w:hAnsi="Calibri" w:eastAsia="Times New Roman" w:cs="Calibri"/>
                <w:color w:val="000000"/>
                <w:kern w:val="0"/>
                <w14:ligatures w14:val="none"/>
              </w:rPr>
            </w:pPr>
            <w:r w:rsidRPr="00AD75AC">
              <w:rPr>
                <w:rFonts w:ascii="Calibri" w:hAnsi="Calibri" w:eastAsia="Times New Roman" w:cs="Calibri"/>
                <w:color w:val="000000"/>
                <w:kern w:val="0"/>
                <w14:ligatures w14:val="none"/>
              </w:rPr>
              <w:t>294.2801</w:t>
            </w:r>
          </w:p>
        </w:tc>
      </w:tr>
    </w:tbl>
    <w:p w:rsidR="00ED5AED" w:rsidP="008030BD" w:rsidRDefault="00ED5AED" w14:paraId="3BAB6D65" w14:textId="77777777"/>
    <w:p w:rsidR="00AD75AC" w:rsidP="008030BD" w:rsidRDefault="00AD75AC" w14:paraId="596BEFCF" w14:textId="1D3828EF">
      <w:r>
        <w:t>The Elastic New with grid search and the historical data clearly developed the best model with all RMSE being the lowest of any model.</w:t>
      </w:r>
    </w:p>
    <w:p w:rsidR="00ED5AED" w:rsidP="00AD75AC" w:rsidRDefault="00ED5AED" w14:paraId="580D30D8" w14:textId="313354B4">
      <w:pPr>
        <w:ind w:firstLine="720"/>
      </w:pPr>
      <w:r>
        <w:t xml:space="preserve">While the newly planned </w:t>
      </w:r>
      <w:r w:rsidRPr="008030BD">
        <w:t>103</w:t>
      </w:r>
      <w:r w:rsidRPr="008030BD">
        <w:rPr>
          <w:vertAlign w:val="superscript"/>
        </w:rPr>
        <w:t>rd</w:t>
      </w:r>
      <w:r>
        <w:t xml:space="preserve"> S</w:t>
      </w:r>
      <w:r w:rsidRPr="008030BD">
        <w:t>t, 111</w:t>
      </w:r>
      <w:r w:rsidRPr="008030BD">
        <w:rPr>
          <w:vertAlign w:val="superscript"/>
        </w:rPr>
        <w:t>th</w:t>
      </w:r>
      <w:r>
        <w:t xml:space="preserve"> S</w:t>
      </w:r>
      <w:r w:rsidRPr="008030BD">
        <w:t>t, 116</w:t>
      </w:r>
      <w:r w:rsidRPr="008030BD">
        <w:rPr>
          <w:vertAlign w:val="superscript"/>
        </w:rPr>
        <w:t>th</w:t>
      </w:r>
      <w:r>
        <w:t xml:space="preserve"> S</w:t>
      </w:r>
      <w:r w:rsidRPr="008030BD">
        <w:t xml:space="preserve">t, </w:t>
      </w:r>
      <w:r w:rsidR="003056BA">
        <w:t xml:space="preserve">and </w:t>
      </w:r>
      <w:r w:rsidRPr="008030BD">
        <w:t>130</w:t>
      </w:r>
      <w:r w:rsidRPr="008030BD">
        <w:rPr>
          <w:vertAlign w:val="superscript"/>
        </w:rPr>
        <w:t>th</w:t>
      </w:r>
      <w:r>
        <w:t xml:space="preserve"> S</w:t>
      </w:r>
      <w:r w:rsidRPr="008030BD">
        <w:t>t</w:t>
      </w:r>
      <w:r>
        <w:t xml:space="preserve"> stations will not be open in 2024, these models could be used to estimate their usage once they become open. These models could be updated with the ridership levels for 2024 and the following years as the project is being worked on as well as updating the Census data if new data becomes available. This would allow the CTA to better predict the usage of these stations as they get closer to opening. Additionally, the trend of overall ridership will likely begin to return to higher levels as ridership returns to normal after the post</w:t>
      </w:r>
      <w:r w:rsidR="003056BA">
        <w:t>-</w:t>
      </w:r>
      <w:r>
        <w:t xml:space="preserve">pandemic drop. </w:t>
      </w:r>
      <w:r w:rsidR="003056BA">
        <w:t>If the stations were to have opened already, these would be the predicted daily average uses for 2023:</w:t>
      </w:r>
    </w:p>
    <w:tbl>
      <w:tblPr>
        <w:tblW w:w="5800" w:type="dxa"/>
        <w:tblBorders>
          <w:top w:val="single" w:color="000000" w:themeColor="text1" w:sz="12"/>
          <w:left w:val="single" w:color="000000" w:themeColor="text1" w:sz="12"/>
          <w:bottom w:val="single" w:color="000000" w:themeColor="text1" w:sz="12"/>
          <w:right w:val="single" w:color="000000" w:themeColor="text1" w:sz="12"/>
          <w:insideH w:val="single" w:color="000000" w:themeColor="text1" w:sz="12"/>
          <w:insideV w:val="single" w:color="000000" w:themeColor="text1" w:sz="12"/>
        </w:tblBorders>
        <w:tblLook w:val="04A0" w:firstRow="1" w:lastRow="0" w:firstColumn="1" w:lastColumn="0" w:noHBand="0" w:noVBand="1"/>
      </w:tblPr>
      <w:tblGrid>
        <w:gridCol w:w="1340"/>
        <w:gridCol w:w="1370"/>
        <w:gridCol w:w="1310"/>
        <w:gridCol w:w="1780"/>
      </w:tblGrid>
      <w:tr w:rsidRPr="003056BA" w:rsidR="003056BA" w:rsidTr="6EFC4534" w14:paraId="2601AEE3" w14:textId="77777777">
        <w:trPr>
          <w:trHeight w:val="290"/>
        </w:trPr>
        <w:tc>
          <w:tcPr>
            <w:tcW w:w="1340" w:type="dxa"/>
            <w:tcBorders/>
            <w:shd w:val="clear" w:color="auto" w:fill="auto"/>
            <w:noWrap/>
            <w:tcMar/>
            <w:vAlign w:val="bottom"/>
            <w:hideMark/>
          </w:tcPr>
          <w:p w:rsidRPr="003056BA" w:rsidR="003056BA" w:rsidP="003056BA" w:rsidRDefault="003056BA" w14:paraId="0A81FAC4" w14:textId="77777777">
            <w:pPr>
              <w:spacing w:after="0" w:line="240" w:lineRule="auto"/>
              <w:rPr>
                <w:rFonts w:ascii="Times New Roman" w:hAnsi="Times New Roman" w:eastAsia="Times New Roman" w:cs="Times New Roman"/>
                <w:kern w:val="0"/>
                <w:sz w:val="24"/>
                <w:szCs w:val="24"/>
                <w14:ligatures w14:val="none"/>
              </w:rPr>
            </w:pPr>
          </w:p>
        </w:tc>
        <w:tc>
          <w:tcPr>
            <w:tcW w:w="2680" w:type="dxa"/>
            <w:gridSpan w:val="2"/>
            <w:tcBorders/>
            <w:shd w:val="clear" w:color="auto" w:fill="auto"/>
            <w:noWrap/>
            <w:tcMar/>
            <w:vAlign w:val="bottom"/>
            <w:hideMark/>
          </w:tcPr>
          <w:p w:rsidRPr="003056BA" w:rsidR="003056BA" w:rsidP="003056BA" w:rsidRDefault="003056BA" w14:paraId="377DEBF3" w14:textId="58843CC6">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 xml:space="preserve">Predicted Average </w:t>
            </w:r>
            <w:r>
              <w:rPr>
                <w:rFonts w:ascii="Calibri" w:hAnsi="Calibri" w:eastAsia="Times New Roman" w:cs="Calibri"/>
                <w:color w:val="000000"/>
                <w:kern w:val="0"/>
                <w14:ligatures w14:val="none"/>
              </w:rPr>
              <w:t>Daily Riders</w:t>
            </w:r>
            <w:r w:rsidRPr="003056BA">
              <w:rPr>
                <w:rFonts w:ascii="Calibri" w:hAnsi="Calibri" w:eastAsia="Times New Roman" w:cs="Calibri"/>
                <w:color w:val="000000"/>
                <w:kern w:val="0"/>
                <w14:ligatures w14:val="none"/>
              </w:rPr>
              <w:t xml:space="preserve"> </w:t>
            </w:r>
          </w:p>
        </w:tc>
        <w:tc>
          <w:tcPr>
            <w:tcW w:w="1780" w:type="dxa"/>
            <w:tcBorders/>
            <w:shd w:val="clear" w:color="auto" w:fill="auto"/>
            <w:noWrap/>
            <w:tcMar/>
            <w:vAlign w:val="bottom"/>
            <w:hideMark/>
          </w:tcPr>
          <w:p w:rsidRPr="003056BA" w:rsidR="003056BA" w:rsidP="003056BA" w:rsidRDefault="003056BA" w14:paraId="74D18C56" w14:textId="77777777">
            <w:pPr>
              <w:spacing w:after="0" w:line="240" w:lineRule="auto"/>
              <w:rPr>
                <w:rFonts w:ascii="Calibri" w:hAnsi="Calibri" w:eastAsia="Times New Roman" w:cs="Calibri"/>
                <w:color w:val="000000"/>
                <w:kern w:val="0"/>
                <w14:ligatures w14:val="none"/>
              </w:rPr>
            </w:pPr>
          </w:p>
        </w:tc>
      </w:tr>
      <w:tr w:rsidRPr="003056BA" w:rsidR="003056BA" w:rsidTr="6EFC4534" w14:paraId="7407D5F5" w14:textId="77777777">
        <w:trPr>
          <w:trHeight w:val="290"/>
        </w:trPr>
        <w:tc>
          <w:tcPr>
            <w:tcW w:w="1340" w:type="dxa"/>
            <w:tcBorders/>
            <w:shd w:val="clear" w:color="auto" w:fill="auto"/>
            <w:noWrap/>
            <w:tcMar/>
            <w:vAlign w:val="bottom"/>
            <w:hideMark/>
          </w:tcPr>
          <w:p w:rsidRPr="003056BA" w:rsidR="003056BA" w:rsidP="003056BA" w:rsidRDefault="003056BA" w14:paraId="299F06D2"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New Station</w:t>
            </w:r>
          </w:p>
        </w:tc>
        <w:tc>
          <w:tcPr>
            <w:tcW w:w="1370" w:type="dxa"/>
            <w:tcBorders/>
            <w:shd w:val="clear" w:color="auto" w:fill="auto"/>
            <w:noWrap/>
            <w:tcMar/>
            <w:vAlign w:val="bottom"/>
            <w:hideMark/>
          </w:tcPr>
          <w:p w:rsidRPr="003056BA" w:rsidR="003056BA" w:rsidP="003056BA" w:rsidRDefault="003056BA" w14:paraId="54D55D49"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Weekdays</w:t>
            </w:r>
          </w:p>
        </w:tc>
        <w:tc>
          <w:tcPr>
            <w:tcW w:w="1310" w:type="dxa"/>
            <w:tcBorders/>
            <w:shd w:val="clear" w:color="auto" w:fill="auto"/>
            <w:noWrap/>
            <w:tcMar/>
            <w:vAlign w:val="bottom"/>
            <w:hideMark/>
          </w:tcPr>
          <w:p w:rsidRPr="003056BA" w:rsidR="003056BA" w:rsidP="003056BA" w:rsidRDefault="003056BA" w14:paraId="18689FCD"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Saturdays</w:t>
            </w:r>
          </w:p>
        </w:tc>
        <w:tc>
          <w:tcPr>
            <w:tcW w:w="1780" w:type="dxa"/>
            <w:tcBorders/>
            <w:shd w:val="clear" w:color="auto" w:fill="auto"/>
            <w:noWrap/>
            <w:tcMar/>
            <w:vAlign w:val="bottom"/>
            <w:hideMark/>
          </w:tcPr>
          <w:p w:rsidRPr="003056BA" w:rsidR="003056BA" w:rsidP="003056BA" w:rsidRDefault="003056BA" w14:paraId="00C72CA1"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 xml:space="preserve">Sunday/Holiday </w:t>
            </w:r>
          </w:p>
        </w:tc>
      </w:tr>
      <w:tr w:rsidRPr="003056BA" w:rsidR="003056BA" w:rsidTr="6EFC4534" w14:paraId="2056724F" w14:textId="77777777">
        <w:trPr>
          <w:trHeight w:val="290"/>
        </w:trPr>
        <w:tc>
          <w:tcPr>
            <w:tcW w:w="1340" w:type="dxa"/>
            <w:tcBorders/>
            <w:shd w:val="clear" w:color="auto" w:fill="auto"/>
            <w:noWrap/>
            <w:tcMar/>
            <w:vAlign w:val="bottom"/>
            <w:hideMark/>
          </w:tcPr>
          <w:p w:rsidRPr="003056BA" w:rsidR="003056BA" w:rsidP="003056BA" w:rsidRDefault="003056BA" w14:paraId="6BA7FE0E"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03rd St</w:t>
            </w:r>
          </w:p>
        </w:tc>
        <w:tc>
          <w:tcPr>
            <w:tcW w:w="1370" w:type="dxa"/>
            <w:tcBorders/>
            <w:shd w:val="clear" w:color="auto" w:fill="auto"/>
            <w:noWrap/>
            <w:tcMar/>
            <w:vAlign w:val="bottom"/>
            <w:hideMark/>
          </w:tcPr>
          <w:p w:rsidRPr="003056BA" w:rsidR="003056BA" w:rsidP="003056BA" w:rsidRDefault="003056BA" w14:paraId="26CA539A"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734</w:t>
            </w:r>
          </w:p>
        </w:tc>
        <w:tc>
          <w:tcPr>
            <w:tcW w:w="1310" w:type="dxa"/>
            <w:tcBorders/>
            <w:shd w:val="clear" w:color="auto" w:fill="auto"/>
            <w:noWrap/>
            <w:tcMar/>
            <w:vAlign w:val="bottom"/>
            <w:hideMark/>
          </w:tcPr>
          <w:p w:rsidRPr="003056BA" w:rsidR="003056BA" w:rsidP="003056BA" w:rsidRDefault="003056BA" w14:paraId="3AF5FFCE"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037</w:t>
            </w:r>
          </w:p>
        </w:tc>
        <w:tc>
          <w:tcPr>
            <w:tcW w:w="1780" w:type="dxa"/>
            <w:tcBorders/>
            <w:shd w:val="clear" w:color="auto" w:fill="auto"/>
            <w:noWrap/>
            <w:tcMar/>
            <w:vAlign w:val="bottom"/>
            <w:hideMark/>
          </w:tcPr>
          <w:p w:rsidRPr="003056BA" w:rsidR="003056BA" w:rsidP="003056BA" w:rsidRDefault="003056BA" w14:paraId="0A6358E8"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647</w:t>
            </w:r>
          </w:p>
        </w:tc>
      </w:tr>
      <w:tr w:rsidRPr="003056BA" w:rsidR="003056BA" w:rsidTr="6EFC4534" w14:paraId="1CE4C66D" w14:textId="77777777">
        <w:trPr>
          <w:trHeight w:val="290"/>
        </w:trPr>
        <w:tc>
          <w:tcPr>
            <w:tcW w:w="1340" w:type="dxa"/>
            <w:tcBorders/>
            <w:shd w:val="clear" w:color="auto" w:fill="auto"/>
            <w:noWrap/>
            <w:tcMar/>
            <w:vAlign w:val="bottom"/>
            <w:hideMark/>
          </w:tcPr>
          <w:p w:rsidRPr="003056BA" w:rsidR="003056BA" w:rsidP="003056BA" w:rsidRDefault="003056BA" w14:paraId="2F6BF2C1"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11th St</w:t>
            </w:r>
          </w:p>
        </w:tc>
        <w:tc>
          <w:tcPr>
            <w:tcW w:w="1370" w:type="dxa"/>
            <w:tcBorders/>
            <w:shd w:val="clear" w:color="auto" w:fill="auto"/>
            <w:noWrap/>
            <w:tcMar/>
            <w:vAlign w:val="bottom"/>
            <w:hideMark/>
          </w:tcPr>
          <w:p w:rsidRPr="003056BA" w:rsidR="003056BA" w:rsidP="003056BA" w:rsidRDefault="003056BA" w14:paraId="5B4C967A"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755</w:t>
            </w:r>
          </w:p>
        </w:tc>
        <w:tc>
          <w:tcPr>
            <w:tcW w:w="1310" w:type="dxa"/>
            <w:tcBorders/>
            <w:shd w:val="clear" w:color="auto" w:fill="auto"/>
            <w:noWrap/>
            <w:tcMar/>
            <w:vAlign w:val="bottom"/>
            <w:hideMark/>
          </w:tcPr>
          <w:p w:rsidRPr="003056BA" w:rsidR="003056BA" w:rsidP="003056BA" w:rsidRDefault="003056BA" w14:paraId="2435A149"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949</w:t>
            </w:r>
          </w:p>
        </w:tc>
        <w:tc>
          <w:tcPr>
            <w:tcW w:w="1780" w:type="dxa"/>
            <w:tcBorders/>
            <w:shd w:val="clear" w:color="auto" w:fill="auto"/>
            <w:noWrap/>
            <w:tcMar/>
            <w:vAlign w:val="bottom"/>
            <w:hideMark/>
          </w:tcPr>
          <w:p w:rsidRPr="003056BA" w:rsidR="003056BA" w:rsidP="003056BA" w:rsidRDefault="003056BA" w14:paraId="387934A1"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588</w:t>
            </w:r>
          </w:p>
        </w:tc>
      </w:tr>
      <w:tr w:rsidRPr="003056BA" w:rsidR="003056BA" w:rsidTr="6EFC4534" w14:paraId="6A2E199D" w14:textId="77777777">
        <w:trPr>
          <w:trHeight w:val="290"/>
        </w:trPr>
        <w:tc>
          <w:tcPr>
            <w:tcW w:w="1340" w:type="dxa"/>
            <w:tcBorders/>
            <w:shd w:val="clear" w:color="auto" w:fill="auto"/>
            <w:noWrap/>
            <w:tcMar/>
            <w:vAlign w:val="bottom"/>
            <w:hideMark/>
          </w:tcPr>
          <w:p w:rsidRPr="003056BA" w:rsidR="003056BA" w:rsidP="003056BA" w:rsidRDefault="003056BA" w14:paraId="0F9D1772"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16th St</w:t>
            </w:r>
          </w:p>
        </w:tc>
        <w:tc>
          <w:tcPr>
            <w:tcW w:w="1370" w:type="dxa"/>
            <w:tcBorders/>
            <w:shd w:val="clear" w:color="auto" w:fill="auto"/>
            <w:noWrap/>
            <w:tcMar/>
            <w:vAlign w:val="bottom"/>
            <w:hideMark/>
          </w:tcPr>
          <w:p w:rsidRPr="003056BA" w:rsidR="003056BA" w:rsidP="003056BA" w:rsidRDefault="003056BA" w14:paraId="18992DB5"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820</w:t>
            </w:r>
          </w:p>
        </w:tc>
        <w:tc>
          <w:tcPr>
            <w:tcW w:w="1310" w:type="dxa"/>
            <w:tcBorders/>
            <w:shd w:val="clear" w:color="auto" w:fill="auto"/>
            <w:noWrap/>
            <w:tcMar/>
            <w:vAlign w:val="bottom"/>
            <w:hideMark/>
          </w:tcPr>
          <w:p w:rsidRPr="003056BA" w:rsidR="003056BA" w:rsidP="003056BA" w:rsidRDefault="003056BA" w14:paraId="477B428F"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278</w:t>
            </w:r>
          </w:p>
        </w:tc>
        <w:tc>
          <w:tcPr>
            <w:tcW w:w="1780" w:type="dxa"/>
            <w:tcBorders/>
            <w:shd w:val="clear" w:color="auto" w:fill="auto"/>
            <w:noWrap/>
            <w:tcMar/>
            <w:vAlign w:val="bottom"/>
            <w:hideMark/>
          </w:tcPr>
          <w:p w:rsidRPr="003056BA" w:rsidR="003056BA" w:rsidP="003056BA" w:rsidRDefault="003056BA" w14:paraId="5EB53E91"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647</w:t>
            </w:r>
          </w:p>
        </w:tc>
      </w:tr>
      <w:tr w:rsidRPr="003056BA" w:rsidR="003056BA" w:rsidTr="6EFC4534" w14:paraId="2A704E55" w14:textId="77777777">
        <w:trPr>
          <w:trHeight w:val="290"/>
        </w:trPr>
        <w:tc>
          <w:tcPr>
            <w:tcW w:w="1340" w:type="dxa"/>
            <w:tcBorders/>
            <w:shd w:val="clear" w:color="auto" w:fill="auto"/>
            <w:noWrap/>
            <w:tcMar/>
            <w:vAlign w:val="bottom"/>
            <w:hideMark/>
          </w:tcPr>
          <w:p w:rsidRPr="003056BA" w:rsidR="003056BA" w:rsidP="003056BA" w:rsidRDefault="003056BA" w14:paraId="05998D2E" w14:textId="77777777">
            <w:pPr>
              <w:spacing w:after="0" w:line="240" w:lineRule="auto"/>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30th St</w:t>
            </w:r>
          </w:p>
        </w:tc>
        <w:tc>
          <w:tcPr>
            <w:tcW w:w="1370" w:type="dxa"/>
            <w:tcBorders/>
            <w:shd w:val="clear" w:color="auto" w:fill="auto"/>
            <w:noWrap/>
            <w:tcMar/>
            <w:vAlign w:val="bottom"/>
            <w:hideMark/>
          </w:tcPr>
          <w:p w:rsidRPr="003056BA" w:rsidR="003056BA" w:rsidP="003056BA" w:rsidRDefault="003056BA" w14:paraId="6EC9DBD3"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2765</w:t>
            </w:r>
          </w:p>
        </w:tc>
        <w:tc>
          <w:tcPr>
            <w:tcW w:w="1310" w:type="dxa"/>
            <w:tcBorders/>
            <w:shd w:val="clear" w:color="auto" w:fill="auto"/>
            <w:noWrap/>
            <w:tcMar/>
            <w:vAlign w:val="bottom"/>
            <w:hideMark/>
          </w:tcPr>
          <w:p w:rsidRPr="003056BA" w:rsidR="003056BA" w:rsidP="003056BA" w:rsidRDefault="003056BA" w14:paraId="51031DBF"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659</w:t>
            </w:r>
          </w:p>
        </w:tc>
        <w:tc>
          <w:tcPr>
            <w:tcW w:w="1780" w:type="dxa"/>
            <w:tcBorders/>
            <w:shd w:val="clear" w:color="auto" w:fill="auto"/>
            <w:noWrap/>
            <w:tcMar/>
            <w:vAlign w:val="bottom"/>
            <w:hideMark/>
          </w:tcPr>
          <w:p w:rsidRPr="003056BA" w:rsidR="003056BA" w:rsidP="003056BA" w:rsidRDefault="003056BA" w14:paraId="7F98F808" w14:textId="77777777">
            <w:pPr>
              <w:spacing w:after="0" w:line="240" w:lineRule="auto"/>
              <w:jc w:val="right"/>
              <w:rPr>
                <w:rFonts w:ascii="Calibri" w:hAnsi="Calibri" w:eastAsia="Times New Roman" w:cs="Calibri"/>
                <w:color w:val="000000"/>
                <w:kern w:val="0"/>
                <w14:ligatures w14:val="none"/>
              </w:rPr>
            </w:pPr>
            <w:r w:rsidRPr="003056BA">
              <w:rPr>
                <w:rFonts w:ascii="Calibri" w:hAnsi="Calibri" w:eastAsia="Times New Roman" w:cs="Calibri"/>
                <w:color w:val="000000"/>
                <w:kern w:val="0"/>
                <w14:ligatures w14:val="none"/>
              </w:rPr>
              <w:t>1605</w:t>
            </w:r>
          </w:p>
        </w:tc>
      </w:tr>
    </w:tbl>
    <w:p w:rsidR="003056BA" w:rsidP="00AD75AC" w:rsidRDefault="003056BA" w14:paraId="1005D417" w14:textId="77777777">
      <w:pPr>
        <w:ind w:firstLine="720"/>
      </w:pPr>
    </w:p>
    <w:p w:rsidR="009A6C2B" w:rsidP="6EFC4534" w:rsidRDefault="009A6C2B" w14:paraId="2B645574" w14:textId="5AA4B001">
      <w:pPr>
        <w:rPr>
          <w:b w:val="1"/>
          <w:bCs w:val="1"/>
          <w:u w:val="single"/>
        </w:rPr>
      </w:pPr>
      <w:r w:rsidRPr="6EFC4534" w:rsidR="4326D867">
        <w:rPr>
          <w:b w:val="1"/>
          <w:bCs w:val="1"/>
          <w:u w:val="single"/>
        </w:rPr>
        <w:t>Future Work</w:t>
      </w:r>
    </w:p>
    <w:p w:rsidR="4326D867" w:rsidP="6EFC4534" w:rsidRDefault="4326D867" w14:paraId="7776905A" w14:textId="7616EB9C">
      <w:pPr>
        <w:pStyle w:val="Normal"/>
      </w:pPr>
      <w:r w:rsidR="4326D867">
        <w:rPr/>
        <w:t>There are several ways that this project could continue and how the models could be improved upon. During our research</w:t>
      </w:r>
      <w:r w:rsidR="4DE9572F">
        <w:rPr/>
        <w:t>,</w:t>
      </w:r>
      <w:r w:rsidR="4326D867">
        <w:rPr/>
        <w:t xml:space="preserve"> we noticed that many other transit systems collected </w:t>
      </w:r>
      <w:r w:rsidR="4326D867">
        <w:rPr/>
        <w:t>additional</w:t>
      </w:r>
      <w:r w:rsidR="4326D867">
        <w:rPr/>
        <w:t xml:space="preserve"> ridership information such as a passenger</w:t>
      </w:r>
      <w:r w:rsidR="7114116C">
        <w:rPr/>
        <w:t>’s</w:t>
      </w:r>
      <w:r w:rsidR="4326D867">
        <w:rPr/>
        <w:t xml:space="preserve"> exit station. This allowed the transit </w:t>
      </w:r>
      <w:r w:rsidR="6779578B">
        <w:rPr/>
        <w:t xml:space="preserve">authority to see </w:t>
      </w:r>
      <w:r w:rsidR="1AE71F45">
        <w:rPr/>
        <w:t>passengers'</w:t>
      </w:r>
      <w:r w:rsidR="6779578B">
        <w:rPr/>
        <w:t xml:space="preserve"> entire trips. </w:t>
      </w:r>
      <w:r w:rsidR="43BA7CFB">
        <w:rPr/>
        <w:t xml:space="preserve">While the CTA does not </w:t>
      </w:r>
      <w:r w:rsidR="43BA7CFB">
        <w:rPr/>
        <w:t>require</w:t>
      </w:r>
      <w:r w:rsidR="43BA7CFB">
        <w:rPr/>
        <w:t xml:space="preserve"> </w:t>
      </w:r>
      <w:r w:rsidR="47BA3651">
        <w:rPr/>
        <w:t>an</w:t>
      </w:r>
      <w:r w:rsidR="43BA7CFB">
        <w:rPr/>
        <w:t xml:space="preserve"> exit swipe on a CTA card or ticket which could be used to track the data, recording a count of people exiting the stations would at least provide information on the most common destinations</w:t>
      </w:r>
      <w:r w:rsidR="0F2636C2">
        <w:rPr/>
        <w:t xml:space="preserve">. </w:t>
      </w:r>
      <w:r w:rsidR="217D6D94">
        <w:rPr/>
        <w:t xml:space="preserve">If the CTA wanted to develop more </w:t>
      </w:r>
      <w:r w:rsidR="217D6D94">
        <w:rPr/>
        <w:t>accurate</w:t>
      </w:r>
      <w:r w:rsidR="217D6D94">
        <w:rPr/>
        <w:t xml:space="preserve"> models that could account for the entire trip of a passenger, we would recommend that they create new systems to gather additional data. </w:t>
      </w:r>
    </w:p>
    <w:p w:rsidR="217D6D94" w:rsidP="6EFC4534" w:rsidRDefault="217D6D94" w14:paraId="3A77864C" w14:textId="17684632">
      <w:pPr>
        <w:pStyle w:val="Normal"/>
        <w:rPr>
          <w:rFonts w:ascii="Calibri" w:hAnsi="Calibri" w:eastAsia="Calibri" w:cs="Calibri"/>
          <w:b w:val="0"/>
          <w:bCs w:val="0"/>
          <w:i w:val="0"/>
          <w:iCs w:val="0"/>
          <w:caps w:val="0"/>
          <w:smallCaps w:val="0"/>
          <w:noProof w:val="0"/>
          <w:color w:val="000000" w:themeColor="text1" w:themeTint="FF" w:themeShade="FF"/>
          <w:sz w:val="22"/>
          <w:szCs w:val="22"/>
          <w:lang w:val="en-US"/>
        </w:rPr>
      </w:pPr>
      <w:r w:rsidR="217D6D94">
        <w:rPr/>
        <w:t xml:space="preserve">Another way that these models could be </w:t>
      </w:r>
      <w:r w:rsidR="217D6D94">
        <w:rPr/>
        <w:t>improved upon</w:t>
      </w:r>
      <w:r w:rsidR="217D6D94">
        <w:rPr/>
        <w:t xml:space="preserve"> would be to create individual models based on the time of year (</w:t>
      </w:r>
      <w:r w:rsidR="223367A2">
        <w:rPr/>
        <w:t>w</w:t>
      </w:r>
      <w:r w:rsidR="217D6D94">
        <w:rPr/>
        <w:t xml:space="preserve">inter </w:t>
      </w:r>
      <w:r w:rsidR="7CDA7F90">
        <w:rPr/>
        <w:t>vs. s</w:t>
      </w:r>
      <w:r w:rsidR="217D6D94">
        <w:rPr/>
        <w:t xml:space="preserve">ummer etc.) since there are </w:t>
      </w:r>
      <w:r w:rsidR="4EE3C5C9">
        <w:rPr/>
        <w:t>likely major</w:t>
      </w:r>
      <w:r w:rsidR="217D6D94">
        <w:rPr/>
        <w:t xml:space="preserve"> differences in </w:t>
      </w:r>
      <w:r w:rsidR="39FF5FAF">
        <w:rPr/>
        <w:t>usage</w:t>
      </w:r>
      <w:r w:rsidR="217D6D94">
        <w:rPr/>
        <w:t xml:space="preserve"> during these times. However, due to the impact of the Covid 19 pandemic on</w:t>
      </w:r>
      <w:r w:rsidR="17EF3007">
        <w:rPr/>
        <w:t xml:space="preserve"> the most recent data</w:t>
      </w:r>
      <w:r w:rsidR="4A98FB88">
        <w:rPr/>
        <w:t xml:space="preserve">, it would </w:t>
      </w:r>
      <w:r w:rsidR="4A98FB88">
        <w:rPr/>
        <w:t>likely be</w:t>
      </w:r>
      <w:r w:rsidR="4A98FB88">
        <w:rPr/>
        <w:t xml:space="preserve"> beneficial to have data for more post-pandemic years to get a better idea of what transit usage will be going forward. Additionally, models could be developed similarly to the ones used in the </w:t>
      </w:r>
      <w:r w:rsidR="336FA535">
        <w:rPr/>
        <w:t>Atalanta (</w:t>
      </w:r>
      <w:r w:rsidRPr="6EFC4534" w:rsidR="336FA53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Santanam, 2024), where they developed models to predict usage during sudden increases in ridership. Since </w:t>
      </w:r>
      <w:r w:rsidRPr="6EFC4534" w:rsidR="25AA569E">
        <w:rPr>
          <w:rFonts w:ascii="Calibri" w:hAnsi="Calibri" w:eastAsia="Calibri" w:cs="Calibri"/>
          <w:b w:val="0"/>
          <w:bCs w:val="0"/>
          <w:i w:val="0"/>
          <w:iCs w:val="0"/>
          <w:caps w:val="0"/>
          <w:smallCaps w:val="0"/>
          <w:noProof w:val="0"/>
          <w:color w:val="000000" w:themeColor="text1" w:themeTint="FF" w:themeShade="FF"/>
          <w:sz w:val="22"/>
          <w:szCs w:val="22"/>
          <w:lang w:val="en-US"/>
        </w:rPr>
        <w:t xml:space="preserve">we noticed that the most used stations and days all were related to Cubs events this could be beneficial to the CTA. </w:t>
      </w:r>
      <w:r w:rsidRPr="6EFC4534" w:rsidR="336FA535">
        <w:rPr>
          <w:rFonts w:ascii="Calibri" w:hAnsi="Calibri" w:eastAsia="Calibri" w:cs="Calibri"/>
          <w:b w:val="0"/>
          <w:bCs w:val="0"/>
          <w:i w:val="0"/>
          <w:iCs w:val="0"/>
          <w:caps w:val="0"/>
          <w:smallCaps w:val="0"/>
          <w:noProof w:val="0"/>
          <w:color w:val="000000" w:themeColor="text1" w:themeTint="FF" w:themeShade="FF"/>
          <w:sz w:val="22"/>
          <w:szCs w:val="22"/>
          <w:lang w:val="en-US"/>
        </w:rPr>
        <w:t>This would again need more data to be gathered</w:t>
      </w:r>
      <w:r w:rsidRPr="6EFC4534" w:rsidR="2595F595">
        <w:rPr>
          <w:rFonts w:ascii="Calibri" w:hAnsi="Calibri" w:eastAsia="Calibri" w:cs="Calibri"/>
          <w:b w:val="0"/>
          <w:bCs w:val="0"/>
          <w:i w:val="0"/>
          <w:iCs w:val="0"/>
          <w:caps w:val="0"/>
          <w:smallCaps w:val="0"/>
          <w:noProof w:val="0"/>
          <w:color w:val="000000" w:themeColor="text1" w:themeTint="FF" w:themeShade="FF"/>
          <w:sz w:val="22"/>
          <w:szCs w:val="22"/>
          <w:lang w:val="en-US"/>
        </w:rPr>
        <w:t xml:space="preserve"> to have a better understanding of how passengers are using the CTA during sporting events. </w:t>
      </w:r>
    </w:p>
    <w:p w:rsidR="6EFC4534" w:rsidP="6EFC4534" w:rsidRDefault="6EFC4534" w14:paraId="2F4DC62E" w14:textId="51B79A2B">
      <w:pPr>
        <w:pStyle w:val="Normal"/>
      </w:pPr>
    </w:p>
    <w:p w:rsidR="6EFC4534" w:rsidP="6EFC4534" w:rsidRDefault="6EFC4534" w14:paraId="17B0936C" w14:textId="35D84BE4">
      <w:pPr>
        <w:pStyle w:val="Normal"/>
      </w:pPr>
    </w:p>
    <w:p w:rsidR="6EFC4534" w:rsidP="6EFC4534" w:rsidRDefault="6EFC4534" w14:paraId="39BA3E74" w14:textId="4B010F94">
      <w:pPr>
        <w:pStyle w:val="Normal"/>
      </w:pPr>
    </w:p>
    <w:p w:rsidR="6EFC4534" w:rsidP="6EFC4534" w:rsidRDefault="6EFC4534" w14:paraId="68E0BCF0" w14:textId="5FCD3574">
      <w:pPr>
        <w:pStyle w:val="Normal"/>
      </w:pPr>
    </w:p>
    <w:p w:rsidR="6EFC4534" w:rsidP="6EFC4534" w:rsidRDefault="6EFC4534" w14:paraId="6BD64838" w14:textId="6172875B">
      <w:pPr>
        <w:pStyle w:val="Normal"/>
      </w:pPr>
    </w:p>
    <w:p w:rsidR="003056BA" w:rsidP="1E48AAD0" w:rsidRDefault="003056BA" w14:paraId="308A80EF" w14:textId="27732A0E">
      <w:pPr>
        <w:pStyle w:val="Normal"/>
      </w:pPr>
    </w:p>
    <w:p w:rsidR="1E48AAD0" w:rsidP="1E48AAD0" w:rsidRDefault="1E48AAD0" w14:paraId="59229D1D" w14:textId="2F5EBADC">
      <w:pPr>
        <w:pStyle w:val="Normal"/>
      </w:pPr>
    </w:p>
    <w:p w:rsidR="1E48AAD0" w:rsidP="1E48AAD0" w:rsidRDefault="1E48AAD0" w14:paraId="537D44B7" w14:textId="20F32308">
      <w:pPr>
        <w:pStyle w:val="Normal"/>
      </w:pPr>
    </w:p>
    <w:p w:rsidR="00ED5AED" w:rsidP="008030BD" w:rsidRDefault="00ED5AED" w14:paraId="07C03D7A" w14:textId="2FB01816">
      <w:r>
        <w:t>Appendix A</w:t>
      </w:r>
    </w:p>
    <w:p w:rsidR="00ED5AED" w:rsidP="008030BD" w:rsidRDefault="00ED5AED" w14:paraId="2D472B4C" w14:textId="0348591E">
      <w:r>
        <w:t>Combined CTA and Census Bureau Dataset</w:t>
      </w:r>
    </w:p>
    <w:tbl>
      <w:tblPr>
        <w:tblW w:w="9360" w:type="dxa"/>
        <w:tblBorders>
          <w:top w:val="single" w:color="000000" w:themeColor="text1" w:sz="12"/>
          <w:left w:val="single" w:color="000000" w:themeColor="text1" w:sz="12"/>
          <w:bottom w:val="single" w:color="000000" w:themeColor="text1" w:sz="12"/>
          <w:right w:val="single" w:color="000000" w:themeColor="text1" w:sz="12"/>
          <w:insideH w:val="single" w:color="000000" w:themeColor="text1" w:sz="12"/>
          <w:insideV w:val="single" w:color="000000" w:themeColor="text1" w:sz="12"/>
        </w:tblBorders>
        <w:tblLook w:val="04A0" w:firstRow="1" w:lastRow="0" w:firstColumn="1" w:lastColumn="0" w:noHBand="0" w:noVBand="1"/>
      </w:tblPr>
      <w:tblGrid>
        <w:gridCol w:w="4106"/>
        <w:gridCol w:w="5254"/>
      </w:tblGrid>
      <w:tr w:rsidRPr="00711E6D" w:rsidR="00ED5AED" w:rsidTr="1E48AAD0" w14:paraId="439C755F" w14:textId="77777777">
        <w:trPr>
          <w:trHeight w:val="290"/>
        </w:trPr>
        <w:tc>
          <w:tcPr>
            <w:tcW w:w="4106" w:type="dxa"/>
            <w:tcBorders/>
            <w:shd w:val="clear" w:color="auto" w:fill="auto"/>
            <w:noWrap/>
            <w:tcMar/>
            <w:vAlign w:val="bottom"/>
            <w:hideMark/>
          </w:tcPr>
          <w:p w:rsidRPr="00711E6D" w:rsidR="00ED5AED" w:rsidP="00814A63" w:rsidRDefault="00ED5AED" w14:paraId="401BBC3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Variable </w:t>
            </w:r>
          </w:p>
        </w:tc>
        <w:tc>
          <w:tcPr>
            <w:tcW w:w="5254" w:type="dxa"/>
            <w:tcBorders/>
            <w:shd w:val="clear" w:color="auto" w:fill="auto"/>
            <w:noWrap/>
            <w:tcMar/>
            <w:vAlign w:val="bottom"/>
            <w:hideMark/>
          </w:tcPr>
          <w:p w:rsidRPr="00711E6D" w:rsidR="00ED5AED" w:rsidP="00814A63" w:rsidRDefault="00ED5AED" w14:paraId="031123F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Data Type</w:t>
            </w:r>
          </w:p>
        </w:tc>
      </w:tr>
      <w:tr w:rsidRPr="00711E6D" w:rsidR="00ED5AED" w:rsidTr="1E48AAD0" w14:paraId="327ED18C" w14:textId="77777777">
        <w:trPr>
          <w:trHeight w:val="290"/>
        </w:trPr>
        <w:tc>
          <w:tcPr>
            <w:tcW w:w="4106" w:type="dxa"/>
            <w:tcBorders/>
            <w:shd w:val="clear" w:color="auto" w:fill="auto"/>
            <w:tcMar/>
            <w:vAlign w:val="center"/>
            <w:hideMark/>
          </w:tcPr>
          <w:p w:rsidRPr="00711E6D" w:rsidR="00ED5AED" w:rsidP="00814A63" w:rsidRDefault="00ED5AED" w14:paraId="644F866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GEOID</w:t>
            </w:r>
          </w:p>
        </w:tc>
        <w:tc>
          <w:tcPr>
            <w:tcW w:w="5254" w:type="dxa"/>
            <w:tcBorders/>
            <w:shd w:val="clear" w:color="auto" w:fill="auto"/>
            <w:noWrap/>
            <w:tcMar/>
            <w:vAlign w:val="bottom"/>
            <w:hideMark/>
          </w:tcPr>
          <w:p w:rsidRPr="00711E6D" w:rsidR="00ED5AED" w:rsidP="00814A63" w:rsidRDefault="00ED5AED" w14:paraId="59E49D9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Census Code</w:t>
            </w:r>
          </w:p>
        </w:tc>
      </w:tr>
      <w:tr w:rsidRPr="00711E6D" w:rsidR="00ED5AED" w:rsidTr="1E48AAD0" w14:paraId="6FF860C0" w14:textId="77777777">
        <w:trPr>
          <w:trHeight w:val="290"/>
        </w:trPr>
        <w:tc>
          <w:tcPr>
            <w:tcW w:w="4106" w:type="dxa"/>
            <w:tcBorders/>
            <w:shd w:val="clear" w:color="auto" w:fill="auto"/>
            <w:tcMar/>
            <w:vAlign w:val="center"/>
            <w:hideMark/>
          </w:tcPr>
          <w:p w:rsidRPr="00711E6D" w:rsidR="00ED5AED" w:rsidP="00814A63" w:rsidRDefault="00ED5AED" w14:paraId="4639AEF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nagement, Sci, Arts</w:t>
            </w:r>
          </w:p>
        </w:tc>
        <w:tc>
          <w:tcPr>
            <w:tcW w:w="5254" w:type="dxa"/>
            <w:tcBorders/>
            <w:shd w:val="clear" w:color="auto" w:fill="auto"/>
            <w:noWrap/>
            <w:tcMar/>
            <w:vAlign w:val="bottom"/>
            <w:hideMark/>
          </w:tcPr>
          <w:p w:rsidRPr="00711E6D" w:rsidR="00ED5AED" w:rsidP="00814A63" w:rsidRDefault="00ED5AED" w14:paraId="2DFA220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1E624DA" w14:textId="77777777">
        <w:trPr>
          <w:trHeight w:val="290"/>
        </w:trPr>
        <w:tc>
          <w:tcPr>
            <w:tcW w:w="4106" w:type="dxa"/>
            <w:tcBorders/>
            <w:shd w:val="clear" w:color="auto" w:fill="auto"/>
            <w:tcMar/>
            <w:vAlign w:val="center"/>
            <w:hideMark/>
          </w:tcPr>
          <w:p w:rsidRPr="00711E6D" w:rsidR="00ED5AED" w:rsidP="00814A63" w:rsidRDefault="00ED5AED" w14:paraId="26A4896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ervice</w:t>
            </w:r>
          </w:p>
        </w:tc>
        <w:tc>
          <w:tcPr>
            <w:tcW w:w="5254" w:type="dxa"/>
            <w:tcBorders/>
            <w:shd w:val="clear" w:color="auto" w:fill="auto"/>
            <w:noWrap/>
            <w:tcMar/>
            <w:vAlign w:val="bottom"/>
            <w:hideMark/>
          </w:tcPr>
          <w:p w:rsidRPr="00711E6D" w:rsidR="00ED5AED" w:rsidP="00814A63" w:rsidRDefault="00ED5AED" w14:paraId="113824B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1A90E348" w14:textId="77777777">
        <w:trPr>
          <w:trHeight w:val="290"/>
        </w:trPr>
        <w:tc>
          <w:tcPr>
            <w:tcW w:w="4106" w:type="dxa"/>
            <w:tcBorders/>
            <w:shd w:val="clear" w:color="auto" w:fill="auto"/>
            <w:tcMar/>
            <w:vAlign w:val="center"/>
            <w:hideMark/>
          </w:tcPr>
          <w:p w:rsidRPr="00711E6D" w:rsidR="00ED5AED" w:rsidP="00814A63" w:rsidRDefault="00ED5AED" w14:paraId="65208FE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ales and Office</w:t>
            </w:r>
          </w:p>
        </w:tc>
        <w:tc>
          <w:tcPr>
            <w:tcW w:w="5254" w:type="dxa"/>
            <w:tcBorders/>
            <w:shd w:val="clear" w:color="auto" w:fill="auto"/>
            <w:noWrap/>
            <w:tcMar/>
            <w:vAlign w:val="bottom"/>
            <w:hideMark/>
          </w:tcPr>
          <w:p w:rsidRPr="00711E6D" w:rsidR="00ED5AED" w:rsidP="00814A63" w:rsidRDefault="00ED5AED" w14:paraId="2D3D0FB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94E5BC0" w14:textId="77777777">
        <w:trPr>
          <w:trHeight w:val="300"/>
        </w:trPr>
        <w:tc>
          <w:tcPr>
            <w:tcW w:w="4106" w:type="dxa"/>
            <w:tcBorders/>
            <w:shd w:val="clear" w:color="auto" w:fill="auto"/>
            <w:tcMar/>
            <w:vAlign w:val="center"/>
            <w:hideMark/>
          </w:tcPr>
          <w:p w:rsidRPr="00711E6D" w:rsidR="00ED5AED" w:rsidP="00814A63" w:rsidRDefault="00ED5AED" w14:paraId="436C080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Natural Resources, Construction</w:t>
            </w:r>
          </w:p>
        </w:tc>
        <w:tc>
          <w:tcPr>
            <w:tcW w:w="5254" w:type="dxa"/>
            <w:tcBorders/>
            <w:shd w:val="clear" w:color="auto" w:fill="auto"/>
            <w:noWrap/>
            <w:tcMar/>
            <w:vAlign w:val="bottom"/>
            <w:hideMark/>
          </w:tcPr>
          <w:p w:rsidRPr="00711E6D" w:rsidR="00ED5AED" w:rsidP="00814A63" w:rsidRDefault="00ED5AED" w14:paraId="227D3B0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78617C0" w14:textId="77777777">
        <w:trPr>
          <w:trHeight w:val="290"/>
        </w:trPr>
        <w:tc>
          <w:tcPr>
            <w:tcW w:w="4106" w:type="dxa"/>
            <w:tcBorders/>
            <w:shd w:val="clear" w:color="auto" w:fill="auto"/>
            <w:tcMar/>
            <w:vAlign w:val="center"/>
            <w:hideMark/>
          </w:tcPr>
          <w:p w:rsidRPr="00711E6D" w:rsidR="00ED5AED" w:rsidP="00814A63" w:rsidRDefault="00ED5AED" w14:paraId="0E22B74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roduction, Transportation</w:t>
            </w:r>
          </w:p>
        </w:tc>
        <w:tc>
          <w:tcPr>
            <w:tcW w:w="5254" w:type="dxa"/>
            <w:tcBorders/>
            <w:shd w:val="clear" w:color="auto" w:fill="auto"/>
            <w:noWrap/>
            <w:tcMar/>
            <w:vAlign w:val="bottom"/>
            <w:hideMark/>
          </w:tcPr>
          <w:p w:rsidRPr="00711E6D" w:rsidR="00ED5AED" w:rsidP="00814A63" w:rsidRDefault="00ED5AED" w14:paraId="64DE198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BA6CBF2" w14:textId="77777777">
        <w:trPr>
          <w:trHeight w:val="290"/>
        </w:trPr>
        <w:tc>
          <w:tcPr>
            <w:tcW w:w="4106" w:type="dxa"/>
            <w:tcBorders/>
            <w:shd w:val="clear" w:color="auto" w:fill="auto"/>
            <w:tcMar/>
            <w:vAlign w:val="center"/>
            <w:hideMark/>
          </w:tcPr>
          <w:p w:rsidRPr="00711E6D" w:rsidR="00ED5AED" w:rsidP="00814A63" w:rsidRDefault="00ED5AED" w14:paraId="2E49F41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Construction</w:t>
            </w:r>
          </w:p>
        </w:tc>
        <w:tc>
          <w:tcPr>
            <w:tcW w:w="5254" w:type="dxa"/>
            <w:tcBorders/>
            <w:shd w:val="clear" w:color="auto" w:fill="auto"/>
            <w:noWrap/>
            <w:tcMar/>
            <w:vAlign w:val="bottom"/>
            <w:hideMark/>
          </w:tcPr>
          <w:p w:rsidRPr="00711E6D" w:rsidR="00ED5AED" w:rsidP="00814A63" w:rsidRDefault="00ED5AED" w14:paraId="66252FC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1AC119F1" w14:textId="77777777">
        <w:trPr>
          <w:trHeight w:val="290"/>
        </w:trPr>
        <w:tc>
          <w:tcPr>
            <w:tcW w:w="4106" w:type="dxa"/>
            <w:tcBorders/>
            <w:shd w:val="clear" w:color="auto" w:fill="auto"/>
            <w:tcMar/>
            <w:vAlign w:val="center"/>
            <w:hideMark/>
          </w:tcPr>
          <w:p w:rsidRPr="00711E6D" w:rsidR="00ED5AED" w:rsidP="00814A63" w:rsidRDefault="00ED5AED" w14:paraId="08EAD6E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nufacturing</w:t>
            </w:r>
          </w:p>
        </w:tc>
        <w:tc>
          <w:tcPr>
            <w:tcW w:w="5254" w:type="dxa"/>
            <w:tcBorders/>
            <w:shd w:val="clear" w:color="auto" w:fill="auto"/>
            <w:noWrap/>
            <w:tcMar/>
            <w:vAlign w:val="bottom"/>
            <w:hideMark/>
          </w:tcPr>
          <w:p w:rsidRPr="00711E6D" w:rsidR="00ED5AED" w:rsidP="00814A63" w:rsidRDefault="00ED5AED" w14:paraId="344373E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15EDAD0E" w14:textId="77777777">
        <w:trPr>
          <w:trHeight w:val="290"/>
        </w:trPr>
        <w:tc>
          <w:tcPr>
            <w:tcW w:w="4106" w:type="dxa"/>
            <w:tcBorders/>
            <w:shd w:val="clear" w:color="auto" w:fill="auto"/>
            <w:tcMar/>
            <w:vAlign w:val="center"/>
            <w:hideMark/>
          </w:tcPr>
          <w:p w:rsidRPr="00711E6D" w:rsidR="00ED5AED" w:rsidP="00814A63" w:rsidRDefault="00ED5AED" w14:paraId="7D0CE38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holesal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trade</w:t>
            </w:r>
          </w:p>
        </w:tc>
        <w:tc>
          <w:tcPr>
            <w:tcW w:w="5254" w:type="dxa"/>
            <w:tcBorders/>
            <w:shd w:val="clear" w:color="auto" w:fill="auto"/>
            <w:noWrap/>
            <w:tcMar/>
            <w:vAlign w:val="bottom"/>
            <w:hideMark/>
          </w:tcPr>
          <w:p w:rsidRPr="00711E6D" w:rsidR="00ED5AED" w:rsidP="00814A63" w:rsidRDefault="00ED5AED" w14:paraId="7282907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576027AA" w14:textId="77777777">
        <w:trPr>
          <w:trHeight w:val="290"/>
        </w:trPr>
        <w:tc>
          <w:tcPr>
            <w:tcW w:w="4106" w:type="dxa"/>
            <w:tcBorders/>
            <w:shd w:val="clear" w:color="auto" w:fill="auto"/>
            <w:tcMar/>
            <w:vAlign w:val="center"/>
            <w:hideMark/>
          </w:tcPr>
          <w:p w:rsidRPr="00711E6D" w:rsidR="00ED5AED" w:rsidP="00814A63" w:rsidRDefault="00ED5AED" w14:paraId="5A14BAF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Retail</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trade</w:t>
            </w:r>
          </w:p>
        </w:tc>
        <w:tc>
          <w:tcPr>
            <w:tcW w:w="5254" w:type="dxa"/>
            <w:tcBorders/>
            <w:shd w:val="clear" w:color="auto" w:fill="auto"/>
            <w:noWrap/>
            <w:tcMar/>
            <w:vAlign w:val="bottom"/>
            <w:hideMark/>
          </w:tcPr>
          <w:p w:rsidRPr="00711E6D" w:rsidR="00ED5AED" w:rsidP="00814A63" w:rsidRDefault="00ED5AED" w14:paraId="685671F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662DBA8F" w14:textId="77777777">
        <w:trPr>
          <w:trHeight w:val="290"/>
        </w:trPr>
        <w:tc>
          <w:tcPr>
            <w:tcW w:w="4106" w:type="dxa"/>
            <w:tcBorders/>
            <w:shd w:val="clear" w:color="auto" w:fill="auto"/>
            <w:tcMar/>
            <w:vAlign w:val="center"/>
            <w:hideMark/>
          </w:tcPr>
          <w:p w:rsidRPr="00711E6D" w:rsidR="00ED5AED" w:rsidP="00814A63" w:rsidRDefault="00ED5AED" w14:paraId="1EDE916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Transportatio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and</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warehousing</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and</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utilities</w:t>
            </w:r>
          </w:p>
        </w:tc>
        <w:tc>
          <w:tcPr>
            <w:tcW w:w="5254" w:type="dxa"/>
            <w:tcBorders/>
            <w:shd w:val="clear" w:color="auto" w:fill="auto"/>
            <w:noWrap/>
            <w:tcMar/>
            <w:vAlign w:val="bottom"/>
            <w:hideMark/>
          </w:tcPr>
          <w:p w:rsidRPr="00711E6D" w:rsidR="00ED5AED" w:rsidP="00814A63" w:rsidRDefault="00ED5AED" w14:paraId="5B7D04C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7911E2B" w14:textId="77777777">
        <w:trPr>
          <w:trHeight w:val="290"/>
        </w:trPr>
        <w:tc>
          <w:tcPr>
            <w:tcW w:w="4106" w:type="dxa"/>
            <w:tcBorders/>
            <w:shd w:val="clear" w:color="auto" w:fill="auto"/>
            <w:tcMar/>
            <w:vAlign w:val="center"/>
            <w:hideMark/>
          </w:tcPr>
          <w:p w:rsidRPr="00711E6D" w:rsidR="00ED5AED" w:rsidP="00814A63" w:rsidRDefault="00ED5AED" w14:paraId="035ADF7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T Finance Real Estate</w:t>
            </w:r>
          </w:p>
        </w:tc>
        <w:tc>
          <w:tcPr>
            <w:tcW w:w="5254" w:type="dxa"/>
            <w:tcBorders/>
            <w:shd w:val="clear" w:color="auto" w:fill="auto"/>
            <w:noWrap/>
            <w:tcMar/>
            <w:vAlign w:val="bottom"/>
            <w:hideMark/>
          </w:tcPr>
          <w:p w:rsidRPr="00711E6D" w:rsidR="00ED5AED" w:rsidP="00814A63" w:rsidRDefault="00ED5AED" w14:paraId="503C623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000FC9E8" w14:textId="77777777">
        <w:trPr>
          <w:trHeight w:val="290"/>
        </w:trPr>
        <w:tc>
          <w:tcPr>
            <w:tcW w:w="4106" w:type="dxa"/>
            <w:tcBorders/>
            <w:shd w:val="clear" w:color="auto" w:fill="auto"/>
            <w:tcMar/>
            <w:vAlign w:val="center"/>
            <w:hideMark/>
          </w:tcPr>
          <w:p w:rsidRPr="00711E6D" w:rsidR="00ED5AED" w:rsidP="00814A63" w:rsidRDefault="00ED5AED" w14:paraId="553F1BF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rofessional or Scientific Mgmt.</w:t>
            </w:r>
          </w:p>
        </w:tc>
        <w:tc>
          <w:tcPr>
            <w:tcW w:w="5254" w:type="dxa"/>
            <w:tcBorders/>
            <w:shd w:val="clear" w:color="auto" w:fill="auto"/>
            <w:noWrap/>
            <w:tcMar/>
            <w:vAlign w:val="bottom"/>
            <w:hideMark/>
          </w:tcPr>
          <w:p w:rsidRPr="00711E6D" w:rsidR="00ED5AED" w:rsidP="00814A63" w:rsidRDefault="00ED5AED" w14:paraId="712052A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774B46AA" w14:textId="77777777">
        <w:trPr>
          <w:trHeight w:val="290"/>
        </w:trPr>
        <w:tc>
          <w:tcPr>
            <w:tcW w:w="4106" w:type="dxa"/>
            <w:tcBorders/>
            <w:shd w:val="clear" w:color="auto" w:fill="auto"/>
            <w:tcMar/>
            <w:vAlign w:val="center"/>
            <w:hideMark/>
          </w:tcPr>
          <w:p w:rsidRPr="00711E6D" w:rsidR="00ED5AED" w:rsidP="00814A63" w:rsidRDefault="00ED5AED" w14:paraId="78C178D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ocial Services</w:t>
            </w:r>
          </w:p>
        </w:tc>
        <w:tc>
          <w:tcPr>
            <w:tcW w:w="5254" w:type="dxa"/>
            <w:tcBorders/>
            <w:shd w:val="clear" w:color="auto" w:fill="auto"/>
            <w:noWrap/>
            <w:tcMar/>
            <w:vAlign w:val="bottom"/>
            <w:hideMark/>
          </w:tcPr>
          <w:p w:rsidRPr="00711E6D" w:rsidR="00ED5AED" w:rsidP="00814A63" w:rsidRDefault="00ED5AED" w14:paraId="314676E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780AFAC7" w14:textId="77777777">
        <w:trPr>
          <w:trHeight w:val="290"/>
        </w:trPr>
        <w:tc>
          <w:tcPr>
            <w:tcW w:w="4106" w:type="dxa"/>
            <w:tcBorders/>
            <w:shd w:val="clear" w:color="auto" w:fill="auto"/>
            <w:tcMar/>
            <w:vAlign w:val="center"/>
            <w:hideMark/>
          </w:tcPr>
          <w:p w:rsidRPr="00711E6D" w:rsidR="00ED5AED" w:rsidP="00814A63" w:rsidRDefault="00ED5AED" w14:paraId="1DE2D90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rts Entertainment or Food Services</w:t>
            </w:r>
          </w:p>
        </w:tc>
        <w:tc>
          <w:tcPr>
            <w:tcW w:w="5254" w:type="dxa"/>
            <w:tcBorders/>
            <w:shd w:val="clear" w:color="auto" w:fill="auto"/>
            <w:noWrap/>
            <w:tcMar/>
            <w:vAlign w:val="bottom"/>
            <w:hideMark/>
          </w:tcPr>
          <w:p w:rsidRPr="00711E6D" w:rsidR="00ED5AED" w:rsidP="00814A63" w:rsidRDefault="00ED5AED" w14:paraId="22AD93C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027E393D" w14:textId="77777777">
        <w:trPr>
          <w:trHeight w:val="290"/>
        </w:trPr>
        <w:tc>
          <w:tcPr>
            <w:tcW w:w="4106" w:type="dxa"/>
            <w:tcBorders/>
            <w:shd w:val="clear" w:color="auto" w:fill="auto"/>
            <w:tcMar/>
            <w:vAlign w:val="center"/>
            <w:hideMark/>
          </w:tcPr>
          <w:p w:rsidRPr="00711E6D" w:rsidR="00ED5AED" w:rsidP="00814A63" w:rsidRDefault="00ED5AED" w14:paraId="58439B0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Other Services</w:t>
            </w:r>
          </w:p>
        </w:tc>
        <w:tc>
          <w:tcPr>
            <w:tcW w:w="5254" w:type="dxa"/>
            <w:tcBorders/>
            <w:shd w:val="clear" w:color="auto" w:fill="auto"/>
            <w:noWrap/>
            <w:tcMar/>
            <w:vAlign w:val="bottom"/>
            <w:hideMark/>
          </w:tcPr>
          <w:p w:rsidRPr="00711E6D" w:rsidR="00ED5AED" w:rsidP="00814A63" w:rsidRDefault="00ED5AED" w14:paraId="34A03E2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326682BE" w14:textId="77777777">
        <w:trPr>
          <w:trHeight w:val="290"/>
        </w:trPr>
        <w:tc>
          <w:tcPr>
            <w:tcW w:w="4106" w:type="dxa"/>
            <w:tcBorders/>
            <w:shd w:val="clear" w:color="auto" w:fill="auto"/>
            <w:tcMar/>
            <w:vAlign w:val="center"/>
            <w:hideMark/>
          </w:tcPr>
          <w:p w:rsidRPr="00711E6D" w:rsidR="00ED5AED" w:rsidP="00814A63" w:rsidRDefault="00ED5AED" w14:paraId="3F669A6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ublic Admin</w:t>
            </w:r>
          </w:p>
        </w:tc>
        <w:tc>
          <w:tcPr>
            <w:tcW w:w="5254" w:type="dxa"/>
            <w:tcBorders/>
            <w:shd w:val="clear" w:color="auto" w:fill="auto"/>
            <w:noWrap/>
            <w:tcMar/>
            <w:vAlign w:val="bottom"/>
            <w:hideMark/>
          </w:tcPr>
          <w:p w:rsidRPr="00711E6D" w:rsidR="00ED5AED" w:rsidP="00814A63" w:rsidRDefault="00ED5AED" w14:paraId="5E3F031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Work Type</w:t>
            </w:r>
          </w:p>
        </w:tc>
      </w:tr>
      <w:tr w:rsidRPr="00711E6D" w:rsidR="00ED5AED" w:rsidTr="1E48AAD0" w14:paraId="566220F1" w14:textId="77777777">
        <w:trPr>
          <w:trHeight w:val="290"/>
        </w:trPr>
        <w:tc>
          <w:tcPr>
            <w:tcW w:w="4106" w:type="dxa"/>
            <w:tcBorders/>
            <w:shd w:val="clear" w:color="auto" w:fill="auto"/>
            <w:tcMar/>
            <w:vAlign w:val="center"/>
            <w:hideMark/>
          </w:tcPr>
          <w:p w:rsidRPr="00711E6D" w:rsidR="00ED5AED" w:rsidP="00814A63" w:rsidRDefault="00ED5AED" w14:paraId="21B2706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rivate Wage and Salary Workers</w:t>
            </w:r>
          </w:p>
        </w:tc>
        <w:tc>
          <w:tcPr>
            <w:tcW w:w="5254" w:type="dxa"/>
            <w:tcBorders/>
            <w:shd w:val="clear" w:color="auto" w:fill="auto"/>
            <w:noWrap/>
            <w:tcMar/>
            <w:vAlign w:val="bottom"/>
            <w:hideMark/>
          </w:tcPr>
          <w:p w:rsidRPr="00711E6D" w:rsidR="00ED5AED" w:rsidP="00814A63" w:rsidRDefault="00ED5AED" w14:paraId="558E7D1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Private Sector</w:t>
            </w:r>
          </w:p>
        </w:tc>
      </w:tr>
      <w:tr w:rsidRPr="00711E6D" w:rsidR="00ED5AED" w:rsidTr="1E48AAD0" w14:paraId="12855928" w14:textId="77777777">
        <w:trPr>
          <w:trHeight w:val="290"/>
        </w:trPr>
        <w:tc>
          <w:tcPr>
            <w:tcW w:w="4106" w:type="dxa"/>
            <w:tcBorders/>
            <w:shd w:val="clear" w:color="auto" w:fill="auto"/>
            <w:tcMar/>
            <w:vAlign w:val="center"/>
            <w:hideMark/>
          </w:tcPr>
          <w:p w:rsidRPr="00711E6D" w:rsidR="00ED5AED" w:rsidP="00814A63" w:rsidRDefault="00ED5AED" w14:paraId="0D9696D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Government Workers</w:t>
            </w:r>
          </w:p>
        </w:tc>
        <w:tc>
          <w:tcPr>
            <w:tcW w:w="5254" w:type="dxa"/>
            <w:tcBorders/>
            <w:shd w:val="clear" w:color="auto" w:fill="auto"/>
            <w:noWrap/>
            <w:tcMar/>
            <w:vAlign w:val="bottom"/>
            <w:hideMark/>
          </w:tcPr>
          <w:p w:rsidRPr="00711E6D" w:rsidR="00ED5AED" w:rsidP="00814A63" w:rsidRDefault="00ED5AED" w14:paraId="652689E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Public Sector</w:t>
            </w:r>
          </w:p>
        </w:tc>
      </w:tr>
      <w:tr w:rsidRPr="00711E6D" w:rsidR="00ED5AED" w:rsidTr="1E48AAD0" w14:paraId="581FB83D" w14:textId="77777777">
        <w:trPr>
          <w:trHeight w:val="290"/>
        </w:trPr>
        <w:tc>
          <w:tcPr>
            <w:tcW w:w="4106" w:type="dxa"/>
            <w:tcBorders/>
            <w:shd w:val="clear" w:color="auto" w:fill="auto"/>
            <w:tcMar/>
            <w:vAlign w:val="center"/>
            <w:hideMark/>
          </w:tcPr>
          <w:p w:rsidRPr="00711E6D" w:rsidR="00ED5AED" w:rsidP="00814A63" w:rsidRDefault="00ED5AED" w14:paraId="20BA1F2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elf-Employed Workers</w:t>
            </w:r>
          </w:p>
        </w:tc>
        <w:tc>
          <w:tcPr>
            <w:tcW w:w="5254" w:type="dxa"/>
            <w:tcBorders/>
            <w:shd w:val="clear" w:color="auto" w:fill="auto"/>
            <w:noWrap/>
            <w:tcMar/>
            <w:vAlign w:val="bottom"/>
            <w:hideMark/>
          </w:tcPr>
          <w:p w:rsidRPr="00711E6D" w:rsidR="00ED5AED" w:rsidP="00814A63" w:rsidRDefault="00ED5AED" w14:paraId="1F493FC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in Self Employed</w:t>
            </w:r>
          </w:p>
        </w:tc>
      </w:tr>
      <w:tr w:rsidRPr="00711E6D" w:rsidR="00ED5AED" w:rsidTr="1E48AAD0" w14:paraId="1CB611BC" w14:textId="77777777">
        <w:trPr>
          <w:trHeight w:val="290"/>
        </w:trPr>
        <w:tc>
          <w:tcPr>
            <w:tcW w:w="4106" w:type="dxa"/>
            <w:tcBorders/>
            <w:shd w:val="clear" w:color="auto" w:fill="auto"/>
            <w:tcMar/>
            <w:vAlign w:val="center"/>
            <w:hideMark/>
          </w:tcPr>
          <w:p w:rsidRPr="00711E6D" w:rsidR="00ED5AED" w:rsidP="00814A63" w:rsidRDefault="00ED5AED" w14:paraId="53EBCFE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orkers</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who</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did</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not</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work</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from</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home</w:t>
            </w:r>
          </w:p>
        </w:tc>
        <w:tc>
          <w:tcPr>
            <w:tcW w:w="5254" w:type="dxa"/>
            <w:tcBorders/>
            <w:shd w:val="clear" w:color="auto" w:fill="auto"/>
            <w:noWrap/>
            <w:tcMar/>
            <w:vAlign w:val="bottom"/>
            <w:hideMark/>
          </w:tcPr>
          <w:p w:rsidRPr="00711E6D" w:rsidR="00ED5AED" w:rsidP="00814A63" w:rsidRDefault="00ED5AED" w14:paraId="1894BA2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non-work from home workers</w:t>
            </w:r>
          </w:p>
        </w:tc>
      </w:tr>
      <w:tr w:rsidRPr="00711E6D" w:rsidR="00ED5AED" w:rsidTr="1E48AAD0" w14:paraId="4B7DE795" w14:textId="77777777">
        <w:trPr>
          <w:trHeight w:val="290"/>
        </w:trPr>
        <w:tc>
          <w:tcPr>
            <w:tcW w:w="4106" w:type="dxa"/>
            <w:tcBorders/>
            <w:shd w:val="clear" w:color="auto" w:fill="auto"/>
            <w:tcMar/>
            <w:vAlign w:val="center"/>
            <w:hideMark/>
          </w:tcPr>
          <w:p w:rsidRPr="00711E6D" w:rsidR="00ED5AED" w:rsidP="00814A63" w:rsidRDefault="00ED5AED" w14:paraId="0FD3092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2:00 AM to 4:59 AM</w:t>
            </w:r>
          </w:p>
        </w:tc>
        <w:tc>
          <w:tcPr>
            <w:tcW w:w="5254" w:type="dxa"/>
            <w:tcBorders/>
            <w:shd w:val="clear" w:color="auto" w:fill="auto"/>
            <w:noWrap/>
            <w:tcMar/>
            <w:vAlign w:val="bottom"/>
            <w:hideMark/>
          </w:tcPr>
          <w:p w:rsidRPr="00711E6D" w:rsidR="00ED5AED" w:rsidP="00814A63" w:rsidRDefault="00ED5AED" w14:paraId="2E13DFD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6287A4CC" w14:textId="77777777">
        <w:trPr>
          <w:trHeight w:val="290"/>
        </w:trPr>
        <w:tc>
          <w:tcPr>
            <w:tcW w:w="4106" w:type="dxa"/>
            <w:tcBorders/>
            <w:shd w:val="clear" w:color="auto" w:fill="auto"/>
            <w:tcMar/>
            <w:vAlign w:val="center"/>
            <w:hideMark/>
          </w:tcPr>
          <w:p w:rsidRPr="00711E6D" w:rsidR="00ED5AED" w:rsidP="00814A63" w:rsidRDefault="00ED5AED" w14:paraId="382A21B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5:00 AM to 5:29 AM</w:t>
            </w:r>
          </w:p>
        </w:tc>
        <w:tc>
          <w:tcPr>
            <w:tcW w:w="5254" w:type="dxa"/>
            <w:tcBorders/>
            <w:shd w:val="clear" w:color="auto" w:fill="auto"/>
            <w:noWrap/>
            <w:tcMar/>
            <w:vAlign w:val="bottom"/>
            <w:hideMark/>
          </w:tcPr>
          <w:p w:rsidRPr="00711E6D" w:rsidR="00ED5AED" w:rsidP="00814A63" w:rsidRDefault="00ED5AED" w14:paraId="435D04A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4DF7C6A7" w14:textId="77777777">
        <w:trPr>
          <w:trHeight w:val="290"/>
        </w:trPr>
        <w:tc>
          <w:tcPr>
            <w:tcW w:w="4106" w:type="dxa"/>
            <w:tcBorders/>
            <w:shd w:val="clear" w:color="auto" w:fill="auto"/>
            <w:tcMar/>
            <w:vAlign w:val="center"/>
            <w:hideMark/>
          </w:tcPr>
          <w:p w:rsidRPr="00711E6D" w:rsidR="00ED5AED" w:rsidP="00814A63" w:rsidRDefault="00ED5AED" w14:paraId="08CA202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5:30 AM to 5:59 AM</w:t>
            </w:r>
          </w:p>
        </w:tc>
        <w:tc>
          <w:tcPr>
            <w:tcW w:w="5254" w:type="dxa"/>
            <w:tcBorders/>
            <w:shd w:val="clear" w:color="auto" w:fill="auto"/>
            <w:noWrap/>
            <w:tcMar/>
            <w:vAlign w:val="bottom"/>
            <w:hideMark/>
          </w:tcPr>
          <w:p w:rsidRPr="00711E6D" w:rsidR="00ED5AED" w:rsidP="00814A63" w:rsidRDefault="00ED5AED" w14:paraId="4D40E75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1E42BEBE" w14:textId="77777777">
        <w:trPr>
          <w:trHeight w:val="290"/>
        </w:trPr>
        <w:tc>
          <w:tcPr>
            <w:tcW w:w="4106" w:type="dxa"/>
            <w:tcBorders/>
            <w:shd w:val="clear" w:color="auto" w:fill="auto"/>
            <w:tcMar/>
            <w:vAlign w:val="center"/>
            <w:hideMark/>
          </w:tcPr>
          <w:p w:rsidRPr="00711E6D" w:rsidR="00ED5AED" w:rsidP="00814A63" w:rsidRDefault="00ED5AED" w14:paraId="358CCA8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6:00 AM to 6:29 AM</w:t>
            </w:r>
          </w:p>
        </w:tc>
        <w:tc>
          <w:tcPr>
            <w:tcW w:w="5254" w:type="dxa"/>
            <w:tcBorders/>
            <w:shd w:val="clear" w:color="auto" w:fill="auto"/>
            <w:noWrap/>
            <w:tcMar/>
            <w:vAlign w:val="bottom"/>
            <w:hideMark/>
          </w:tcPr>
          <w:p w:rsidRPr="00711E6D" w:rsidR="00ED5AED" w:rsidP="00814A63" w:rsidRDefault="00ED5AED" w14:paraId="7542C9C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398EC151" w14:textId="77777777">
        <w:trPr>
          <w:trHeight w:val="290"/>
        </w:trPr>
        <w:tc>
          <w:tcPr>
            <w:tcW w:w="4106" w:type="dxa"/>
            <w:tcBorders/>
            <w:shd w:val="clear" w:color="auto" w:fill="auto"/>
            <w:tcMar/>
            <w:vAlign w:val="center"/>
            <w:hideMark/>
          </w:tcPr>
          <w:p w:rsidRPr="00711E6D" w:rsidR="00ED5AED" w:rsidP="00814A63" w:rsidRDefault="00ED5AED" w14:paraId="019C396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6:30 AM to 6:59 AM</w:t>
            </w:r>
          </w:p>
        </w:tc>
        <w:tc>
          <w:tcPr>
            <w:tcW w:w="5254" w:type="dxa"/>
            <w:tcBorders/>
            <w:shd w:val="clear" w:color="auto" w:fill="auto"/>
            <w:noWrap/>
            <w:tcMar/>
            <w:vAlign w:val="bottom"/>
            <w:hideMark/>
          </w:tcPr>
          <w:p w:rsidRPr="00711E6D" w:rsidR="00ED5AED" w:rsidP="00814A63" w:rsidRDefault="00ED5AED" w14:paraId="61529E4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4FE20A2B" w14:textId="77777777">
        <w:trPr>
          <w:trHeight w:val="290"/>
        </w:trPr>
        <w:tc>
          <w:tcPr>
            <w:tcW w:w="4106" w:type="dxa"/>
            <w:tcBorders/>
            <w:shd w:val="clear" w:color="auto" w:fill="auto"/>
            <w:tcMar/>
            <w:vAlign w:val="center"/>
            <w:hideMark/>
          </w:tcPr>
          <w:p w:rsidRPr="00711E6D" w:rsidR="00ED5AED" w:rsidP="00814A63" w:rsidRDefault="00ED5AED" w14:paraId="349B163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7:00 AM to 7:29 AM</w:t>
            </w:r>
          </w:p>
        </w:tc>
        <w:tc>
          <w:tcPr>
            <w:tcW w:w="5254" w:type="dxa"/>
            <w:tcBorders/>
            <w:shd w:val="clear" w:color="auto" w:fill="auto"/>
            <w:noWrap/>
            <w:tcMar/>
            <w:vAlign w:val="bottom"/>
            <w:hideMark/>
          </w:tcPr>
          <w:p w:rsidRPr="00711E6D" w:rsidR="00ED5AED" w:rsidP="00814A63" w:rsidRDefault="00ED5AED" w14:paraId="3CB03B5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50E31902" w14:textId="77777777">
        <w:trPr>
          <w:trHeight w:val="290"/>
        </w:trPr>
        <w:tc>
          <w:tcPr>
            <w:tcW w:w="4106" w:type="dxa"/>
            <w:tcBorders/>
            <w:shd w:val="clear" w:color="auto" w:fill="auto"/>
            <w:tcMar/>
            <w:vAlign w:val="center"/>
            <w:hideMark/>
          </w:tcPr>
          <w:p w:rsidRPr="00711E6D" w:rsidR="00ED5AED" w:rsidP="00814A63" w:rsidRDefault="00ED5AED" w14:paraId="2DACF3F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7:30 AM to 7:59 AM</w:t>
            </w:r>
          </w:p>
        </w:tc>
        <w:tc>
          <w:tcPr>
            <w:tcW w:w="5254" w:type="dxa"/>
            <w:tcBorders/>
            <w:shd w:val="clear" w:color="auto" w:fill="auto"/>
            <w:noWrap/>
            <w:tcMar/>
            <w:vAlign w:val="bottom"/>
            <w:hideMark/>
          </w:tcPr>
          <w:p w:rsidRPr="00711E6D" w:rsidR="00ED5AED" w:rsidP="00814A63" w:rsidRDefault="00ED5AED" w14:paraId="5F18AE4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1BCB301C" w14:textId="77777777">
        <w:trPr>
          <w:trHeight w:val="290"/>
        </w:trPr>
        <w:tc>
          <w:tcPr>
            <w:tcW w:w="4106" w:type="dxa"/>
            <w:tcBorders/>
            <w:shd w:val="clear" w:color="auto" w:fill="auto"/>
            <w:tcMar/>
            <w:vAlign w:val="center"/>
            <w:hideMark/>
          </w:tcPr>
          <w:p w:rsidRPr="00711E6D" w:rsidR="00ED5AED" w:rsidP="00814A63" w:rsidRDefault="00ED5AED" w14:paraId="3343508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8:00 AM to 8:29 AM</w:t>
            </w:r>
          </w:p>
        </w:tc>
        <w:tc>
          <w:tcPr>
            <w:tcW w:w="5254" w:type="dxa"/>
            <w:tcBorders/>
            <w:shd w:val="clear" w:color="auto" w:fill="auto"/>
            <w:noWrap/>
            <w:tcMar/>
            <w:vAlign w:val="bottom"/>
            <w:hideMark/>
          </w:tcPr>
          <w:p w:rsidRPr="00711E6D" w:rsidR="00ED5AED" w:rsidP="00814A63" w:rsidRDefault="00ED5AED" w14:paraId="3875D72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2FBFC40C" w14:textId="77777777">
        <w:trPr>
          <w:trHeight w:val="290"/>
        </w:trPr>
        <w:tc>
          <w:tcPr>
            <w:tcW w:w="4106" w:type="dxa"/>
            <w:tcBorders/>
            <w:shd w:val="clear" w:color="auto" w:fill="auto"/>
            <w:tcMar/>
            <w:vAlign w:val="center"/>
            <w:hideMark/>
          </w:tcPr>
          <w:p w:rsidRPr="00711E6D" w:rsidR="00ED5AED" w:rsidP="00814A63" w:rsidRDefault="00ED5AED" w14:paraId="5D01663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8:30 AM to 8:59 AM</w:t>
            </w:r>
          </w:p>
        </w:tc>
        <w:tc>
          <w:tcPr>
            <w:tcW w:w="5254" w:type="dxa"/>
            <w:tcBorders/>
            <w:shd w:val="clear" w:color="auto" w:fill="auto"/>
            <w:noWrap/>
            <w:tcMar/>
            <w:vAlign w:val="bottom"/>
            <w:hideMark/>
          </w:tcPr>
          <w:p w:rsidRPr="00711E6D" w:rsidR="00ED5AED" w:rsidP="00814A63" w:rsidRDefault="00ED5AED" w14:paraId="19BAD66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4F99EA02" w14:textId="77777777">
        <w:trPr>
          <w:trHeight w:val="290"/>
        </w:trPr>
        <w:tc>
          <w:tcPr>
            <w:tcW w:w="4106" w:type="dxa"/>
            <w:tcBorders/>
            <w:shd w:val="clear" w:color="auto" w:fill="auto"/>
            <w:tcMar/>
            <w:vAlign w:val="center"/>
            <w:hideMark/>
          </w:tcPr>
          <w:p w:rsidRPr="00711E6D" w:rsidR="00ED5AED" w:rsidP="00814A63" w:rsidRDefault="00ED5AED" w14:paraId="6AD0D4A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9:00 AM to 11:59 PM</w:t>
            </w:r>
          </w:p>
        </w:tc>
        <w:tc>
          <w:tcPr>
            <w:tcW w:w="5254" w:type="dxa"/>
            <w:tcBorders/>
            <w:shd w:val="clear" w:color="auto" w:fill="auto"/>
            <w:noWrap/>
            <w:tcMar/>
            <w:vAlign w:val="bottom"/>
            <w:hideMark/>
          </w:tcPr>
          <w:p w:rsidRPr="00711E6D" w:rsidR="00ED5AED" w:rsidP="00814A63" w:rsidRDefault="00ED5AED" w14:paraId="687AF1C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commuting during these hours</w:t>
            </w:r>
          </w:p>
        </w:tc>
      </w:tr>
      <w:tr w:rsidRPr="00711E6D" w:rsidR="00ED5AED" w:rsidTr="1E48AAD0" w14:paraId="750E1324" w14:textId="77777777">
        <w:trPr>
          <w:trHeight w:val="290"/>
        </w:trPr>
        <w:tc>
          <w:tcPr>
            <w:tcW w:w="4106" w:type="dxa"/>
            <w:tcBorders/>
            <w:shd w:val="clear" w:color="auto" w:fill="auto"/>
            <w:tcMar/>
            <w:vAlign w:val="center"/>
            <w:hideMark/>
          </w:tcPr>
          <w:p w:rsidRPr="00711E6D" w:rsidR="00ED5AED" w:rsidP="00814A63" w:rsidRDefault="00ED5AED" w14:paraId="5EB3279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Less than 10 minutes</w:t>
            </w:r>
          </w:p>
        </w:tc>
        <w:tc>
          <w:tcPr>
            <w:tcW w:w="5254" w:type="dxa"/>
            <w:tcBorders/>
            <w:shd w:val="clear" w:color="auto" w:fill="auto"/>
            <w:noWrap/>
            <w:tcMar/>
            <w:vAlign w:val="bottom"/>
            <w:hideMark/>
          </w:tcPr>
          <w:p w:rsidRPr="00711E6D" w:rsidR="00ED5AED" w:rsidP="00814A63" w:rsidRDefault="00ED5AED" w14:paraId="1A02B60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51627954" w14:textId="77777777">
        <w:trPr>
          <w:trHeight w:val="290"/>
        </w:trPr>
        <w:tc>
          <w:tcPr>
            <w:tcW w:w="4106" w:type="dxa"/>
            <w:tcBorders/>
            <w:shd w:val="clear" w:color="auto" w:fill="auto"/>
            <w:tcMar/>
            <w:vAlign w:val="center"/>
            <w:hideMark/>
          </w:tcPr>
          <w:p w:rsidRPr="00711E6D" w:rsidR="00ED5AED" w:rsidP="00814A63" w:rsidRDefault="00ED5AED" w14:paraId="38013BC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0 to 14 minutes</w:t>
            </w:r>
          </w:p>
        </w:tc>
        <w:tc>
          <w:tcPr>
            <w:tcW w:w="5254" w:type="dxa"/>
            <w:tcBorders/>
            <w:shd w:val="clear" w:color="auto" w:fill="auto"/>
            <w:noWrap/>
            <w:tcMar/>
            <w:vAlign w:val="bottom"/>
            <w:hideMark/>
          </w:tcPr>
          <w:p w:rsidRPr="00711E6D" w:rsidR="00ED5AED" w:rsidP="00814A63" w:rsidRDefault="00ED5AED" w14:paraId="225FD45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1A43CB9E" w14:textId="77777777">
        <w:trPr>
          <w:trHeight w:val="290"/>
        </w:trPr>
        <w:tc>
          <w:tcPr>
            <w:tcW w:w="4106" w:type="dxa"/>
            <w:tcBorders/>
            <w:shd w:val="clear" w:color="auto" w:fill="auto"/>
            <w:tcMar/>
            <w:vAlign w:val="center"/>
            <w:hideMark/>
          </w:tcPr>
          <w:p w:rsidRPr="00711E6D" w:rsidR="00ED5AED" w:rsidP="00814A63" w:rsidRDefault="00ED5AED" w14:paraId="49D5764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5 to 19 minutes</w:t>
            </w:r>
          </w:p>
        </w:tc>
        <w:tc>
          <w:tcPr>
            <w:tcW w:w="5254" w:type="dxa"/>
            <w:tcBorders/>
            <w:shd w:val="clear" w:color="auto" w:fill="auto"/>
            <w:noWrap/>
            <w:tcMar/>
            <w:vAlign w:val="bottom"/>
            <w:hideMark/>
          </w:tcPr>
          <w:p w:rsidRPr="00711E6D" w:rsidR="00ED5AED" w:rsidP="00814A63" w:rsidRDefault="00ED5AED" w14:paraId="1D27C88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577AAF1B" w14:textId="77777777">
        <w:trPr>
          <w:trHeight w:val="290"/>
        </w:trPr>
        <w:tc>
          <w:tcPr>
            <w:tcW w:w="4106" w:type="dxa"/>
            <w:tcBorders/>
            <w:shd w:val="clear" w:color="auto" w:fill="auto"/>
            <w:tcMar/>
            <w:vAlign w:val="center"/>
            <w:hideMark/>
          </w:tcPr>
          <w:p w:rsidRPr="00711E6D" w:rsidR="00ED5AED" w:rsidP="00814A63" w:rsidRDefault="00ED5AED" w14:paraId="35E71C3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20 to 24 minutes</w:t>
            </w:r>
          </w:p>
        </w:tc>
        <w:tc>
          <w:tcPr>
            <w:tcW w:w="5254" w:type="dxa"/>
            <w:tcBorders/>
            <w:shd w:val="clear" w:color="auto" w:fill="auto"/>
            <w:noWrap/>
            <w:tcMar/>
            <w:vAlign w:val="bottom"/>
            <w:hideMark/>
          </w:tcPr>
          <w:p w:rsidRPr="00711E6D" w:rsidR="00ED5AED" w:rsidP="00814A63" w:rsidRDefault="00ED5AED" w14:paraId="7E31CC6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2E6A28F7" w14:textId="77777777">
        <w:trPr>
          <w:trHeight w:val="290"/>
        </w:trPr>
        <w:tc>
          <w:tcPr>
            <w:tcW w:w="4106" w:type="dxa"/>
            <w:tcBorders/>
            <w:shd w:val="clear" w:color="auto" w:fill="auto"/>
            <w:tcMar/>
            <w:vAlign w:val="center"/>
            <w:hideMark/>
          </w:tcPr>
          <w:p w:rsidRPr="00711E6D" w:rsidR="00ED5AED" w:rsidP="00814A63" w:rsidRDefault="00ED5AED" w14:paraId="189C810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25 to 29 minutes</w:t>
            </w:r>
          </w:p>
        </w:tc>
        <w:tc>
          <w:tcPr>
            <w:tcW w:w="5254" w:type="dxa"/>
            <w:tcBorders/>
            <w:shd w:val="clear" w:color="auto" w:fill="auto"/>
            <w:noWrap/>
            <w:tcMar/>
            <w:vAlign w:val="bottom"/>
            <w:hideMark/>
          </w:tcPr>
          <w:p w:rsidRPr="00711E6D" w:rsidR="00ED5AED" w:rsidP="00814A63" w:rsidRDefault="00ED5AED" w14:paraId="470F3B7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6262D434" w14:textId="77777777">
        <w:trPr>
          <w:trHeight w:val="290"/>
        </w:trPr>
        <w:tc>
          <w:tcPr>
            <w:tcW w:w="4106" w:type="dxa"/>
            <w:tcBorders/>
            <w:shd w:val="clear" w:color="auto" w:fill="auto"/>
            <w:tcMar/>
            <w:vAlign w:val="center"/>
            <w:hideMark/>
          </w:tcPr>
          <w:p w:rsidRPr="00711E6D" w:rsidR="00ED5AED" w:rsidP="00814A63" w:rsidRDefault="00ED5AED" w14:paraId="39B25D8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30 to 34 minutes</w:t>
            </w:r>
          </w:p>
        </w:tc>
        <w:tc>
          <w:tcPr>
            <w:tcW w:w="5254" w:type="dxa"/>
            <w:tcBorders/>
            <w:shd w:val="clear" w:color="auto" w:fill="auto"/>
            <w:noWrap/>
            <w:tcMar/>
            <w:vAlign w:val="bottom"/>
            <w:hideMark/>
          </w:tcPr>
          <w:p w:rsidRPr="00711E6D" w:rsidR="00ED5AED" w:rsidP="00814A63" w:rsidRDefault="00ED5AED" w14:paraId="0ABBD18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22993E2F" w14:textId="77777777">
        <w:trPr>
          <w:trHeight w:val="290"/>
        </w:trPr>
        <w:tc>
          <w:tcPr>
            <w:tcW w:w="4106" w:type="dxa"/>
            <w:tcBorders/>
            <w:shd w:val="clear" w:color="auto" w:fill="auto"/>
            <w:tcMar/>
            <w:vAlign w:val="center"/>
            <w:hideMark/>
          </w:tcPr>
          <w:p w:rsidRPr="00711E6D" w:rsidR="00ED5AED" w:rsidP="00814A63" w:rsidRDefault="00ED5AED" w14:paraId="0473C1C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35 to 44 minutes</w:t>
            </w:r>
          </w:p>
        </w:tc>
        <w:tc>
          <w:tcPr>
            <w:tcW w:w="5254" w:type="dxa"/>
            <w:tcBorders/>
            <w:shd w:val="clear" w:color="auto" w:fill="auto"/>
            <w:noWrap/>
            <w:tcMar/>
            <w:vAlign w:val="bottom"/>
            <w:hideMark/>
          </w:tcPr>
          <w:p w:rsidRPr="00711E6D" w:rsidR="00ED5AED" w:rsidP="00814A63" w:rsidRDefault="00ED5AED" w14:paraId="67DCF46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0BDDC8F5" w14:textId="77777777">
        <w:trPr>
          <w:trHeight w:val="290"/>
        </w:trPr>
        <w:tc>
          <w:tcPr>
            <w:tcW w:w="4106" w:type="dxa"/>
            <w:tcBorders/>
            <w:shd w:val="clear" w:color="auto" w:fill="auto"/>
            <w:tcMar/>
            <w:vAlign w:val="center"/>
            <w:hideMark/>
          </w:tcPr>
          <w:p w:rsidRPr="00711E6D" w:rsidR="00ED5AED" w:rsidP="00814A63" w:rsidRDefault="00ED5AED" w14:paraId="6BF342F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45 to 59 minutes</w:t>
            </w:r>
          </w:p>
        </w:tc>
        <w:tc>
          <w:tcPr>
            <w:tcW w:w="5254" w:type="dxa"/>
            <w:tcBorders/>
            <w:shd w:val="clear" w:color="auto" w:fill="auto"/>
            <w:noWrap/>
            <w:tcMar/>
            <w:vAlign w:val="bottom"/>
            <w:hideMark/>
          </w:tcPr>
          <w:p w:rsidRPr="00711E6D" w:rsidR="00ED5AED" w:rsidP="00814A63" w:rsidRDefault="00ED5AED" w14:paraId="6E5D499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59EF3499" w14:textId="77777777">
        <w:trPr>
          <w:trHeight w:val="290"/>
        </w:trPr>
        <w:tc>
          <w:tcPr>
            <w:tcW w:w="4106" w:type="dxa"/>
            <w:tcBorders/>
            <w:shd w:val="clear" w:color="auto" w:fill="auto"/>
            <w:tcMar/>
            <w:vAlign w:val="center"/>
            <w:hideMark/>
          </w:tcPr>
          <w:p w:rsidRPr="00711E6D" w:rsidR="00ED5AED" w:rsidP="00814A63" w:rsidRDefault="00ED5AED" w14:paraId="5673060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60 or more minutes</w:t>
            </w:r>
          </w:p>
        </w:tc>
        <w:tc>
          <w:tcPr>
            <w:tcW w:w="5254" w:type="dxa"/>
            <w:tcBorders/>
            <w:shd w:val="clear" w:color="auto" w:fill="auto"/>
            <w:noWrap/>
            <w:tcMar/>
            <w:vAlign w:val="bottom"/>
            <w:hideMark/>
          </w:tcPr>
          <w:p w:rsidRPr="00711E6D" w:rsidR="00ED5AED" w:rsidP="00814A63" w:rsidRDefault="00ED5AED" w14:paraId="15BB9FD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commute time</w:t>
            </w:r>
          </w:p>
        </w:tc>
      </w:tr>
      <w:tr w:rsidRPr="00711E6D" w:rsidR="00ED5AED" w:rsidTr="1E48AAD0" w14:paraId="3FC10268" w14:textId="77777777">
        <w:trPr>
          <w:trHeight w:val="290"/>
        </w:trPr>
        <w:tc>
          <w:tcPr>
            <w:tcW w:w="4106" w:type="dxa"/>
            <w:tcBorders/>
            <w:shd w:val="clear" w:color="auto" w:fill="auto"/>
            <w:tcMar/>
            <w:vAlign w:val="center"/>
            <w:hideMark/>
          </w:tcPr>
          <w:p w:rsidRPr="00711E6D" w:rsidR="00ED5AED" w:rsidP="00814A63" w:rsidRDefault="00ED5AED" w14:paraId="48C1AE5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No Vehicle Available</w:t>
            </w:r>
          </w:p>
        </w:tc>
        <w:tc>
          <w:tcPr>
            <w:tcW w:w="5254" w:type="dxa"/>
            <w:tcBorders/>
            <w:shd w:val="clear" w:color="auto" w:fill="auto"/>
            <w:noWrap/>
            <w:tcMar/>
            <w:vAlign w:val="bottom"/>
            <w:hideMark/>
          </w:tcPr>
          <w:p w:rsidRPr="00711E6D" w:rsidR="00ED5AED" w:rsidP="00814A63" w:rsidRDefault="00ED5AED" w14:paraId="494A3AD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No Vehicle</w:t>
            </w:r>
          </w:p>
        </w:tc>
      </w:tr>
      <w:tr w:rsidRPr="00711E6D" w:rsidR="00ED5AED" w:rsidTr="1E48AAD0" w14:paraId="69872957" w14:textId="77777777">
        <w:trPr>
          <w:trHeight w:val="290"/>
        </w:trPr>
        <w:tc>
          <w:tcPr>
            <w:tcW w:w="4106" w:type="dxa"/>
            <w:tcBorders/>
            <w:shd w:val="clear" w:color="auto" w:fill="auto"/>
            <w:tcMar/>
            <w:vAlign w:val="center"/>
            <w:hideMark/>
          </w:tcPr>
          <w:p w:rsidRPr="00711E6D" w:rsidR="00ED5AED" w:rsidP="00814A63" w:rsidRDefault="00ED5AED" w14:paraId="6A862C9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 Vehicle Available</w:t>
            </w:r>
          </w:p>
        </w:tc>
        <w:tc>
          <w:tcPr>
            <w:tcW w:w="5254" w:type="dxa"/>
            <w:tcBorders/>
            <w:shd w:val="clear" w:color="auto" w:fill="auto"/>
            <w:noWrap/>
            <w:tcMar/>
            <w:vAlign w:val="bottom"/>
            <w:hideMark/>
          </w:tcPr>
          <w:p w:rsidRPr="00711E6D" w:rsidR="00ED5AED" w:rsidP="00814A63" w:rsidRDefault="00ED5AED" w14:paraId="386A854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1 Vehicle</w:t>
            </w:r>
          </w:p>
        </w:tc>
      </w:tr>
      <w:tr w:rsidRPr="00711E6D" w:rsidR="00ED5AED" w:rsidTr="1E48AAD0" w14:paraId="7B2DB576" w14:textId="77777777">
        <w:trPr>
          <w:trHeight w:val="290"/>
        </w:trPr>
        <w:tc>
          <w:tcPr>
            <w:tcW w:w="4106" w:type="dxa"/>
            <w:tcBorders/>
            <w:shd w:val="clear" w:color="auto" w:fill="auto"/>
            <w:tcMar/>
            <w:vAlign w:val="center"/>
            <w:hideMark/>
          </w:tcPr>
          <w:p w:rsidRPr="00711E6D" w:rsidR="00ED5AED" w:rsidP="00814A63" w:rsidRDefault="00ED5AED" w14:paraId="0149CBD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2 Vehicles Available</w:t>
            </w:r>
          </w:p>
        </w:tc>
        <w:tc>
          <w:tcPr>
            <w:tcW w:w="5254" w:type="dxa"/>
            <w:tcBorders/>
            <w:shd w:val="clear" w:color="auto" w:fill="auto"/>
            <w:noWrap/>
            <w:tcMar/>
            <w:vAlign w:val="bottom"/>
            <w:hideMark/>
          </w:tcPr>
          <w:p w:rsidRPr="00711E6D" w:rsidR="00ED5AED" w:rsidP="00814A63" w:rsidRDefault="00ED5AED" w14:paraId="071CE94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2 Vehicles</w:t>
            </w:r>
          </w:p>
        </w:tc>
      </w:tr>
      <w:tr w:rsidRPr="00711E6D" w:rsidR="00ED5AED" w:rsidTr="1E48AAD0" w14:paraId="4690CF5B" w14:textId="77777777">
        <w:trPr>
          <w:trHeight w:val="290"/>
        </w:trPr>
        <w:tc>
          <w:tcPr>
            <w:tcW w:w="4106" w:type="dxa"/>
            <w:tcBorders/>
            <w:shd w:val="clear" w:color="auto" w:fill="auto"/>
            <w:tcMar/>
            <w:vAlign w:val="center"/>
            <w:hideMark/>
          </w:tcPr>
          <w:p w:rsidRPr="00711E6D" w:rsidR="00ED5AED" w:rsidP="00814A63" w:rsidRDefault="00ED5AED" w14:paraId="23975A7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3 or More Vehicles Available</w:t>
            </w:r>
          </w:p>
        </w:tc>
        <w:tc>
          <w:tcPr>
            <w:tcW w:w="5254" w:type="dxa"/>
            <w:tcBorders/>
            <w:shd w:val="clear" w:color="auto" w:fill="auto"/>
            <w:noWrap/>
            <w:tcMar/>
            <w:vAlign w:val="bottom"/>
            <w:hideMark/>
          </w:tcPr>
          <w:p w:rsidRPr="00711E6D" w:rsidR="00ED5AED" w:rsidP="00814A63" w:rsidRDefault="00ED5AED" w14:paraId="0075E9A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3 or 3+ Vehicles</w:t>
            </w:r>
          </w:p>
        </w:tc>
      </w:tr>
      <w:tr w:rsidRPr="00711E6D" w:rsidR="00ED5AED" w:rsidTr="1E48AAD0" w14:paraId="3982966E" w14:textId="77777777">
        <w:trPr>
          <w:trHeight w:val="290"/>
        </w:trPr>
        <w:tc>
          <w:tcPr>
            <w:tcW w:w="4106" w:type="dxa"/>
            <w:tcBorders/>
            <w:shd w:val="clear" w:color="auto" w:fill="auto"/>
            <w:tcMar/>
            <w:vAlign w:val="center"/>
            <w:hideMark/>
          </w:tcPr>
          <w:p w:rsidRPr="00711E6D" w:rsidR="00ED5AED" w:rsidP="00814A63" w:rsidRDefault="00ED5AED" w14:paraId="3C6FB84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Drov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alone</w:t>
            </w:r>
          </w:p>
        </w:tc>
        <w:tc>
          <w:tcPr>
            <w:tcW w:w="5254" w:type="dxa"/>
            <w:tcBorders/>
            <w:shd w:val="clear" w:color="auto" w:fill="auto"/>
            <w:noWrap/>
            <w:tcMar/>
            <w:vAlign w:val="bottom"/>
            <w:hideMark/>
          </w:tcPr>
          <w:p w:rsidRPr="00711E6D" w:rsidR="00ED5AED" w:rsidP="00814A63" w:rsidRDefault="00ED5AED" w14:paraId="24FDD93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workers who drove along</w:t>
            </w:r>
          </w:p>
        </w:tc>
      </w:tr>
      <w:tr w:rsidRPr="00711E6D" w:rsidR="00ED5AED" w:rsidTr="1E48AAD0" w14:paraId="6D20B1E9" w14:textId="77777777">
        <w:trPr>
          <w:trHeight w:val="290"/>
        </w:trPr>
        <w:tc>
          <w:tcPr>
            <w:tcW w:w="4106" w:type="dxa"/>
            <w:tcBorders/>
            <w:shd w:val="clear" w:color="auto" w:fill="auto"/>
            <w:tcMar/>
            <w:vAlign w:val="center"/>
            <w:hideMark/>
          </w:tcPr>
          <w:p w:rsidRPr="00711E6D" w:rsidR="00ED5AED" w:rsidP="00814A63" w:rsidRDefault="00ED5AED" w14:paraId="61D1BB1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Carpooled</w:t>
            </w:r>
          </w:p>
        </w:tc>
        <w:tc>
          <w:tcPr>
            <w:tcW w:w="5254" w:type="dxa"/>
            <w:tcBorders/>
            <w:shd w:val="clear" w:color="auto" w:fill="auto"/>
            <w:noWrap/>
            <w:tcMar/>
            <w:vAlign w:val="bottom"/>
            <w:hideMark/>
          </w:tcPr>
          <w:p w:rsidRPr="00711E6D" w:rsidR="00ED5AED" w:rsidP="00814A63" w:rsidRDefault="00ED5AED" w14:paraId="46029BD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workers who carpooled</w:t>
            </w:r>
          </w:p>
        </w:tc>
      </w:tr>
      <w:tr w:rsidRPr="00711E6D" w:rsidR="00ED5AED" w:rsidTr="1E48AAD0" w14:paraId="32B11668" w14:textId="77777777">
        <w:trPr>
          <w:trHeight w:val="290"/>
        </w:trPr>
        <w:tc>
          <w:tcPr>
            <w:tcW w:w="4106" w:type="dxa"/>
            <w:tcBorders/>
            <w:shd w:val="clear" w:color="auto" w:fill="auto"/>
            <w:tcMar/>
            <w:vAlign w:val="center"/>
            <w:hideMark/>
          </w:tcPr>
          <w:p w:rsidRPr="00711E6D" w:rsidR="00ED5AED" w:rsidP="00814A63" w:rsidRDefault="00ED5AED" w14:paraId="1A5623B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ublic</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transportation</w:t>
            </w:r>
          </w:p>
        </w:tc>
        <w:tc>
          <w:tcPr>
            <w:tcW w:w="5254" w:type="dxa"/>
            <w:tcBorders/>
            <w:shd w:val="clear" w:color="auto" w:fill="auto"/>
            <w:noWrap/>
            <w:tcMar/>
            <w:vAlign w:val="bottom"/>
            <w:hideMark/>
          </w:tcPr>
          <w:p w:rsidRPr="00711E6D" w:rsidR="00ED5AED" w:rsidP="00814A63" w:rsidRDefault="00ED5AED" w14:paraId="75A4147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workers who used public transit</w:t>
            </w:r>
          </w:p>
        </w:tc>
      </w:tr>
      <w:tr w:rsidRPr="00711E6D" w:rsidR="00ED5AED" w:rsidTr="1E48AAD0" w14:paraId="75093995" w14:textId="77777777">
        <w:trPr>
          <w:trHeight w:val="290"/>
        </w:trPr>
        <w:tc>
          <w:tcPr>
            <w:tcW w:w="4106" w:type="dxa"/>
            <w:tcBorders/>
            <w:shd w:val="clear" w:color="auto" w:fill="auto"/>
            <w:tcMar/>
            <w:vAlign w:val="center"/>
            <w:hideMark/>
          </w:tcPr>
          <w:p w:rsidRPr="00711E6D" w:rsidR="00ED5AED" w:rsidP="00814A63" w:rsidRDefault="00ED5AED" w14:paraId="4EB5683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Owned House/Apt</w:t>
            </w:r>
          </w:p>
        </w:tc>
        <w:tc>
          <w:tcPr>
            <w:tcW w:w="5254" w:type="dxa"/>
            <w:tcBorders/>
            <w:shd w:val="clear" w:color="auto" w:fill="auto"/>
            <w:noWrap/>
            <w:tcMar/>
            <w:vAlign w:val="bottom"/>
            <w:hideMark/>
          </w:tcPr>
          <w:p w:rsidRPr="00711E6D" w:rsidR="00ED5AED" w:rsidP="00814A63" w:rsidRDefault="00ED5AED" w14:paraId="206C47B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eople who owned residence </w:t>
            </w:r>
          </w:p>
        </w:tc>
      </w:tr>
      <w:tr w:rsidRPr="00711E6D" w:rsidR="00ED5AED" w:rsidTr="1E48AAD0" w14:paraId="7C226403" w14:textId="77777777">
        <w:trPr>
          <w:trHeight w:val="290"/>
        </w:trPr>
        <w:tc>
          <w:tcPr>
            <w:tcW w:w="4106" w:type="dxa"/>
            <w:tcBorders/>
            <w:shd w:val="clear" w:color="auto" w:fill="auto"/>
            <w:tcMar/>
            <w:vAlign w:val="center"/>
            <w:hideMark/>
          </w:tcPr>
          <w:p w:rsidRPr="00711E6D" w:rsidR="00ED5AED" w:rsidP="00814A63" w:rsidRDefault="00ED5AED" w14:paraId="7DF3091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Renting House/Apt</w:t>
            </w:r>
          </w:p>
        </w:tc>
        <w:tc>
          <w:tcPr>
            <w:tcW w:w="5254" w:type="dxa"/>
            <w:tcBorders/>
            <w:shd w:val="clear" w:color="auto" w:fill="auto"/>
            <w:noWrap/>
            <w:tcMar/>
            <w:vAlign w:val="bottom"/>
            <w:hideMark/>
          </w:tcPr>
          <w:p w:rsidRPr="00711E6D" w:rsidR="00ED5AED" w:rsidP="00814A63" w:rsidRDefault="00ED5AED" w14:paraId="6FB133F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eople renting residence </w:t>
            </w:r>
          </w:p>
        </w:tc>
      </w:tr>
      <w:tr w:rsidRPr="00711E6D" w:rsidR="00ED5AED" w:rsidTr="1E48AAD0" w14:paraId="775ED5F0" w14:textId="77777777">
        <w:trPr>
          <w:trHeight w:val="290"/>
        </w:trPr>
        <w:tc>
          <w:tcPr>
            <w:tcW w:w="4106" w:type="dxa"/>
            <w:tcBorders/>
            <w:shd w:val="clear" w:color="auto" w:fill="auto"/>
            <w:tcMar/>
            <w:vAlign w:val="center"/>
            <w:hideMark/>
          </w:tcPr>
          <w:p w:rsidRPr="00711E6D" w:rsidR="00ED5AED" w:rsidP="00814A63" w:rsidRDefault="00ED5AED" w14:paraId="4E63C19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hite</w:t>
            </w:r>
          </w:p>
        </w:tc>
        <w:tc>
          <w:tcPr>
            <w:tcW w:w="5254" w:type="dxa"/>
            <w:tcBorders/>
            <w:shd w:val="clear" w:color="auto" w:fill="auto"/>
            <w:noWrap/>
            <w:tcMar/>
            <w:vAlign w:val="bottom"/>
            <w:hideMark/>
          </w:tcPr>
          <w:p w:rsidRPr="00711E6D" w:rsidR="00ED5AED" w:rsidP="00814A63" w:rsidRDefault="00ED5AED" w14:paraId="6406E3D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of this Race/Ethnicity </w:t>
            </w:r>
          </w:p>
        </w:tc>
      </w:tr>
      <w:tr w:rsidRPr="00711E6D" w:rsidR="00ED5AED" w:rsidTr="1E48AAD0" w14:paraId="3E5863CA" w14:textId="77777777">
        <w:trPr>
          <w:trHeight w:val="290"/>
        </w:trPr>
        <w:tc>
          <w:tcPr>
            <w:tcW w:w="4106" w:type="dxa"/>
            <w:tcBorders/>
            <w:shd w:val="clear" w:color="auto" w:fill="auto"/>
            <w:tcMar/>
            <w:vAlign w:val="center"/>
            <w:hideMark/>
          </w:tcPr>
          <w:p w:rsidRPr="00711E6D" w:rsidR="00ED5AED" w:rsidP="00814A63" w:rsidRDefault="00ED5AED" w14:paraId="0C42528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Black or African American</w:t>
            </w:r>
          </w:p>
        </w:tc>
        <w:tc>
          <w:tcPr>
            <w:tcW w:w="5254" w:type="dxa"/>
            <w:tcBorders/>
            <w:shd w:val="clear" w:color="auto" w:fill="auto"/>
            <w:noWrap/>
            <w:tcMar/>
            <w:vAlign w:val="bottom"/>
            <w:hideMark/>
          </w:tcPr>
          <w:p w:rsidRPr="00711E6D" w:rsidR="00ED5AED" w:rsidP="00814A63" w:rsidRDefault="00ED5AED" w14:paraId="6765902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of this Race/Ethnicity </w:t>
            </w:r>
          </w:p>
        </w:tc>
      </w:tr>
      <w:tr w:rsidRPr="00711E6D" w:rsidR="00ED5AED" w:rsidTr="1E48AAD0" w14:paraId="5F21AE3F" w14:textId="77777777">
        <w:trPr>
          <w:trHeight w:val="290"/>
        </w:trPr>
        <w:tc>
          <w:tcPr>
            <w:tcW w:w="4106" w:type="dxa"/>
            <w:tcBorders/>
            <w:shd w:val="clear" w:color="auto" w:fill="auto"/>
            <w:tcMar/>
            <w:vAlign w:val="center"/>
            <w:hideMark/>
          </w:tcPr>
          <w:p w:rsidRPr="00711E6D" w:rsidR="00ED5AED" w:rsidP="00814A63" w:rsidRDefault="00ED5AED" w14:paraId="5FF90FA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sian</w:t>
            </w:r>
          </w:p>
        </w:tc>
        <w:tc>
          <w:tcPr>
            <w:tcW w:w="5254" w:type="dxa"/>
            <w:tcBorders/>
            <w:shd w:val="clear" w:color="auto" w:fill="auto"/>
            <w:noWrap/>
            <w:tcMar/>
            <w:vAlign w:val="bottom"/>
            <w:hideMark/>
          </w:tcPr>
          <w:p w:rsidRPr="00711E6D" w:rsidR="00ED5AED" w:rsidP="00814A63" w:rsidRDefault="00ED5AED" w14:paraId="70D965C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of this Race/Ethnicity </w:t>
            </w:r>
          </w:p>
        </w:tc>
      </w:tr>
      <w:tr w:rsidRPr="00711E6D" w:rsidR="00ED5AED" w:rsidTr="1E48AAD0" w14:paraId="4224CDE6" w14:textId="77777777">
        <w:trPr>
          <w:trHeight w:val="290"/>
        </w:trPr>
        <w:tc>
          <w:tcPr>
            <w:tcW w:w="4106" w:type="dxa"/>
            <w:tcBorders/>
            <w:shd w:val="clear" w:color="auto" w:fill="auto"/>
            <w:tcMar/>
            <w:vAlign w:val="center"/>
            <w:hideMark/>
          </w:tcPr>
          <w:p w:rsidRPr="00711E6D" w:rsidR="00ED5AED" w:rsidP="00814A63" w:rsidRDefault="00ED5AED" w14:paraId="2A26A0F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ome Other Race</w:t>
            </w:r>
          </w:p>
        </w:tc>
        <w:tc>
          <w:tcPr>
            <w:tcW w:w="5254" w:type="dxa"/>
            <w:tcBorders/>
            <w:shd w:val="clear" w:color="auto" w:fill="auto"/>
            <w:noWrap/>
            <w:tcMar/>
            <w:vAlign w:val="bottom"/>
            <w:hideMark/>
          </w:tcPr>
          <w:p w:rsidRPr="00711E6D" w:rsidR="00ED5AED" w:rsidP="00814A63" w:rsidRDefault="00ED5AED" w14:paraId="26F939A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of this Race/Ethnicity </w:t>
            </w:r>
          </w:p>
        </w:tc>
      </w:tr>
      <w:tr w:rsidRPr="00711E6D" w:rsidR="00ED5AED" w:rsidTr="1E48AAD0" w14:paraId="7DBA1AF7" w14:textId="77777777">
        <w:trPr>
          <w:trHeight w:val="290"/>
        </w:trPr>
        <w:tc>
          <w:tcPr>
            <w:tcW w:w="4106" w:type="dxa"/>
            <w:tcBorders/>
            <w:shd w:val="clear" w:color="auto" w:fill="auto"/>
            <w:tcMar/>
            <w:vAlign w:val="center"/>
            <w:hideMark/>
          </w:tcPr>
          <w:p w:rsidRPr="00711E6D" w:rsidR="00ED5AED" w:rsidP="00814A63" w:rsidRDefault="00ED5AED" w14:paraId="18FBC66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Hispanic or Latino</w:t>
            </w:r>
          </w:p>
        </w:tc>
        <w:tc>
          <w:tcPr>
            <w:tcW w:w="5254" w:type="dxa"/>
            <w:tcBorders/>
            <w:shd w:val="clear" w:color="auto" w:fill="auto"/>
            <w:noWrap/>
            <w:tcMar/>
            <w:vAlign w:val="bottom"/>
            <w:hideMark/>
          </w:tcPr>
          <w:p w:rsidRPr="00711E6D" w:rsidR="00ED5AED" w:rsidP="00814A63" w:rsidRDefault="00ED5AED" w14:paraId="0DF7FD3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of this Race/Ethnicity </w:t>
            </w:r>
          </w:p>
        </w:tc>
      </w:tr>
      <w:tr w:rsidRPr="00711E6D" w:rsidR="00ED5AED" w:rsidTr="1E48AAD0" w14:paraId="1F958657" w14:textId="77777777">
        <w:trPr>
          <w:trHeight w:val="290"/>
        </w:trPr>
        <w:tc>
          <w:tcPr>
            <w:tcW w:w="4106" w:type="dxa"/>
            <w:tcBorders/>
            <w:shd w:val="clear" w:color="auto" w:fill="auto"/>
            <w:tcMar/>
            <w:vAlign w:val="center"/>
            <w:hideMark/>
          </w:tcPr>
          <w:p w:rsidRPr="00711E6D" w:rsidR="00ED5AED" w:rsidP="00814A63" w:rsidRDefault="00ED5AED" w14:paraId="67A97CD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lt;High School</w:t>
            </w:r>
          </w:p>
        </w:tc>
        <w:tc>
          <w:tcPr>
            <w:tcW w:w="5254" w:type="dxa"/>
            <w:tcBorders/>
            <w:shd w:val="clear" w:color="auto" w:fill="auto"/>
            <w:noWrap/>
            <w:tcMar/>
            <w:vAlign w:val="bottom"/>
            <w:hideMark/>
          </w:tcPr>
          <w:p w:rsidRPr="00711E6D" w:rsidR="00ED5AED" w:rsidP="00814A63" w:rsidRDefault="00ED5AED" w14:paraId="6C2697A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level of education</w:t>
            </w:r>
          </w:p>
        </w:tc>
      </w:tr>
      <w:tr w:rsidRPr="00711E6D" w:rsidR="00ED5AED" w:rsidTr="1E48AAD0" w14:paraId="07395DD0" w14:textId="77777777">
        <w:trPr>
          <w:trHeight w:val="290"/>
        </w:trPr>
        <w:tc>
          <w:tcPr>
            <w:tcW w:w="4106" w:type="dxa"/>
            <w:tcBorders/>
            <w:shd w:val="clear" w:color="auto" w:fill="auto"/>
            <w:tcMar/>
            <w:vAlign w:val="center"/>
            <w:hideMark/>
          </w:tcPr>
          <w:p w:rsidRPr="00711E6D" w:rsidR="00ED5AED" w:rsidP="00814A63" w:rsidRDefault="00ED5AED" w14:paraId="464F7DF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High School</w:t>
            </w:r>
          </w:p>
        </w:tc>
        <w:tc>
          <w:tcPr>
            <w:tcW w:w="5254" w:type="dxa"/>
            <w:tcBorders/>
            <w:shd w:val="clear" w:color="auto" w:fill="auto"/>
            <w:noWrap/>
            <w:tcMar/>
            <w:vAlign w:val="bottom"/>
            <w:hideMark/>
          </w:tcPr>
          <w:p w:rsidRPr="00711E6D" w:rsidR="00ED5AED" w:rsidP="00814A63" w:rsidRDefault="00ED5AED" w14:paraId="72A035B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level of education</w:t>
            </w:r>
          </w:p>
        </w:tc>
      </w:tr>
      <w:tr w:rsidRPr="00711E6D" w:rsidR="00ED5AED" w:rsidTr="1E48AAD0" w14:paraId="17BBC9C3" w14:textId="77777777">
        <w:trPr>
          <w:trHeight w:val="290"/>
        </w:trPr>
        <w:tc>
          <w:tcPr>
            <w:tcW w:w="4106" w:type="dxa"/>
            <w:tcBorders/>
            <w:shd w:val="clear" w:color="auto" w:fill="auto"/>
            <w:tcMar/>
            <w:vAlign w:val="center"/>
            <w:hideMark/>
          </w:tcPr>
          <w:p w:rsidRPr="00711E6D" w:rsidR="00ED5AED" w:rsidP="00814A63" w:rsidRDefault="00ED5AED" w14:paraId="3ED0AE2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ome college or Assoc.</w:t>
            </w:r>
          </w:p>
        </w:tc>
        <w:tc>
          <w:tcPr>
            <w:tcW w:w="5254" w:type="dxa"/>
            <w:tcBorders/>
            <w:shd w:val="clear" w:color="auto" w:fill="auto"/>
            <w:noWrap/>
            <w:tcMar/>
            <w:vAlign w:val="bottom"/>
            <w:hideMark/>
          </w:tcPr>
          <w:p w:rsidRPr="00711E6D" w:rsidR="00ED5AED" w:rsidP="00814A63" w:rsidRDefault="00ED5AED" w14:paraId="66B70EB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level of education</w:t>
            </w:r>
          </w:p>
        </w:tc>
      </w:tr>
      <w:tr w:rsidRPr="00711E6D" w:rsidR="00ED5AED" w:rsidTr="1E48AAD0" w14:paraId="317C4C98" w14:textId="77777777">
        <w:trPr>
          <w:trHeight w:val="290"/>
        </w:trPr>
        <w:tc>
          <w:tcPr>
            <w:tcW w:w="4106" w:type="dxa"/>
            <w:tcBorders/>
            <w:shd w:val="clear" w:color="auto" w:fill="auto"/>
            <w:tcMar/>
            <w:vAlign w:val="center"/>
            <w:hideMark/>
          </w:tcPr>
          <w:p w:rsidRPr="00711E6D" w:rsidR="00ED5AED" w:rsidP="00814A63" w:rsidRDefault="00ED5AED" w14:paraId="1A38046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Bachelors</w:t>
            </w:r>
          </w:p>
        </w:tc>
        <w:tc>
          <w:tcPr>
            <w:tcW w:w="5254" w:type="dxa"/>
            <w:tcBorders/>
            <w:shd w:val="clear" w:color="auto" w:fill="auto"/>
            <w:noWrap/>
            <w:tcMar/>
            <w:vAlign w:val="bottom"/>
            <w:hideMark/>
          </w:tcPr>
          <w:p w:rsidRPr="00711E6D" w:rsidR="00ED5AED" w:rsidP="00814A63" w:rsidRDefault="00ED5AED" w14:paraId="720E811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level of education</w:t>
            </w:r>
          </w:p>
        </w:tc>
      </w:tr>
      <w:tr w:rsidRPr="00711E6D" w:rsidR="00ED5AED" w:rsidTr="1E48AAD0" w14:paraId="6C487E22" w14:textId="77777777">
        <w:trPr>
          <w:trHeight w:val="290"/>
        </w:trPr>
        <w:tc>
          <w:tcPr>
            <w:tcW w:w="4106" w:type="dxa"/>
            <w:tcBorders/>
            <w:shd w:val="clear" w:color="auto" w:fill="auto"/>
            <w:tcMar/>
            <w:vAlign w:val="center"/>
            <w:hideMark/>
          </w:tcPr>
          <w:p w:rsidRPr="00711E6D" w:rsidR="00ED5AED" w:rsidP="00814A63" w:rsidRDefault="00ED5AED" w14:paraId="08931DE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Graduate</w:t>
            </w:r>
          </w:p>
        </w:tc>
        <w:tc>
          <w:tcPr>
            <w:tcW w:w="5254" w:type="dxa"/>
            <w:tcBorders/>
            <w:shd w:val="clear" w:color="auto" w:fill="auto"/>
            <w:noWrap/>
            <w:tcMar/>
            <w:vAlign w:val="bottom"/>
            <w:hideMark/>
          </w:tcPr>
          <w:p w:rsidRPr="00711E6D" w:rsidR="00ED5AED" w:rsidP="00814A63" w:rsidRDefault="00ED5AED" w14:paraId="0EEE6FE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op with this level of education</w:t>
            </w:r>
          </w:p>
        </w:tc>
      </w:tr>
      <w:tr w:rsidRPr="00711E6D" w:rsidR="00ED5AED" w:rsidTr="1E48AAD0" w14:paraId="1787C6D1" w14:textId="77777777">
        <w:trPr>
          <w:trHeight w:val="290"/>
        </w:trPr>
        <w:tc>
          <w:tcPr>
            <w:tcW w:w="4106" w:type="dxa"/>
            <w:tcBorders/>
            <w:shd w:val="clear" w:color="auto" w:fill="auto"/>
            <w:tcMar/>
            <w:vAlign w:val="center"/>
            <w:hideMark/>
          </w:tcPr>
          <w:p w:rsidRPr="00711E6D" w:rsidR="00ED5AED" w:rsidP="00814A63" w:rsidRDefault="00ED5AED" w14:paraId="341BD08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1 to $9,999 or Loss</w:t>
            </w:r>
          </w:p>
        </w:tc>
        <w:tc>
          <w:tcPr>
            <w:tcW w:w="5254" w:type="dxa"/>
            <w:tcBorders/>
            <w:shd w:val="clear" w:color="auto" w:fill="auto"/>
            <w:noWrap/>
            <w:tcMar/>
            <w:vAlign w:val="bottom"/>
            <w:hideMark/>
          </w:tcPr>
          <w:p w:rsidRPr="00711E6D" w:rsidR="00ED5AED" w:rsidP="00814A63" w:rsidRDefault="00ED5AED" w14:paraId="2A1C377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026A66F7" w14:textId="77777777">
        <w:trPr>
          <w:trHeight w:val="290"/>
        </w:trPr>
        <w:tc>
          <w:tcPr>
            <w:tcW w:w="4106" w:type="dxa"/>
            <w:tcBorders/>
            <w:shd w:val="clear" w:color="auto" w:fill="auto"/>
            <w:tcMar/>
            <w:vAlign w:val="center"/>
            <w:hideMark/>
          </w:tcPr>
          <w:p w:rsidRPr="00711E6D" w:rsidR="00ED5AED" w:rsidP="00814A63" w:rsidRDefault="00ED5AED" w14:paraId="4EE2EE7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10,000 to $14,999</w:t>
            </w:r>
          </w:p>
        </w:tc>
        <w:tc>
          <w:tcPr>
            <w:tcW w:w="5254" w:type="dxa"/>
            <w:tcBorders/>
            <w:shd w:val="clear" w:color="auto" w:fill="auto"/>
            <w:noWrap/>
            <w:tcMar/>
            <w:vAlign w:val="bottom"/>
            <w:hideMark/>
          </w:tcPr>
          <w:p w:rsidRPr="00711E6D" w:rsidR="00ED5AED" w:rsidP="00814A63" w:rsidRDefault="00ED5AED" w14:paraId="72E2D09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6B22306D" w14:textId="77777777">
        <w:trPr>
          <w:trHeight w:val="290"/>
        </w:trPr>
        <w:tc>
          <w:tcPr>
            <w:tcW w:w="4106" w:type="dxa"/>
            <w:tcBorders/>
            <w:shd w:val="clear" w:color="auto" w:fill="auto"/>
            <w:tcMar/>
            <w:vAlign w:val="center"/>
            <w:hideMark/>
          </w:tcPr>
          <w:p w:rsidRPr="00711E6D" w:rsidR="00ED5AED" w:rsidP="00814A63" w:rsidRDefault="00ED5AED" w14:paraId="46FCC74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15,000 to $24,999</w:t>
            </w:r>
          </w:p>
        </w:tc>
        <w:tc>
          <w:tcPr>
            <w:tcW w:w="5254" w:type="dxa"/>
            <w:tcBorders/>
            <w:shd w:val="clear" w:color="auto" w:fill="auto"/>
            <w:noWrap/>
            <w:tcMar/>
            <w:vAlign w:val="bottom"/>
            <w:hideMark/>
          </w:tcPr>
          <w:p w:rsidRPr="00711E6D" w:rsidR="00ED5AED" w:rsidP="00814A63" w:rsidRDefault="00ED5AED" w14:paraId="6A76D04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14EDD293" w14:textId="77777777">
        <w:trPr>
          <w:trHeight w:val="290"/>
        </w:trPr>
        <w:tc>
          <w:tcPr>
            <w:tcW w:w="4106" w:type="dxa"/>
            <w:tcBorders/>
            <w:shd w:val="clear" w:color="auto" w:fill="auto"/>
            <w:tcMar/>
            <w:vAlign w:val="center"/>
            <w:hideMark/>
          </w:tcPr>
          <w:p w:rsidRPr="00711E6D" w:rsidR="00ED5AED" w:rsidP="00814A63" w:rsidRDefault="00ED5AED" w14:paraId="19A8BB9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25,000 to $34,999</w:t>
            </w:r>
          </w:p>
        </w:tc>
        <w:tc>
          <w:tcPr>
            <w:tcW w:w="5254" w:type="dxa"/>
            <w:tcBorders/>
            <w:shd w:val="clear" w:color="auto" w:fill="auto"/>
            <w:noWrap/>
            <w:tcMar/>
            <w:vAlign w:val="bottom"/>
            <w:hideMark/>
          </w:tcPr>
          <w:p w:rsidRPr="00711E6D" w:rsidR="00ED5AED" w:rsidP="00814A63" w:rsidRDefault="00ED5AED" w14:paraId="79322CC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7B0DBFAA" w14:textId="77777777">
        <w:trPr>
          <w:trHeight w:val="290"/>
        </w:trPr>
        <w:tc>
          <w:tcPr>
            <w:tcW w:w="4106" w:type="dxa"/>
            <w:tcBorders/>
            <w:shd w:val="clear" w:color="auto" w:fill="auto"/>
            <w:tcMar/>
            <w:vAlign w:val="center"/>
            <w:hideMark/>
          </w:tcPr>
          <w:p w:rsidRPr="00711E6D" w:rsidR="00ED5AED" w:rsidP="00814A63" w:rsidRDefault="00ED5AED" w14:paraId="02B40F1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35,000 to $49,999</w:t>
            </w:r>
          </w:p>
        </w:tc>
        <w:tc>
          <w:tcPr>
            <w:tcW w:w="5254" w:type="dxa"/>
            <w:tcBorders/>
            <w:shd w:val="clear" w:color="auto" w:fill="auto"/>
            <w:noWrap/>
            <w:tcMar/>
            <w:vAlign w:val="bottom"/>
            <w:hideMark/>
          </w:tcPr>
          <w:p w:rsidRPr="00711E6D" w:rsidR="00ED5AED" w:rsidP="00814A63" w:rsidRDefault="00ED5AED" w14:paraId="50B2EBD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384F1CE3" w14:textId="77777777">
        <w:trPr>
          <w:trHeight w:val="290"/>
        </w:trPr>
        <w:tc>
          <w:tcPr>
            <w:tcW w:w="4106" w:type="dxa"/>
            <w:tcBorders/>
            <w:shd w:val="clear" w:color="auto" w:fill="auto"/>
            <w:tcMar/>
            <w:vAlign w:val="center"/>
            <w:hideMark/>
          </w:tcPr>
          <w:p w:rsidRPr="00711E6D" w:rsidR="00ED5AED" w:rsidP="00814A63" w:rsidRDefault="00ED5AED" w14:paraId="597ECE9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50,000 to $64,999</w:t>
            </w:r>
          </w:p>
        </w:tc>
        <w:tc>
          <w:tcPr>
            <w:tcW w:w="5254" w:type="dxa"/>
            <w:tcBorders/>
            <w:shd w:val="clear" w:color="auto" w:fill="auto"/>
            <w:noWrap/>
            <w:tcMar/>
            <w:vAlign w:val="bottom"/>
            <w:hideMark/>
          </w:tcPr>
          <w:p w:rsidRPr="00711E6D" w:rsidR="00ED5AED" w:rsidP="00814A63" w:rsidRDefault="00ED5AED" w14:paraId="70C7B3F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1DC2A9DD" w14:textId="77777777">
        <w:trPr>
          <w:trHeight w:val="290"/>
        </w:trPr>
        <w:tc>
          <w:tcPr>
            <w:tcW w:w="4106" w:type="dxa"/>
            <w:tcBorders/>
            <w:shd w:val="clear" w:color="auto" w:fill="auto"/>
            <w:tcMar/>
            <w:vAlign w:val="center"/>
            <w:hideMark/>
          </w:tcPr>
          <w:p w:rsidRPr="00711E6D" w:rsidR="00ED5AED" w:rsidP="00814A63" w:rsidRDefault="00ED5AED" w14:paraId="4E13FF8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65,000 to $74,999</w:t>
            </w:r>
          </w:p>
        </w:tc>
        <w:tc>
          <w:tcPr>
            <w:tcW w:w="5254" w:type="dxa"/>
            <w:tcBorders/>
            <w:shd w:val="clear" w:color="auto" w:fill="auto"/>
            <w:noWrap/>
            <w:tcMar/>
            <w:vAlign w:val="bottom"/>
            <w:hideMark/>
          </w:tcPr>
          <w:p w:rsidRPr="00711E6D" w:rsidR="00ED5AED" w:rsidP="00814A63" w:rsidRDefault="00ED5AED" w14:paraId="703E36A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613F8E94" w14:textId="77777777">
        <w:trPr>
          <w:trHeight w:val="290"/>
        </w:trPr>
        <w:tc>
          <w:tcPr>
            <w:tcW w:w="4106" w:type="dxa"/>
            <w:tcBorders/>
            <w:shd w:val="clear" w:color="auto" w:fill="auto"/>
            <w:tcMar/>
            <w:vAlign w:val="center"/>
            <w:hideMark/>
          </w:tcPr>
          <w:p w:rsidRPr="00711E6D" w:rsidR="00ED5AED" w:rsidP="00814A63" w:rsidRDefault="00ED5AED" w14:paraId="4FFB420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Income $75,000 or More</w:t>
            </w:r>
          </w:p>
        </w:tc>
        <w:tc>
          <w:tcPr>
            <w:tcW w:w="5254" w:type="dxa"/>
            <w:tcBorders/>
            <w:shd w:val="clear" w:color="auto" w:fill="auto"/>
            <w:noWrap/>
            <w:tcMar/>
            <w:vAlign w:val="bottom"/>
            <w:hideMark/>
          </w:tcPr>
          <w:p w:rsidRPr="00711E6D" w:rsidR="00ED5AED" w:rsidP="00814A63" w:rsidRDefault="00ED5AED" w14:paraId="751FD51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 of Pop in income bracket </w:t>
            </w:r>
          </w:p>
        </w:tc>
      </w:tr>
      <w:tr w:rsidRPr="00711E6D" w:rsidR="00ED5AED" w:rsidTr="1E48AAD0" w14:paraId="7AE07963" w14:textId="77777777">
        <w:trPr>
          <w:trHeight w:val="290"/>
        </w:trPr>
        <w:tc>
          <w:tcPr>
            <w:tcW w:w="4106" w:type="dxa"/>
            <w:tcBorders/>
            <w:shd w:val="clear" w:color="auto" w:fill="auto"/>
            <w:tcMar/>
            <w:vAlign w:val="center"/>
            <w:hideMark/>
          </w:tcPr>
          <w:p w:rsidRPr="00711E6D" w:rsidR="00ED5AED" w:rsidP="00814A63" w:rsidRDefault="00ED5AED" w14:paraId="5E4DA3E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edia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incom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dollar</w:t>
            </w:r>
            <w:r>
              <w:rPr>
                <w:rFonts w:ascii="Calibri" w:hAnsi="Calibri" w:eastAsia="Times New Roman" w:cs="Calibri"/>
                <w:color w:val="000000"/>
                <w:kern w:val="0"/>
                <w14:ligatures w14:val="none"/>
              </w:rPr>
              <w:t>s</w:t>
            </w:r>
          </w:p>
        </w:tc>
        <w:tc>
          <w:tcPr>
            <w:tcW w:w="5254" w:type="dxa"/>
            <w:tcBorders/>
            <w:shd w:val="clear" w:color="auto" w:fill="auto"/>
            <w:noWrap/>
            <w:tcMar/>
            <w:vAlign w:val="bottom"/>
            <w:hideMark/>
          </w:tcPr>
          <w:p w:rsidRPr="00711E6D" w:rsidR="00ED5AED" w:rsidP="00814A63" w:rsidRDefault="00ED5AED" w14:paraId="63958A1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edian income in $USD for census tract</w:t>
            </w:r>
          </w:p>
        </w:tc>
      </w:tr>
      <w:tr w:rsidRPr="00711E6D" w:rsidR="00ED5AED" w:rsidTr="1E48AAD0" w14:paraId="66DCA5A4" w14:textId="77777777">
        <w:trPr>
          <w:trHeight w:val="290"/>
        </w:trPr>
        <w:tc>
          <w:tcPr>
            <w:tcW w:w="4106" w:type="dxa"/>
            <w:tcBorders/>
            <w:shd w:val="clear" w:color="auto" w:fill="auto"/>
            <w:tcMar/>
            <w:vAlign w:val="center"/>
            <w:hideMark/>
          </w:tcPr>
          <w:p w:rsidRPr="00711E6D" w:rsidR="00ED5AED" w:rsidP="00814A63" w:rsidRDefault="00ED5AED" w14:paraId="109DB8A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Est. Pop Below Poverty Line</w:t>
            </w:r>
          </w:p>
        </w:tc>
        <w:tc>
          <w:tcPr>
            <w:tcW w:w="5254" w:type="dxa"/>
            <w:tcBorders/>
            <w:shd w:val="clear" w:color="auto" w:fill="auto"/>
            <w:noWrap/>
            <w:tcMar/>
            <w:vAlign w:val="bottom"/>
            <w:hideMark/>
          </w:tcPr>
          <w:p w:rsidRPr="00711E6D" w:rsidR="00ED5AED" w:rsidP="00814A63" w:rsidRDefault="00ED5AED" w14:paraId="0DC2023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Pop below 100% of poverty line sometime in last 12 months</w:t>
            </w:r>
          </w:p>
        </w:tc>
      </w:tr>
      <w:tr w:rsidRPr="00711E6D" w:rsidR="00ED5AED" w:rsidTr="1E48AAD0" w14:paraId="483411EC" w14:textId="77777777">
        <w:trPr>
          <w:trHeight w:val="290"/>
        </w:trPr>
        <w:tc>
          <w:tcPr>
            <w:tcW w:w="4106" w:type="dxa"/>
            <w:tcBorders/>
            <w:shd w:val="clear" w:color="auto" w:fill="auto"/>
            <w:tcMar/>
            <w:vAlign w:val="center"/>
            <w:hideMark/>
          </w:tcPr>
          <w:p w:rsidRPr="00711E6D" w:rsidR="00ED5AED" w:rsidP="00814A63" w:rsidRDefault="00ED5AED" w14:paraId="39CB695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Total</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population</w:t>
            </w:r>
          </w:p>
        </w:tc>
        <w:tc>
          <w:tcPr>
            <w:tcW w:w="5254" w:type="dxa"/>
            <w:tcBorders/>
            <w:shd w:val="clear" w:color="auto" w:fill="auto"/>
            <w:noWrap/>
            <w:tcMar/>
            <w:vAlign w:val="bottom"/>
            <w:hideMark/>
          </w:tcPr>
          <w:p w:rsidRPr="00711E6D" w:rsidR="00ED5AED" w:rsidP="00814A63" w:rsidRDefault="00ED5AED" w14:paraId="4B95ADA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Population of Census Tract</w:t>
            </w:r>
          </w:p>
        </w:tc>
      </w:tr>
      <w:tr w:rsidRPr="00711E6D" w:rsidR="00ED5AED" w:rsidTr="1E48AAD0" w14:paraId="5A051A67" w14:textId="77777777">
        <w:trPr>
          <w:trHeight w:val="290"/>
        </w:trPr>
        <w:tc>
          <w:tcPr>
            <w:tcW w:w="4106" w:type="dxa"/>
            <w:tcBorders/>
            <w:shd w:val="clear" w:color="auto" w:fill="auto"/>
            <w:tcMar/>
            <w:vAlign w:val="center"/>
            <w:hideMark/>
          </w:tcPr>
          <w:p w:rsidRPr="00711E6D" w:rsidR="00ED5AED" w:rsidP="00814A63" w:rsidRDefault="00ED5AED" w14:paraId="10A0694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Under 5 years</w:t>
            </w:r>
          </w:p>
        </w:tc>
        <w:tc>
          <w:tcPr>
            <w:tcW w:w="5254" w:type="dxa"/>
            <w:tcBorders/>
            <w:shd w:val="clear" w:color="auto" w:fill="auto"/>
            <w:noWrap/>
            <w:tcMar/>
            <w:vAlign w:val="bottom"/>
            <w:hideMark/>
          </w:tcPr>
          <w:p w:rsidRPr="00711E6D" w:rsidR="00ED5AED" w:rsidP="00814A63" w:rsidRDefault="00ED5AED" w14:paraId="74F444E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0BC97C34" w14:textId="77777777">
        <w:trPr>
          <w:trHeight w:val="290"/>
        </w:trPr>
        <w:tc>
          <w:tcPr>
            <w:tcW w:w="4106" w:type="dxa"/>
            <w:tcBorders/>
            <w:shd w:val="clear" w:color="auto" w:fill="auto"/>
            <w:tcMar/>
            <w:vAlign w:val="center"/>
            <w:hideMark/>
          </w:tcPr>
          <w:p w:rsidRPr="00711E6D" w:rsidR="00ED5AED" w:rsidP="00814A63" w:rsidRDefault="00ED5AED" w14:paraId="10D2C74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5 to 9 years</w:t>
            </w:r>
          </w:p>
        </w:tc>
        <w:tc>
          <w:tcPr>
            <w:tcW w:w="5254" w:type="dxa"/>
            <w:tcBorders/>
            <w:shd w:val="clear" w:color="auto" w:fill="auto"/>
            <w:noWrap/>
            <w:tcMar/>
            <w:vAlign w:val="bottom"/>
            <w:hideMark/>
          </w:tcPr>
          <w:p w:rsidRPr="00711E6D" w:rsidR="00ED5AED" w:rsidP="00814A63" w:rsidRDefault="00ED5AED" w14:paraId="01328FF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7C76D652" w14:textId="77777777">
        <w:trPr>
          <w:trHeight w:val="290"/>
        </w:trPr>
        <w:tc>
          <w:tcPr>
            <w:tcW w:w="4106" w:type="dxa"/>
            <w:tcBorders/>
            <w:shd w:val="clear" w:color="auto" w:fill="auto"/>
            <w:tcMar/>
            <w:vAlign w:val="center"/>
            <w:hideMark/>
          </w:tcPr>
          <w:p w:rsidRPr="00711E6D" w:rsidR="00ED5AED" w:rsidP="00814A63" w:rsidRDefault="00ED5AED" w14:paraId="4BAE945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0 to 14 years</w:t>
            </w:r>
          </w:p>
        </w:tc>
        <w:tc>
          <w:tcPr>
            <w:tcW w:w="5254" w:type="dxa"/>
            <w:tcBorders/>
            <w:shd w:val="clear" w:color="auto" w:fill="auto"/>
            <w:noWrap/>
            <w:tcMar/>
            <w:vAlign w:val="bottom"/>
            <w:hideMark/>
          </w:tcPr>
          <w:p w:rsidRPr="00711E6D" w:rsidR="00ED5AED" w:rsidP="00814A63" w:rsidRDefault="00ED5AED" w14:paraId="037D642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5DAE03C5" w14:textId="77777777">
        <w:trPr>
          <w:trHeight w:val="290"/>
        </w:trPr>
        <w:tc>
          <w:tcPr>
            <w:tcW w:w="4106" w:type="dxa"/>
            <w:tcBorders/>
            <w:shd w:val="clear" w:color="auto" w:fill="auto"/>
            <w:tcMar/>
            <w:vAlign w:val="center"/>
            <w:hideMark/>
          </w:tcPr>
          <w:p w:rsidRPr="00711E6D" w:rsidR="00ED5AED" w:rsidP="00814A63" w:rsidRDefault="00ED5AED" w14:paraId="7608F88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15 to 19 years</w:t>
            </w:r>
          </w:p>
        </w:tc>
        <w:tc>
          <w:tcPr>
            <w:tcW w:w="5254" w:type="dxa"/>
            <w:tcBorders/>
            <w:shd w:val="clear" w:color="auto" w:fill="auto"/>
            <w:noWrap/>
            <w:tcMar/>
            <w:vAlign w:val="bottom"/>
            <w:hideMark/>
          </w:tcPr>
          <w:p w:rsidRPr="00711E6D" w:rsidR="00ED5AED" w:rsidP="00814A63" w:rsidRDefault="00ED5AED" w14:paraId="513447A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79DE3412" w14:textId="77777777">
        <w:trPr>
          <w:trHeight w:val="290"/>
        </w:trPr>
        <w:tc>
          <w:tcPr>
            <w:tcW w:w="4106" w:type="dxa"/>
            <w:tcBorders/>
            <w:shd w:val="clear" w:color="auto" w:fill="auto"/>
            <w:tcMar/>
            <w:vAlign w:val="center"/>
            <w:hideMark/>
          </w:tcPr>
          <w:p w:rsidRPr="00711E6D" w:rsidR="00ED5AED" w:rsidP="00814A63" w:rsidRDefault="00ED5AED" w14:paraId="77D3938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20 to 24 years</w:t>
            </w:r>
          </w:p>
        </w:tc>
        <w:tc>
          <w:tcPr>
            <w:tcW w:w="5254" w:type="dxa"/>
            <w:tcBorders/>
            <w:shd w:val="clear" w:color="auto" w:fill="auto"/>
            <w:noWrap/>
            <w:tcMar/>
            <w:vAlign w:val="bottom"/>
            <w:hideMark/>
          </w:tcPr>
          <w:p w:rsidRPr="00711E6D" w:rsidR="00ED5AED" w:rsidP="00814A63" w:rsidRDefault="00ED5AED" w14:paraId="0AD0732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007AADD7" w14:textId="77777777">
        <w:trPr>
          <w:trHeight w:val="290"/>
        </w:trPr>
        <w:tc>
          <w:tcPr>
            <w:tcW w:w="4106" w:type="dxa"/>
            <w:tcBorders/>
            <w:shd w:val="clear" w:color="auto" w:fill="auto"/>
            <w:tcMar/>
            <w:vAlign w:val="center"/>
            <w:hideMark/>
          </w:tcPr>
          <w:p w:rsidRPr="00711E6D" w:rsidR="00ED5AED" w:rsidP="00814A63" w:rsidRDefault="00ED5AED" w14:paraId="5C808A6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25 to 29 years</w:t>
            </w:r>
          </w:p>
        </w:tc>
        <w:tc>
          <w:tcPr>
            <w:tcW w:w="5254" w:type="dxa"/>
            <w:tcBorders/>
            <w:shd w:val="clear" w:color="auto" w:fill="auto"/>
            <w:noWrap/>
            <w:tcMar/>
            <w:vAlign w:val="bottom"/>
            <w:hideMark/>
          </w:tcPr>
          <w:p w:rsidRPr="00711E6D" w:rsidR="00ED5AED" w:rsidP="00814A63" w:rsidRDefault="00ED5AED" w14:paraId="4A497E2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0597A59F" w14:textId="77777777">
        <w:trPr>
          <w:trHeight w:val="290"/>
        </w:trPr>
        <w:tc>
          <w:tcPr>
            <w:tcW w:w="4106" w:type="dxa"/>
            <w:tcBorders/>
            <w:shd w:val="clear" w:color="auto" w:fill="auto"/>
            <w:tcMar/>
            <w:vAlign w:val="center"/>
            <w:hideMark/>
          </w:tcPr>
          <w:p w:rsidRPr="00711E6D" w:rsidR="00ED5AED" w:rsidP="00814A63" w:rsidRDefault="00ED5AED" w14:paraId="7D6BBFA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30 to 34 years</w:t>
            </w:r>
          </w:p>
        </w:tc>
        <w:tc>
          <w:tcPr>
            <w:tcW w:w="5254" w:type="dxa"/>
            <w:tcBorders/>
            <w:shd w:val="clear" w:color="auto" w:fill="auto"/>
            <w:noWrap/>
            <w:tcMar/>
            <w:vAlign w:val="bottom"/>
            <w:hideMark/>
          </w:tcPr>
          <w:p w:rsidRPr="00711E6D" w:rsidR="00ED5AED" w:rsidP="00814A63" w:rsidRDefault="00ED5AED" w14:paraId="29A3A25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624F5E58" w14:textId="77777777">
        <w:trPr>
          <w:trHeight w:val="290"/>
        </w:trPr>
        <w:tc>
          <w:tcPr>
            <w:tcW w:w="4106" w:type="dxa"/>
            <w:tcBorders/>
            <w:shd w:val="clear" w:color="auto" w:fill="auto"/>
            <w:tcMar/>
            <w:vAlign w:val="center"/>
            <w:hideMark/>
          </w:tcPr>
          <w:p w:rsidRPr="00711E6D" w:rsidR="00ED5AED" w:rsidP="00814A63" w:rsidRDefault="00ED5AED" w14:paraId="25B97937"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35 to 39 years</w:t>
            </w:r>
          </w:p>
        </w:tc>
        <w:tc>
          <w:tcPr>
            <w:tcW w:w="5254" w:type="dxa"/>
            <w:tcBorders/>
            <w:shd w:val="clear" w:color="auto" w:fill="auto"/>
            <w:noWrap/>
            <w:tcMar/>
            <w:vAlign w:val="bottom"/>
            <w:hideMark/>
          </w:tcPr>
          <w:p w:rsidRPr="00711E6D" w:rsidR="00ED5AED" w:rsidP="00814A63" w:rsidRDefault="00ED5AED" w14:paraId="576BEC2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62047742" w14:textId="77777777">
        <w:trPr>
          <w:trHeight w:val="290"/>
        </w:trPr>
        <w:tc>
          <w:tcPr>
            <w:tcW w:w="4106" w:type="dxa"/>
            <w:tcBorders/>
            <w:shd w:val="clear" w:color="auto" w:fill="auto"/>
            <w:tcMar/>
            <w:vAlign w:val="center"/>
            <w:hideMark/>
          </w:tcPr>
          <w:p w:rsidRPr="00711E6D" w:rsidR="00ED5AED" w:rsidP="00814A63" w:rsidRDefault="00ED5AED" w14:paraId="19E34F6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40 to 44 years</w:t>
            </w:r>
          </w:p>
        </w:tc>
        <w:tc>
          <w:tcPr>
            <w:tcW w:w="5254" w:type="dxa"/>
            <w:tcBorders/>
            <w:shd w:val="clear" w:color="auto" w:fill="auto"/>
            <w:noWrap/>
            <w:tcMar/>
            <w:vAlign w:val="bottom"/>
            <w:hideMark/>
          </w:tcPr>
          <w:p w:rsidRPr="00711E6D" w:rsidR="00ED5AED" w:rsidP="00814A63" w:rsidRDefault="00ED5AED" w14:paraId="406AF34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120F862A" w14:textId="77777777">
        <w:trPr>
          <w:trHeight w:val="290"/>
        </w:trPr>
        <w:tc>
          <w:tcPr>
            <w:tcW w:w="4106" w:type="dxa"/>
            <w:tcBorders/>
            <w:shd w:val="clear" w:color="auto" w:fill="auto"/>
            <w:tcMar/>
            <w:vAlign w:val="center"/>
            <w:hideMark/>
          </w:tcPr>
          <w:p w:rsidRPr="00711E6D" w:rsidR="00ED5AED" w:rsidP="00814A63" w:rsidRDefault="00ED5AED" w14:paraId="6060183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45 to 49 years</w:t>
            </w:r>
          </w:p>
        </w:tc>
        <w:tc>
          <w:tcPr>
            <w:tcW w:w="5254" w:type="dxa"/>
            <w:tcBorders/>
            <w:shd w:val="clear" w:color="auto" w:fill="auto"/>
            <w:noWrap/>
            <w:tcMar/>
            <w:vAlign w:val="bottom"/>
            <w:hideMark/>
          </w:tcPr>
          <w:p w:rsidRPr="00711E6D" w:rsidR="00ED5AED" w:rsidP="00814A63" w:rsidRDefault="00ED5AED" w14:paraId="618DA56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3F5C4C71" w14:textId="77777777">
        <w:trPr>
          <w:trHeight w:val="290"/>
        </w:trPr>
        <w:tc>
          <w:tcPr>
            <w:tcW w:w="4106" w:type="dxa"/>
            <w:tcBorders/>
            <w:shd w:val="clear" w:color="auto" w:fill="auto"/>
            <w:tcMar/>
            <w:vAlign w:val="center"/>
            <w:hideMark/>
          </w:tcPr>
          <w:p w:rsidRPr="00711E6D" w:rsidR="00ED5AED" w:rsidP="00814A63" w:rsidRDefault="00ED5AED" w14:paraId="789AA4A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50 to 54 years</w:t>
            </w:r>
          </w:p>
        </w:tc>
        <w:tc>
          <w:tcPr>
            <w:tcW w:w="5254" w:type="dxa"/>
            <w:tcBorders/>
            <w:shd w:val="clear" w:color="auto" w:fill="auto"/>
            <w:noWrap/>
            <w:tcMar/>
            <w:vAlign w:val="bottom"/>
            <w:hideMark/>
          </w:tcPr>
          <w:p w:rsidRPr="00711E6D" w:rsidR="00ED5AED" w:rsidP="00814A63" w:rsidRDefault="00ED5AED" w14:paraId="5FAB07E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3AA45590" w14:textId="77777777">
        <w:trPr>
          <w:trHeight w:val="290"/>
        </w:trPr>
        <w:tc>
          <w:tcPr>
            <w:tcW w:w="4106" w:type="dxa"/>
            <w:tcBorders/>
            <w:shd w:val="clear" w:color="auto" w:fill="auto"/>
            <w:tcMar/>
            <w:vAlign w:val="center"/>
            <w:hideMark/>
          </w:tcPr>
          <w:p w:rsidRPr="00711E6D" w:rsidR="00ED5AED" w:rsidP="00814A63" w:rsidRDefault="00ED5AED" w14:paraId="52ED651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55 to 59 years</w:t>
            </w:r>
          </w:p>
        </w:tc>
        <w:tc>
          <w:tcPr>
            <w:tcW w:w="5254" w:type="dxa"/>
            <w:tcBorders/>
            <w:shd w:val="clear" w:color="auto" w:fill="auto"/>
            <w:noWrap/>
            <w:tcMar/>
            <w:vAlign w:val="bottom"/>
            <w:hideMark/>
          </w:tcPr>
          <w:p w:rsidRPr="00711E6D" w:rsidR="00ED5AED" w:rsidP="00814A63" w:rsidRDefault="00ED5AED" w14:paraId="784CF01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496494CD" w14:textId="77777777">
        <w:trPr>
          <w:trHeight w:val="290"/>
        </w:trPr>
        <w:tc>
          <w:tcPr>
            <w:tcW w:w="4106" w:type="dxa"/>
            <w:tcBorders/>
            <w:shd w:val="clear" w:color="auto" w:fill="auto"/>
            <w:tcMar/>
            <w:vAlign w:val="center"/>
            <w:hideMark/>
          </w:tcPr>
          <w:p w:rsidRPr="00711E6D" w:rsidR="00ED5AED" w:rsidP="00814A63" w:rsidRDefault="00ED5AED" w14:paraId="4D7344A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60 to 64 years</w:t>
            </w:r>
          </w:p>
        </w:tc>
        <w:tc>
          <w:tcPr>
            <w:tcW w:w="5254" w:type="dxa"/>
            <w:tcBorders/>
            <w:shd w:val="clear" w:color="auto" w:fill="auto"/>
            <w:noWrap/>
            <w:tcMar/>
            <w:vAlign w:val="bottom"/>
            <w:hideMark/>
          </w:tcPr>
          <w:p w:rsidRPr="00711E6D" w:rsidR="00ED5AED" w:rsidP="00814A63" w:rsidRDefault="00ED5AED" w14:paraId="5A1DEEF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5AD24935" w14:textId="77777777">
        <w:trPr>
          <w:trHeight w:val="290"/>
        </w:trPr>
        <w:tc>
          <w:tcPr>
            <w:tcW w:w="4106" w:type="dxa"/>
            <w:tcBorders/>
            <w:shd w:val="clear" w:color="auto" w:fill="auto"/>
            <w:tcMar/>
            <w:vAlign w:val="center"/>
            <w:hideMark/>
          </w:tcPr>
          <w:p w:rsidRPr="00711E6D" w:rsidR="00ED5AED" w:rsidP="00814A63" w:rsidRDefault="00ED5AED" w14:paraId="32AD62F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65 to 69 years</w:t>
            </w:r>
          </w:p>
        </w:tc>
        <w:tc>
          <w:tcPr>
            <w:tcW w:w="5254" w:type="dxa"/>
            <w:tcBorders/>
            <w:shd w:val="clear" w:color="auto" w:fill="auto"/>
            <w:noWrap/>
            <w:tcMar/>
            <w:vAlign w:val="bottom"/>
            <w:hideMark/>
          </w:tcPr>
          <w:p w:rsidRPr="00711E6D" w:rsidR="00ED5AED" w:rsidP="00814A63" w:rsidRDefault="00ED5AED" w14:paraId="40BAD6E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5919C841" w14:textId="77777777">
        <w:trPr>
          <w:trHeight w:val="290"/>
        </w:trPr>
        <w:tc>
          <w:tcPr>
            <w:tcW w:w="4106" w:type="dxa"/>
            <w:tcBorders/>
            <w:shd w:val="clear" w:color="auto" w:fill="auto"/>
            <w:tcMar/>
            <w:vAlign w:val="center"/>
            <w:hideMark/>
          </w:tcPr>
          <w:p w:rsidRPr="00711E6D" w:rsidR="00ED5AED" w:rsidP="00814A63" w:rsidRDefault="00ED5AED" w14:paraId="504F5D6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70 to 74 years</w:t>
            </w:r>
          </w:p>
        </w:tc>
        <w:tc>
          <w:tcPr>
            <w:tcW w:w="5254" w:type="dxa"/>
            <w:tcBorders/>
            <w:shd w:val="clear" w:color="auto" w:fill="auto"/>
            <w:noWrap/>
            <w:tcMar/>
            <w:vAlign w:val="bottom"/>
            <w:hideMark/>
          </w:tcPr>
          <w:p w:rsidRPr="00711E6D" w:rsidR="00ED5AED" w:rsidP="00814A63" w:rsidRDefault="00ED5AED" w14:paraId="0FC0236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55054092" w14:textId="77777777">
        <w:trPr>
          <w:trHeight w:val="290"/>
        </w:trPr>
        <w:tc>
          <w:tcPr>
            <w:tcW w:w="4106" w:type="dxa"/>
            <w:tcBorders/>
            <w:shd w:val="clear" w:color="auto" w:fill="auto"/>
            <w:tcMar/>
            <w:vAlign w:val="center"/>
            <w:hideMark/>
          </w:tcPr>
          <w:p w:rsidRPr="00711E6D" w:rsidR="00ED5AED" w:rsidP="00814A63" w:rsidRDefault="00ED5AED" w14:paraId="4D24502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75 to 79 years</w:t>
            </w:r>
          </w:p>
        </w:tc>
        <w:tc>
          <w:tcPr>
            <w:tcW w:w="5254" w:type="dxa"/>
            <w:tcBorders/>
            <w:shd w:val="clear" w:color="auto" w:fill="auto"/>
            <w:noWrap/>
            <w:tcMar/>
            <w:vAlign w:val="bottom"/>
            <w:hideMark/>
          </w:tcPr>
          <w:p w:rsidRPr="00711E6D" w:rsidR="00ED5AED" w:rsidP="00814A63" w:rsidRDefault="00ED5AED" w14:paraId="052419F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0C702B89" w14:textId="77777777">
        <w:trPr>
          <w:trHeight w:val="290"/>
        </w:trPr>
        <w:tc>
          <w:tcPr>
            <w:tcW w:w="4106" w:type="dxa"/>
            <w:tcBorders/>
            <w:shd w:val="clear" w:color="auto" w:fill="auto"/>
            <w:tcMar/>
            <w:vAlign w:val="center"/>
            <w:hideMark/>
          </w:tcPr>
          <w:p w:rsidRPr="00711E6D" w:rsidR="00ED5AED" w:rsidP="00814A63" w:rsidRDefault="00ED5AED" w14:paraId="458AF61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80 to 84 years</w:t>
            </w:r>
          </w:p>
        </w:tc>
        <w:tc>
          <w:tcPr>
            <w:tcW w:w="5254" w:type="dxa"/>
            <w:tcBorders/>
            <w:shd w:val="clear" w:color="auto" w:fill="auto"/>
            <w:noWrap/>
            <w:tcMar/>
            <w:vAlign w:val="bottom"/>
            <w:hideMark/>
          </w:tcPr>
          <w:p w:rsidRPr="00711E6D" w:rsidR="00ED5AED" w:rsidP="00814A63" w:rsidRDefault="00ED5AED" w14:paraId="7F0F63A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49E7232F" w14:textId="77777777">
        <w:trPr>
          <w:trHeight w:val="290"/>
        </w:trPr>
        <w:tc>
          <w:tcPr>
            <w:tcW w:w="4106" w:type="dxa"/>
            <w:tcBorders/>
            <w:shd w:val="clear" w:color="auto" w:fill="auto"/>
            <w:tcMar/>
            <w:vAlign w:val="center"/>
            <w:hideMark/>
          </w:tcPr>
          <w:p w:rsidRPr="00711E6D" w:rsidR="00ED5AED" w:rsidP="00814A63" w:rsidRDefault="00ED5AED" w14:paraId="4642DD1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85 years and over</w:t>
            </w:r>
          </w:p>
        </w:tc>
        <w:tc>
          <w:tcPr>
            <w:tcW w:w="5254" w:type="dxa"/>
            <w:tcBorders/>
            <w:shd w:val="clear" w:color="auto" w:fill="auto"/>
            <w:noWrap/>
            <w:tcMar/>
            <w:vAlign w:val="bottom"/>
            <w:hideMark/>
          </w:tcPr>
          <w:p w:rsidRPr="00711E6D" w:rsidR="00ED5AED" w:rsidP="00814A63" w:rsidRDefault="00ED5AED" w14:paraId="0E28AFA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of people in age range in census tract</w:t>
            </w:r>
          </w:p>
        </w:tc>
      </w:tr>
      <w:tr w:rsidRPr="00711E6D" w:rsidR="00ED5AED" w:rsidTr="1E48AAD0" w14:paraId="168633C7" w14:textId="77777777">
        <w:trPr>
          <w:trHeight w:val="290"/>
        </w:trPr>
        <w:tc>
          <w:tcPr>
            <w:tcW w:w="4106" w:type="dxa"/>
            <w:tcBorders/>
            <w:shd w:val="clear" w:color="auto" w:fill="auto"/>
            <w:tcMar/>
            <w:vAlign w:val="center"/>
            <w:hideMark/>
          </w:tcPr>
          <w:p w:rsidRPr="00711E6D" w:rsidR="00ED5AED" w:rsidP="00814A63" w:rsidRDefault="00ED5AED" w14:paraId="433D9E8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edia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age</w:t>
            </w:r>
          </w:p>
        </w:tc>
        <w:tc>
          <w:tcPr>
            <w:tcW w:w="5254" w:type="dxa"/>
            <w:tcBorders/>
            <w:shd w:val="clear" w:color="auto" w:fill="auto"/>
            <w:noWrap/>
            <w:tcMar/>
            <w:vAlign w:val="bottom"/>
            <w:hideMark/>
          </w:tcPr>
          <w:p w:rsidRPr="00711E6D" w:rsidR="00ED5AED" w:rsidP="00814A63" w:rsidRDefault="00ED5AED" w14:paraId="2DF7CD2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 xml:space="preserve">Median age of census tract </w:t>
            </w:r>
          </w:p>
        </w:tc>
      </w:tr>
      <w:tr w:rsidRPr="00711E6D" w:rsidR="00ED5AED" w:rsidTr="1E48AAD0" w14:paraId="24EC4A5D" w14:textId="77777777">
        <w:trPr>
          <w:trHeight w:val="290"/>
        </w:trPr>
        <w:tc>
          <w:tcPr>
            <w:tcW w:w="4106" w:type="dxa"/>
            <w:tcBorders/>
            <w:shd w:val="clear" w:color="auto" w:fill="auto"/>
            <w:tcMar/>
            <w:vAlign w:val="center"/>
            <w:hideMark/>
          </w:tcPr>
          <w:p w:rsidRPr="00711E6D" w:rsidR="00ED5AED" w:rsidP="00814A63" w:rsidRDefault="00ED5AED" w14:paraId="357D0E4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ex</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ratio</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males</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per</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100</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females</w:t>
            </w:r>
          </w:p>
        </w:tc>
        <w:tc>
          <w:tcPr>
            <w:tcW w:w="5254" w:type="dxa"/>
            <w:tcBorders/>
            <w:shd w:val="clear" w:color="auto" w:fill="auto"/>
            <w:noWrap/>
            <w:tcMar/>
            <w:vAlign w:val="bottom"/>
            <w:hideMark/>
          </w:tcPr>
          <w:p w:rsidRPr="00711E6D" w:rsidR="00ED5AED" w:rsidP="00814A63" w:rsidRDefault="00ED5AED" w14:paraId="199930A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le to Female ratio in census tract</w:t>
            </w:r>
          </w:p>
        </w:tc>
      </w:tr>
      <w:tr w:rsidRPr="00711E6D" w:rsidR="00ED5AED" w:rsidTr="1E48AAD0" w14:paraId="1264AD84" w14:textId="77777777">
        <w:trPr>
          <w:trHeight w:val="290"/>
        </w:trPr>
        <w:tc>
          <w:tcPr>
            <w:tcW w:w="4106" w:type="dxa"/>
            <w:tcBorders/>
            <w:shd w:val="clear" w:color="auto" w:fill="auto"/>
            <w:tcMar/>
            <w:vAlign w:val="center"/>
            <w:hideMark/>
          </w:tcPr>
          <w:p w:rsidRPr="00711E6D" w:rsidR="00ED5AED" w:rsidP="00814A63" w:rsidRDefault="00ED5AED" w14:paraId="17EDA78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l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Total</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population</w:t>
            </w:r>
          </w:p>
        </w:tc>
        <w:tc>
          <w:tcPr>
            <w:tcW w:w="5254" w:type="dxa"/>
            <w:tcBorders/>
            <w:shd w:val="clear" w:color="auto" w:fill="auto"/>
            <w:noWrap/>
            <w:tcMar/>
            <w:vAlign w:val="bottom"/>
            <w:hideMark/>
          </w:tcPr>
          <w:p w:rsidRPr="00711E6D" w:rsidR="00ED5AED" w:rsidP="00814A63" w:rsidRDefault="00ED5AED" w14:paraId="133FD1E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le total population</w:t>
            </w:r>
          </w:p>
        </w:tc>
      </w:tr>
      <w:tr w:rsidRPr="00711E6D" w:rsidR="00ED5AED" w:rsidTr="1E48AAD0" w14:paraId="4734F846" w14:textId="77777777">
        <w:trPr>
          <w:trHeight w:val="290"/>
        </w:trPr>
        <w:tc>
          <w:tcPr>
            <w:tcW w:w="4106" w:type="dxa"/>
            <w:tcBorders/>
            <w:shd w:val="clear" w:color="auto" w:fill="auto"/>
            <w:tcMar/>
            <w:vAlign w:val="center"/>
            <w:hideMark/>
          </w:tcPr>
          <w:p w:rsidRPr="00711E6D" w:rsidR="00ED5AED" w:rsidP="00814A63" w:rsidRDefault="00ED5AED" w14:paraId="3B615A9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l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Median</w:t>
            </w:r>
            <w:r>
              <w:rPr>
                <w:rFonts w:ascii="Calibri" w:hAnsi="Calibri" w:eastAsia="Times New Roman" w:cs="Calibri"/>
                <w:color w:val="000000"/>
                <w:kern w:val="0"/>
                <w14:ligatures w14:val="none"/>
              </w:rPr>
              <w:t xml:space="preserve"> age</w:t>
            </w:r>
          </w:p>
        </w:tc>
        <w:tc>
          <w:tcPr>
            <w:tcW w:w="5254" w:type="dxa"/>
            <w:tcBorders/>
            <w:shd w:val="clear" w:color="auto" w:fill="auto"/>
            <w:noWrap/>
            <w:tcMar/>
            <w:vAlign w:val="bottom"/>
            <w:hideMark/>
          </w:tcPr>
          <w:p w:rsidRPr="00711E6D" w:rsidR="00ED5AED" w:rsidP="00814A63" w:rsidRDefault="00ED5AED" w14:paraId="20DC870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Male median age</w:t>
            </w:r>
          </w:p>
        </w:tc>
      </w:tr>
      <w:tr w:rsidRPr="00711E6D" w:rsidR="00ED5AED" w:rsidTr="1E48AAD0" w14:paraId="51FD552B" w14:textId="77777777">
        <w:trPr>
          <w:trHeight w:val="290"/>
        </w:trPr>
        <w:tc>
          <w:tcPr>
            <w:tcW w:w="4106" w:type="dxa"/>
            <w:tcBorders/>
            <w:shd w:val="clear" w:color="auto" w:fill="auto"/>
            <w:tcMar/>
            <w:vAlign w:val="center"/>
            <w:hideMark/>
          </w:tcPr>
          <w:p w:rsidRPr="00711E6D" w:rsidR="00ED5AED" w:rsidP="00814A63" w:rsidRDefault="00ED5AED" w14:paraId="5625826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Femal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Total</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population</w:t>
            </w:r>
          </w:p>
        </w:tc>
        <w:tc>
          <w:tcPr>
            <w:tcW w:w="5254" w:type="dxa"/>
            <w:tcBorders/>
            <w:shd w:val="clear" w:color="auto" w:fill="auto"/>
            <w:noWrap/>
            <w:tcMar/>
            <w:vAlign w:val="bottom"/>
            <w:hideMark/>
          </w:tcPr>
          <w:p w:rsidRPr="00711E6D" w:rsidR="00ED5AED" w:rsidP="00814A63" w:rsidRDefault="00ED5AED" w14:paraId="78077AC2"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Female total population</w:t>
            </w:r>
          </w:p>
        </w:tc>
      </w:tr>
      <w:tr w:rsidRPr="00711E6D" w:rsidR="00ED5AED" w:rsidTr="1E48AAD0" w14:paraId="5F7D492D" w14:textId="77777777">
        <w:trPr>
          <w:trHeight w:val="290"/>
        </w:trPr>
        <w:tc>
          <w:tcPr>
            <w:tcW w:w="4106" w:type="dxa"/>
            <w:tcBorders/>
            <w:shd w:val="clear" w:color="auto" w:fill="auto"/>
            <w:tcMar/>
            <w:vAlign w:val="center"/>
            <w:hideMark/>
          </w:tcPr>
          <w:p w:rsidRPr="00711E6D" w:rsidR="00ED5AED" w:rsidP="00814A63" w:rsidRDefault="00ED5AED" w14:paraId="7EB933A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Femal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Media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age</w:t>
            </w:r>
          </w:p>
        </w:tc>
        <w:tc>
          <w:tcPr>
            <w:tcW w:w="5254" w:type="dxa"/>
            <w:tcBorders/>
            <w:shd w:val="clear" w:color="auto" w:fill="auto"/>
            <w:noWrap/>
            <w:tcMar/>
            <w:vAlign w:val="bottom"/>
            <w:hideMark/>
          </w:tcPr>
          <w:p w:rsidRPr="00711E6D" w:rsidR="00ED5AED" w:rsidP="00814A63" w:rsidRDefault="00ED5AED" w14:paraId="21FF702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Female median age</w:t>
            </w:r>
          </w:p>
        </w:tc>
      </w:tr>
      <w:tr w:rsidRPr="00711E6D" w:rsidR="00ED5AED" w:rsidTr="1E48AAD0" w14:paraId="06967DAD" w14:textId="77777777">
        <w:trPr>
          <w:trHeight w:val="290"/>
        </w:trPr>
        <w:tc>
          <w:tcPr>
            <w:tcW w:w="4106" w:type="dxa"/>
            <w:tcBorders/>
            <w:shd w:val="clear" w:color="auto" w:fill="auto"/>
            <w:tcMar/>
            <w:vAlign w:val="center"/>
            <w:hideMark/>
          </w:tcPr>
          <w:p w:rsidRPr="00711E6D" w:rsidR="00ED5AED" w:rsidP="00814A63" w:rsidRDefault="00ED5AED" w14:paraId="646D1D1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TATIO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DESCRIPTIVE</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NAME</w:t>
            </w:r>
          </w:p>
        </w:tc>
        <w:tc>
          <w:tcPr>
            <w:tcW w:w="5254" w:type="dxa"/>
            <w:tcBorders/>
            <w:shd w:val="clear" w:color="auto" w:fill="auto"/>
            <w:noWrap/>
            <w:tcMar/>
            <w:vAlign w:val="bottom"/>
            <w:hideMark/>
          </w:tcPr>
          <w:p w:rsidRPr="00711E6D" w:rsidR="00ED5AED" w:rsidP="00814A63" w:rsidRDefault="00ED5AED" w14:paraId="4902AC3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tation Name with Line</w:t>
            </w:r>
          </w:p>
        </w:tc>
      </w:tr>
      <w:tr w:rsidRPr="00711E6D" w:rsidR="00ED5AED" w:rsidTr="1E48AAD0" w14:paraId="3608F789" w14:textId="77777777">
        <w:trPr>
          <w:trHeight w:val="290"/>
        </w:trPr>
        <w:tc>
          <w:tcPr>
            <w:tcW w:w="4106" w:type="dxa"/>
            <w:tcBorders/>
            <w:shd w:val="clear" w:color="auto" w:fill="auto"/>
            <w:tcMar/>
            <w:vAlign w:val="center"/>
            <w:hideMark/>
          </w:tcPr>
          <w:p w:rsidRPr="00711E6D" w:rsidR="00ED5AED" w:rsidP="00814A63" w:rsidRDefault="00ED5AED" w14:paraId="565FFD5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tatio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id</w:t>
            </w:r>
          </w:p>
        </w:tc>
        <w:tc>
          <w:tcPr>
            <w:tcW w:w="5254" w:type="dxa"/>
            <w:tcBorders/>
            <w:shd w:val="clear" w:color="auto" w:fill="auto"/>
            <w:noWrap/>
            <w:tcMar/>
            <w:vAlign w:val="bottom"/>
            <w:hideMark/>
          </w:tcPr>
          <w:p w:rsidRPr="00711E6D" w:rsidR="00ED5AED" w:rsidP="00814A63" w:rsidRDefault="00ED5AED" w14:paraId="3B869B8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CTA Station ID code</w:t>
            </w:r>
          </w:p>
        </w:tc>
      </w:tr>
      <w:tr w:rsidRPr="00711E6D" w:rsidR="00ED5AED" w:rsidTr="1E48AAD0" w14:paraId="049DB9D1" w14:textId="77777777">
        <w:trPr>
          <w:trHeight w:val="290"/>
        </w:trPr>
        <w:tc>
          <w:tcPr>
            <w:tcW w:w="4106" w:type="dxa"/>
            <w:tcBorders/>
            <w:shd w:val="clear" w:color="auto" w:fill="auto"/>
            <w:tcMar/>
            <w:vAlign w:val="center"/>
            <w:hideMark/>
          </w:tcPr>
          <w:p w:rsidRPr="00711E6D" w:rsidR="00ED5AED" w:rsidP="00814A63" w:rsidRDefault="00ED5AED" w14:paraId="110D21C8"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tation</w:t>
            </w:r>
            <w:r>
              <w:rPr>
                <w:rFonts w:ascii="Calibri" w:hAnsi="Calibri" w:eastAsia="Times New Roman" w:cs="Calibri"/>
                <w:color w:val="000000"/>
                <w:kern w:val="0"/>
                <w14:ligatures w14:val="none"/>
              </w:rPr>
              <w:t xml:space="preserve"> </w:t>
            </w:r>
            <w:r w:rsidRPr="00711E6D">
              <w:rPr>
                <w:rFonts w:ascii="Calibri" w:hAnsi="Calibri" w:eastAsia="Times New Roman" w:cs="Calibri"/>
                <w:color w:val="000000"/>
                <w:kern w:val="0"/>
                <w14:ligatures w14:val="none"/>
              </w:rPr>
              <w:t>name</w:t>
            </w:r>
          </w:p>
        </w:tc>
        <w:tc>
          <w:tcPr>
            <w:tcW w:w="5254" w:type="dxa"/>
            <w:tcBorders/>
            <w:shd w:val="clear" w:color="auto" w:fill="auto"/>
            <w:noWrap/>
            <w:tcMar/>
            <w:vAlign w:val="bottom"/>
            <w:hideMark/>
          </w:tcPr>
          <w:p w:rsidRPr="00711E6D" w:rsidR="00ED5AED" w:rsidP="00814A63" w:rsidRDefault="00ED5AED" w14:paraId="3FD5B56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tation Name</w:t>
            </w:r>
          </w:p>
        </w:tc>
      </w:tr>
      <w:tr w:rsidRPr="00711E6D" w:rsidR="00ED5AED" w:rsidTr="1E48AAD0" w14:paraId="591A09F8" w14:textId="77777777">
        <w:trPr>
          <w:trHeight w:val="290"/>
        </w:trPr>
        <w:tc>
          <w:tcPr>
            <w:tcW w:w="4106" w:type="dxa"/>
            <w:tcBorders/>
            <w:shd w:val="clear" w:color="auto" w:fill="auto"/>
            <w:tcMar/>
            <w:vAlign w:val="center"/>
            <w:hideMark/>
          </w:tcPr>
          <w:p w:rsidRPr="00711E6D" w:rsidR="00ED5AED" w:rsidP="00814A63" w:rsidRDefault="00ED5AED" w14:paraId="31EE48A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_2020</w:t>
            </w:r>
          </w:p>
        </w:tc>
        <w:tc>
          <w:tcPr>
            <w:tcW w:w="5254" w:type="dxa"/>
            <w:tcBorders/>
            <w:shd w:val="clear" w:color="auto" w:fill="auto"/>
            <w:noWrap/>
            <w:tcMar/>
            <w:vAlign w:val="bottom"/>
            <w:hideMark/>
          </w:tcPr>
          <w:p w:rsidRPr="00711E6D" w:rsidR="00ED5AED" w:rsidP="00814A63" w:rsidRDefault="00ED5AED" w14:paraId="1D657A8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aturday ridership for given year</w:t>
            </w:r>
          </w:p>
        </w:tc>
      </w:tr>
      <w:tr w:rsidRPr="00711E6D" w:rsidR="00ED5AED" w:rsidTr="1E48AAD0" w14:paraId="1EB35296" w14:textId="77777777">
        <w:trPr>
          <w:trHeight w:val="290"/>
        </w:trPr>
        <w:tc>
          <w:tcPr>
            <w:tcW w:w="4106" w:type="dxa"/>
            <w:tcBorders/>
            <w:shd w:val="clear" w:color="auto" w:fill="auto"/>
            <w:tcMar/>
            <w:vAlign w:val="center"/>
            <w:hideMark/>
          </w:tcPr>
          <w:p w:rsidRPr="00711E6D" w:rsidR="00ED5AED" w:rsidP="00814A63" w:rsidRDefault="00ED5AED" w14:paraId="56FD5E23"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U_2020</w:t>
            </w:r>
          </w:p>
        </w:tc>
        <w:tc>
          <w:tcPr>
            <w:tcW w:w="5254" w:type="dxa"/>
            <w:tcBorders/>
            <w:shd w:val="clear" w:color="auto" w:fill="auto"/>
            <w:noWrap/>
            <w:tcMar/>
            <w:vAlign w:val="bottom"/>
            <w:hideMark/>
          </w:tcPr>
          <w:p w:rsidRPr="00711E6D" w:rsidR="00ED5AED" w:rsidP="00814A63" w:rsidRDefault="00ED5AED" w14:paraId="511145E5"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unday/holiday ridership for given year</w:t>
            </w:r>
          </w:p>
        </w:tc>
      </w:tr>
      <w:tr w:rsidRPr="00711E6D" w:rsidR="00ED5AED" w:rsidTr="1E48AAD0" w14:paraId="31E5F4CA" w14:textId="77777777">
        <w:trPr>
          <w:trHeight w:val="290"/>
        </w:trPr>
        <w:tc>
          <w:tcPr>
            <w:tcW w:w="4106" w:type="dxa"/>
            <w:tcBorders/>
            <w:shd w:val="clear" w:color="auto" w:fill="auto"/>
            <w:tcMar/>
            <w:vAlign w:val="center"/>
            <w:hideMark/>
          </w:tcPr>
          <w:p w:rsidRPr="00711E6D" w:rsidR="00ED5AED" w:rsidP="00814A63" w:rsidRDefault="00ED5AED" w14:paraId="607409A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_2020</w:t>
            </w:r>
          </w:p>
        </w:tc>
        <w:tc>
          <w:tcPr>
            <w:tcW w:w="5254" w:type="dxa"/>
            <w:tcBorders/>
            <w:shd w:val="clear" w:color="auto" w:fill="auto"/>
            <w:noWrap/>
            <w:tcMar/>
            <w:vAlign w:val="bottom"/>
            <w:hideMark/>
          </w:tcPr>
          <w:p w:rsidRPr="00711E6D" w:rsidR="00ED5AED" w:rsidP="00814A63" w:rsidRDefault="00ED5AED" w14:paraId="5EA3183E"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eekday ridership for given year</w:t>
            </w:r>
          </w:p>
        </w:tc>
      </w:tr>
      <w:tr w:rsidRPr="00711E6D" w:rsidR="00ED5AED" w:rsidTr="1E48AAD0" w14:paraId="13A85385" w14:textId="77777777">
        <w:trPr>
          <w:trHeight w:val="290"/>
        </w:trPr>
        <w:tc>
          <w:tcPr>
            <w:tcW w:w="4106" w:type="dxa"/>
            <w:tcBorders/>
            <w:shd w:val="clear" w:color="auto" w:fill="auto"/>
            <w:tcMar/>
            <w:vAlign w:val="center"/>
            <w:hideMark/>
          </w:tcPr>
          <w:p w:rsidRPr="00711E6D" w:rsidR="00ED5AED" w:rsidP="00814A63" w:rsidRDefault="00ED5AED" w14:paraId="5DECC34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_2021</w:t>
            </w:r>
          </w:p>
        </w:tc>
        <w:tc>
          <w:tcPr>
            <w:tcW w:w="5254" w:type="dxa"/>
            <w:tcBorders/>
            <w:shd w:val="clear" w:color="auto" w:fill="auto"/>
            <w:noWrap/>
            <w:tcMar/>
            <w:vAlign w:val="bottom"/>
            <w:hideMark/>
          </w:tcPr>
          <w:p w:rsidRPr="00711E6D" w:rsidR="00ED5AED" w:rsidP="00814A63" w:rsidRDefault="00ED5AED" w14:paraId="5F0D133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aturday ridership for given year</w:t>
            </w:r>
          </w:p>
        </w:tc>
      </w:tr>
      <w:tr w:rsidRPr="00711E6D" w:rsidR="00ED5AED" w:rsidTr="1E48AAD0" w14:paraId="230ECFAF" w14:textId="77777777">
        <w:trPr>
          <w:trHeight w:val="290"/>
        </w:trPr>
        <w:tc>
          <w:tcPr>
            <w:tcW w:w="4106" w:type="dxa"/>
            <w:tcBorders/>
            <w:shd w:val="clear" w:color="auto" w:fill="auto"/>
            <w:tcMar/>
            <w:vAlign w:val="center"/>
            <w:hideMark/>
          </w:tcPr>
          <w:p w:rsidRPr="00711E6D" w:rsidR="00ED5AED" w:rsidP="00814A63" w:rsidRDefault="00ED5AED" w14:paraId="3B98E3EB"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U_2021</w:t>
            </w:r>
          </w:p>
        </w:tc>
        <w:tc>
          <w:tcPr>
            <w:tcW w:w="5254" w:type="dxa"/>
            <w:tcBorders/>
            <w:shd w:val="clear" w:color="auto" w:fill="auto"/>
            <w:noWrap/>
            <w:tcMar/>
            <w:vAlign w:val="bottom"/>
            <w:hideMark/>
          </w:tcPr>
          <w:p w:rsidRPr="00711E6D" w:rsidR="00ED5AED" w:rsidP="00814A63" w:rsidRDefault="00ED5AED" w14:paraId="736C769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unday/holiday ridership for given year</w:t>
            </w:r>
          </w:p>
        </w:tc>
      </w:tr>
      <w:tr w:rsidRPr="00711E6D" w:rsidR="00ED5AED" w:rsidTr="1E48AAD0" w14:paraId="111DF2F7" w14:textId="77777777">
        <w:trPr>
          <w:trHeight w:val="290"/>
        </w:trPr>
        <w:tc>
          <w:tcPr>
            <w:tcW w:w="4106" w:type="dxa"/>
            <w:tcBorders/>
            <w:shd w:val="clear" w:color="auto" w:fill="auto"/>
            <w:tcMar/>
            <w:vAlign w:val="center"/>
            <w:hideMark/>
          </w:tcPr>
          <w:p w:rsidRPr="00711E6D" w:rsidR="00ED5AED" w:rsidP="00814A63" w:rsidRDefault="00ED5AED" w14:paraId="0A42290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_2021</w:t>
            </w:r>
          </w:p>
        </w:tc>
        <w:tc>
          <w:tcPr>
            <w:tcW w:w="5254" w:type="dxa"/>
            <w:tcBorders/>
            <w:shd w:val="clear" w:color="auto" w:fill="auto"/>
            <w:noWrap/>
            <w:tcMar/>
            <w:vAlign w:val="bottom"/>
            <w:hideMark/>
          </w:tcPr>
          <w:p w:rsidRPr="00711E6D" w:rsidR="00ED5AED" w:rsidP="00814A63" w:rsidRDefault="00ED5AED" w14:paraId="272D54E1"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eekday ridership for given year</w:t>
            </w:r>
          </w:p>
        </w:tc>
      </w:tr>
      <w:tr w:rsidRPr="00711E6D" w:rsidR="00ED5AED" w:rsidTr="1E48AAD0" w14:paraId="71E289CF" w14:textId="77777777">
        <w:trPr>
          <w:trHeight w:val="290"/>
        </w:trPr>
        <w:tc>
          <w:tcPr>
            <w:tcW w:w="4106" w:type="dxa"/>
            <w:tcBorders/>
            <w:shd w:val="clear" w:color="auto" w:fill="auto"/>
            <w:tcMar/>
            <w:vAlign w:val="center"/>
            <w:hideMark/>
          </w:tcPr>
          <w:p w:rsidRPr="00711E6D" w:rsidR="00ED5AED" w:rsidP="00814A63" w:rsidRDefault="00ED5AED" w14:paraId="44FE9C30"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_2022</w:t>
            </w:r>
          </w:p>
        </w:tc>
        <w:tc>
          <w:tcPr>
            <w:tcW w:w="5254" w:type="dxa"/>
            <w:tcBorders/>
            <w:shd w:val="clear" w:color="auto" w:fill="auto"/>
            <w:noWrap/>
            <w:tcMar/>
            <w:vAlign w:val="bottom"/>
            <w:hideMark/>
          </w:tcPr>
          <w:p w:rsidRPr="00711E6D" w:rsidR="00ED5AED" w:rsidP="00814A63" w:rsidRDefault="00ED5AED" w14:paraId="76BAA896"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aturday ridership for given year</w:t>
            </w:r>
          </w:p>
        </w:tc>
      </w:tr>
      <w:tr w:rsidRPr="00711E6D" w:rsidR="00ED5AED" w:rsidTr="1E48AAD0" w14:paraId="2C4C4FFE" w14:textId="77777777">
        <w:trPr>
          <w:trHeight w:val="290"/>
        </w:trPr>
        <w:tc>
          <w:tcPr>
            <w:tcW w:w="4106" w:type="dxa"/>
            <w:tcBorders/>
            <w:shd w:val="clear" w:color="auto" w:fill="auto"/>
            <w:tcMar/>
            <w:vAlign w:val="center"/>
            <w:hideMark/>
          </w:tcPr>
          <w:p w:rsidRPr="00711E6D" w:rsidR="00ED5AED" w:rsidP="00814A63" w:rsidRDefault="00ED5AED" w14:paraId="1ACDCC3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U_2022</w:t>
            </w:r>
          </w:p>
        </w:tc>
        <w:tc>
          <w:tcPr>
            <w:tcW w:w="5254" w:type="dxa"/>
            <w:tcBorders/>
            <w:shd w:val="clear" w:color="auto" w:fill="auto"/>
            <w:noWrap/>
            <w:tcMar/>
            <w:vAlign w:val="bottom"/>
            <w:hideMark/>
          </w:tcPr>
          <w:p w:rsidRPr="00711E6D" w:rsidR="00ED5AED" w:rsidP="00814A63" w:rsidRDefault="00ED5AED" w14:paraId="641FA00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unday/holiday ridership for given year</w:t>
            </w:r>
          </w:p>
        </w:tc>
      </w:tr>
      <w:tr w:rsidRPr="00711E6D" w:rsidR="00ED5AED" w:rsidTr="1E48AAD0" w14:paraId="57BD177C" w14:textId="77777777">
        <w:trPr>
          <w:trHeight w:val="290"/>
        </w:trPr>
        <w:tc>
          <w:tcPr>
            <w:tcW w:w="4106" w:type="dxa"/>
            <w:tcBorders/>
            <w:shd w:val="clear" w:color="auto" w:fill="auto"/>
            <w:tcMar/>
            <w:vAlign w:val="center"/>
            <w:hideMark/>
          </w:tcPr>
          <w:p w:rsidRPr="00711E6D" w:rsidR="00ED5AED" w:rsidP="00814A63" w:rsidRDefault="00ED5AED" w14:paraId="06A5965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_2022</w:t>
            </w:r>
          </w:p>
        </w:tc>
        <w:tc>
          <w:tcPr>
            <w:tcW w:w="5254" w:type="dxa"/>
            <w:tcBorders/>
            <w:shd w:val="clear" w:color="auto" w:fill="auto"/>
            <w:noWrap/>
            <w:tcMar/>
            <w:vAlign w:val="bottom"/>
            <w:hideMark/>
          </w:tcPr>
          <w:p w:rsidRPr="00711E6D" w:rsidR="00ED5AED" w:rsidP="00814A63" w:rsidRDefault="00ED5AED" w14:paraId="19867ED9"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eekday ridership for given year</w:t>
            </w:r>
          </w:p>
        </w:tc>
      </w:tr>
      <w:tr w:rsidRPr="00711E6D" w:rsidR="00ED5AED" w:rsidTr="1E48AAD0" w14:paraId="56D22F46" w14:textId="77777777">
        <w:trPr>
          <w:trHeight w:val="290"/>
        </w:trPr>
        <w:tc>
          <w:tcPr>
            <w:tcW w:w="4106" w:type="dxa"/>
            <w:tcBorders/>
            <w:shd w:val="clear" w:color="auto" w:fill="auto"/>
            <w:tcMar/>
            <w:vAlign w:val="center"/>
            <w:hideMark/>
          </w:tcPr>
          <w:p w:rsidRPr="00711E6D" w:rsidR="00ED5AED" w:rsidP="00814A63" w:rsidRDefault="00ED5AED" w14:paraId="0C3AC2EC"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A_2023</w:t>
            </w:r>
          </w:p>
        </w:tc>
        <w:tc>
          <w:tcPr>
            <w:tcW w:w="5254" w:type="dxa"/>
            <w:tcBorders/>
            <w:shd w:val="clear" w:color="auto" w:fill="auto"/>
            <w:noWrap/>
            <w:tcMar/>
            <w:vAlign w:val="bottom"/>
            <w:hideMark/>
          </w:tcPr>
          <w:p w:rsidRPr="00711E6D" w:rsidR="00ED5AED" w:rsidP="00814A63" w:rsidRDefault="00ED5AED" w14:paraId="4554872A"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aturday ridership for given year</w:t>
            </w:r>
          </w:p>
        </w:tc>
      </w:tr>
      <w:tr w:rsidRPr="00711E6D" w:rsidR="00ED5AED" w:rsidTr="1E48AAD0" w14:paraId="6A2F41DB" w14:textId="77777777">
        <w:trPr>
          <w:trHeight w:val="290"/>
        </w:trPr>
        <w:tc>
          <w:tcPr>
            <w:tcW w:w="4106" w:type="dxa"/>
            <w:tcBorders/>
            <w:shd w:val="clear" w:color="auto" w:fill="auto"/>
            <w:tcMar/>
            <w:vAlign w:val="center"/>
            <w:hideMark/>
          </w:tcPr>
          <w:p w:rsidRPr="00711E6D" w:rsidR="00ED5AED" w:rsidP="00814A63" w:rsidRDefault="00ED5AED" w14:paraId="586C622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U_2023</w:t>
            </w:r>
          </w:p>
        </w:tc>
        <w:tc>
          <w:tcPr>
            <w:tcW w:w="5254" w:type="dxa"/>
            <w:tcBorders/>
            <w:shd w:val="clear" w:color="auto" w:fill="auto"/>
            <w:noWrap/>
            <w:tcMar/>
            <w:vAlign w:val="bottom"/>
            <w:hideMark/>
          </w:tcPr>
          <w:p w:rsidRPr="00711E6D" w:rsidR="00ED5AED" w:rsidP="00814A63" w:rsidRDefault="00ED5AED" w14:paraId="50FF38B4"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Sunday/holiday ridership for given year</w:t>
            </w:r>
          </w:p>
        </w:tc>
      </w:tr>
      <w:tr w:rsidRPr="00711E6D" w:rsidR="00ED5AED" w:rsidTr="1E48AAD0" w14:paraId="0C86C8FE" w14:textId="77777777">
        <w:trPr>
          <w:trHeight w:val="290"/>
        </w:trPr>
        <w:tc>
          <w:tcPr>
            <w:tcW w:w="4106" w:type="dxa"/>
            <w:tcBorders/>
            <w:shd w:val="clear" w:color="auto" w:fill="auto"/>
            <w:tcMar/>
            <w:vAlign w:val="center"/>
            <w:hideMark/>
          </w:tcPr>
          <w:p w:rsidRPr="00711E6D" w:rsidR="00ED5AED" w:rsidP="00814A63" w:rsidRDefault="00ED5AED" w14:paraId="31FE610D"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_2023</w:t>
            </w:r>
          </w:p>
        </w:tc>
        <w:tc>
          <w:tcPr>
            <w:tcW w:w="5254" w:type="dxa"/>
            <w:tcBorders/>
            <w:shd w:val="clear" w:color="auto" w:fill="auto"/>
            <w:noWrap/>
            <w:tcMar/>
            <w:vAlign w:val="bottom"/>
            <w:hideMark/>
          </w:tcPr>
          <w:p w:rsidRPr="00711E6D" w:rsidR="00ED5AED" w:rsidP="00814A63" w:rsidRDefault="00ED5AED" w14:paraId="06DDF82F" w14:textId="77777777">
            <w:pPr>
              <w:spacing w:after="0" w:line="240" w:lineRule="auto"/>
              <w:rPr>
                <w:rFonts w:ascii="Calibri" w:hAnsi="Calibri" w:eastAsia="Times New Roman" w:cs="Calibri"/>
                <w:color w:val="000000"/>
                <w:kern w:val="0"/>
                <w14:ligatures w14:val="none"/>
              </w:rPr>
            </w:pPr>
            <w:r w:rsidRPr="00711E6D">
              <w:rPr>
                <w:rFonts w:ascii="Calibri" w:hAnsi="Calibri" w:eastAsia="Times New Roman" w:cs="Calibri"/>
                <w:color w:val="000000"/>
                <w:kern w:val="0"/>
                <w14:ligatures w14:val="none"/>
              </w:rPr>
              <w:t>Weekday ridership for given year</w:t>
            </w:r>
          </w:p>
        </w:tc>
      </w:tr>
    </w:tbl>
    <w:p w:rsidR="000E22CB" w:rsidP="008030BD" w:rsidRDefault="000E22CB" w14:paraId="65202073" w14:textId="05C3EFC9"/>
    <w:sectPr w:rsidR="000E22C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3MzQxMjExMjMztzBR0lEKTi0uzszPAykwrAUA3G1+GCwAAAA="/>
  </w:docVars>
  <w:rsids>
    <w:rsidRoot w:val="00156F97"/>
    <w:rsid w:val="000153CF"/>
    <w:rsid w:val="000521E9"/>
    <w:rsid w:val="000E22CB"/>
    <w:rsid w:val="000F4954"/>
    <w:rsid w:val="00156F97"/>
    <w:rsid w:val="001B417F"/>
    <w:rsid w:val="0030046D"/>
    <w:rsid w:val="00304DBD"/>
    <w:rsid w:val="003056BA"/>
    <w:rsid w:val="003372BC"/>
    <w:rsid w:val="0044332D"/>
    <w:rsid w:val="00472369"/>
    <w:rsid w:val="00615D84"/>
    <w:rsid w:val="006201BD"/>
    <w:rsid w:val="006348A6"/>
    <w:rsid w:val="00637628"/>
    <w:rsid w:val="00695080"/>
    <w:rsid w:val="00711E6D"/>
    <w:rsid w:val="0071632D"/>
    <w:rsid w:val="007B3179"/>
    <w:rsid w:val="008030BD"/>
    <w:rsid w:val="00806A02"/>
    <w:rsid w:val="00956964"/>
    <w:rsid w:val="009A6C2B"/>
    <w:rsid w:val="00AD75AC"/>
    <w:rsid w:val="00B848C9"/>
    <w:rsid w:val="00BA3F94"/>
    <w:rsid w:val="00C76735"/>
    <w:rsid w:val="00DB17AD"/>
    <w:rsid w:val="00ED5AED"/>
    <w:rsid w:val="00ED772B"/>
    <w:rsid w:val="0704A2E3"/>
    <w:rsid w:val="0F2636C2"/>
    <w:rsid w:val="17EF3007"/>
    <w:rsid w:val="1AE71F45"/>
    <w:rsid w:val="1CDB1CDC"/>
    <w:rsid w:val="1E48AAD0"/>
    <w:rsid w:val="1EA72444"/>
    <w:rsid w:val="20B0ECB5"/>
    <w:rsid w:val="217D6D94"/>
    <w:rsid w:val="223367A2"/>
    <w:rsid w:val="241A1DD4"/>
    <w:rsid w:val="2595F595"/>
    <w:rsid w:val="25AA569E"/>
    <w:rsid w:val="31F4C5CC"/>
    <w:rsid w:val="336FA535"/>
    <w:rsid w:val="36905D6F"/>
    <w:rsid w:val="375EE40C"/>
    <w:rsid w:val="39D2A753"/>
    <w:rsid w:val="39FF5FAF"/>
    <w:rsid w:val="4326D867"/>
    <w:rsid w:val="43BA7CFB"/>
    <w:rsid w:val="47BA3651"/>
    <w:rsid w:val="49667DC7"/>
    <w:rsid w:val="4A98FB88"/>
    <w:rsid w:val="4AC270B5"/>
    <w:rsid w:val="4DE9572F"/>
    <w:rsid w:val="4E94DC48"/>
    <w:rsid w:val="4EE3C5C9"/>
    <w:rsid w:val="58D7A215"/>
    <w:rsid w:val="5CB6C362"/>
    <w:rsid w:val="5E1B4B06"/>
    <w:rsid w:val="5FD30ED3"/>
    <w:rsid w:val="66BDF394"/>
    <w:rsid w:val="6779578B"/>
    <w:rsid w:val="6EFC4534"/>
    <w:rsid w:val="7114116C"/>
    <w:rsid w:val="736C3FE6"/>
    <w:rsid w:val="743795FA"/>
    <w:rsid w:val="757E692A"/>
    <w:rsid w:val="7645EB3B"/>
    <w:rsid w:val="798E11B5"/>
    <w:rsid w:val="7CDA7F90"/>
    <w:rsid w:val="7D2AF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964E6"/>
  <w15:chartTrackingRefBased/>
  <w15:docId w15:val="{67B660ED-963F-4272-8343-B8AFFEBA382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TMLPreformatted">
    <w:name w:val="HTML Preformatted"/>
    <w:basedOn w:val="Normal"/>
    <w:link w:val="HTMLPreformattedChar"/>
    <w:uiPriority w:val="99"/>
    <w:unhideWhenUsed/>
    <w:rsid w:val="006348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14:ligatures w14:val="none"/>
    </w:rPr>
  </w:style>
  <w:style w:type="character" w:styleId="HTMLPreformattedChar" w:customStyle="1">
    <w:name w:val="HTML Preformatted Char"/>
    <w:basedOn w:val="DefaultParagraphFont"/>
    <w:link w:val="HTMLPreformatted"/>
    <w:uiPriority w:val="99"/>
    <w:rsid w:val="006348A6"/>
    <w:rPr>
      <w:rFonts w:ascii="Courier New" w:hAnsi="Courier New" w:eastAsia="Times New Roman"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345417">
      <w:bodyDiv w:val="1"/>
      <w:marLeft w:val="0"/>
      <w:marRight w:val="0"/>
      <w:marTop w:val="0"/>
      <w:marBottom w:val="0"/>
      <w:divBdr>
        <w:top w:val="none" w:sz="0" w:space="0" w:color="auto"/>
        <w:left w:val="none" w:sz="0" w:space="0" w:color="auto"/>
        <w:bottom w:val="none" w:sz="0" w:space="0" w:color="auto"/>
        <w:right w:val="none" w:sz="0" w:space="0" w:color="auto"/>
      </w:divBdr>
    </w:div>
    <w:div w:id="140000071">
      <w:bodyDiv w:val="1"/>
      <w:marLeft w:val="0"/>
      <w:marRight w:val="0"/>
      <w:marTop w:val="0"/>
      <w:marBottom w:val="0"/>
      <w:divBdr>
        <w:top w:val="none" w:sz="0" w:space="0" w:color="auto"/>
        <w:left w:val="none" w:sz="0" w:space="0" w:color="auto"/>
        <w:bottom w:val="none" w:sz="0" w:space="0" w:color="auto"/>
        <w:right w:val="none" w:sz="0" w:space="0" w:color="auto"/>
      </w:divBdr>
    </w:div>
    <w:div w:id="230583641">
      <w:bodyDiv w:val="1"/>
      <w:marLeft w:val="0"/>
      <w:marRight w:val="0"/>
      <w:marTop w:val="0"/>
      <w:marBottom w:val="0"/>
      <w:divBdr>
        <w:top w:val="none" w:sz="0" w:space="0" w:color="auto"/>
        <w:left w:val="none" w:sz="0" w:space="0" w:color="auto"/>
        <w:bottom w:val="none" w:sz="0" w:space="0" w:color="auto"/>
        <w:right w:val="none" w:sz="0" w:space="0" w:color="auto"/>
      </w:divBdr>
    </w:div>
    <w:div w:id="422262676">
      <w:bodyDiv w:val="1"/>
      <w:marLeft w:val="0"/>
      <w:marRight w:val="0"/>
      <w:marTop w:val="0"/>
      <w:marBottom w:val="0"/>
      <w:divBdr>
        <w:top w:val="none" w:sz="0" w:space="0" w:color="auto"/>
        <w:left w:val="none" w:sz="0" w:space="0" w:color="auto"/>
        <w:bottom w:val="none" w:sz="0" w:space="0" w:color="auto"/>
        <w:right w:val="none" w:sz="0" w:space="0" w:color="auto"/>
      </w:divBdr>
    </w:div>
    <w:div w:id="724912785">
      <w:bodyDiv w:val="1"/>
      <w:marLeft w:val="0"/>
      <w:marRight w:val="0"/>
      <w:marTop w:val="0"/>
      <w:marBottom w:val="0"/>
      <w:divBdr>
        <w:top w:val="none" w:sz="0" w:space="0" w:color="auto"/>
        <w:left w:val="none" w:sz="0" w:space="0" w:color="auto"/>
        <w:bottom w:val="none" w:sz="0" w:space="0" w:color="auto"/>
        <w:right w:val="none" w:sz="0" w:space="0" w:color="auto"/>
      </w:divBdr>
    </w:div>
    <w:div w:id="726992580">
      <w:bodyDiv w:val="1"/>
      <w:marLeft w:val="0"/>
      <w:marRight w:val="0"/>
      <w:marTop w:val="0"/>
      <w:marBottom w:val="0"/>
      <w:divBdr>
        <w:top w:val="none" w:sz="0" w:space="0" w:color="auto"/>
        <w:left w:val="none" w:sz="0" w:space="0" w:color="auto"/>
        <w:bottom w:val="none" w:sz="0" w:space="0" w:color="auto"/>
        <w:right w:val="none" w:sz="0" w:space="0" w:color="auto"/>
      </w:divBdr>
    </w:div>
    <w:div w:id="783424542">
      <w:bodyDiv w:val="1"/>
      <w:marLeft w:val="0"/>
      <w:marRight w:val="0"/>
      <w:marTop w:val="0"/>
      <w:marBottom w:val="0"/>
      <w:divBdr>
        <w:top w:val="none" w:sz="0" w:space="0" w:color="auto"/>
        <w:left w:val="none" w:sz="0" w:space="0" w:color="auto"/>
        <w:bottom w:val="none" w:sz="0" w:space="0" w:color="auto"/>
        <w:right w:val="none" w:sz="0" w:space="0" w:color="auto"/>
      </w:divBdr>
    </w:div>
    <w:div w:id="830213894">
      <w:bodyDiv w:val="1"/>
      <w:marLeft w:val="0"/>
      <w:marRight w:val="0"/>
      <w:marTop w:val="0"/>
      <w:marBottom w:val="0"/>
      <w:divBdr>
        <w:top w:val="none" w:sz="0" w:space="0" w:color="auto"/>
        <w:left w:val="none" w:sz="0" w:space="0" w:color="auto"/>
        <w:bottom w:val="none" w:sz="0" w:space="0" w:color="auto"/>
        <w:right w:val="none" w:sz="0" w:space="0" w:color="auto"/>
      </w:divBdr>
    </w:div>
    <w:div w:id="925840414">
      <w:bodyDiv w:val="1"/>
      <w:marLeft w:val="0"/>
      <w:marRight w:val="0"/>
      <w:marTop w:val="0"/>
      <w:marBottom w:val="0"/>
      <w:divBdr>
        <w:top w:val="none" w:sz="0" w:space="0" w:color="auto"/>
        <w:left w:val="none" w:sz="0" w:space="0" w:color="auto"/>
        <w:bottom w:val="none" w:sz="0" w:space="0" w:color="auto"/>
        <w:right w:val="none" w:sz="0" w:space="0" w:color="auto"/>
      </w:divBdr>
    </w:div>
    <w:div w:id="1226792277">
      <w:bodyDiv w:val="1"/>
      <w:marLeft w:val="0"/>
      <w:marRight w:val="0"/>
      <w:marTop w:val="0"/>
      <w:marBottom w:val="0"/>
      <w:divBdr>
        <w:top w:val="none" w:sz="0" w:space="0" w:color="auto"/>
        <w:left w:val="none" w:sz="0" w:space="0" w:color="auto"/>
        <w:bottom w:val="none" w:sz="0" w:space="0" w:color="auto"/>
        <w:right w:val="none" w:sz="0" w:space="0" w:color="auto"/>
      </w:divBdr>
    </w:div>
    <w:div w:id="1316953667">
      <w:bodyDiv w:val="1"/>
      <w:marLeft w:val="0"/>
      <w:marRight w:val="0"/>
      <w:marTop w:val="0"/>
      <w:marBottom w:val="0"/>
      <w:divBdr>
        <w:top w:val="none" w:sz="0" w:space="0" w:color="auto"/>
        <w:left w:val="none" w:sz="0" w:space="0" w:color="auto"/>
        <w:bottom w:val="none" w:sz="0" w:space="0" w:color="auto"/>
        <w:right w:val="none" w:sz="0" w:space="0" w:color="auto"/>
      </w:divBdr>
    </w:div>
    <w:div w:id="1374383979">
      <w:bodyDiv w:val="1"/>
      <w:marLeft w:val="0"/>
      <w:marRight w:val="0"/>
      <w:marTop w:val="0"/>
      <w:marBottom w:val="0"/>
      <w:divBdr>
        <w:top w:val="none" w:sz="0" w:space="0" w:color="auto"/>
        <w:left w:val="none" w:sz="0" w:space="0" w:color="auto"/>
        <w:bottom w:val="none" w:sz="0" w:space="0" w:color="auto"/>
        <w:right w:val="none" w:sz="0" w:space="0" w:color="auto"/>
      </w:divBdr>
    </w:div>
    <w:div w:id="1909996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8" /><Relationship Type="http://schemas.openxmlformats.org/officeDocument/2006/relationships/webSettings" Target="webSettings.xml" Id="rId3" /><Relationship Type="http://schemas.openxmlformats.org/officeDocument/2006/relationships/image" Target="media/image4.png"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image" Target="media/image3.png" Id="rId6" /><Relationship Type="http://schemas.openxmlformats.org/officeDocument/2006/relationships/image" Target="media/image2.png" Id="rId5" /><Relationship Type="http://schemas.openxmlformats.org/officeDocument/2006/relationships/theme" Target="theme/theme1.xml" Id="rId10" /><Relationship Type="http://schemas.openxmlformats.org/officeDocument/2006/relationships/image" Target="media/image1.png"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achary Hollis</dc:creator>
  <keywords/>
  <dc:description/>
  <lastModifiedBy>Hollis, Zachary</lastModifiedBy>
  <revision>7</revision>
  <dcterms:created xsi:type="dcterms:W3CDTF">2024-05-31T20:12:00.0000000Z</dcterms:created>
  <dcterms:modified xsi:type="dcterms:W3CDTF">2024-06-02T21:56:18.9052592Z</dcterms:modified>
</coreProperties>
</file>